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8C460" w14:textId="5CB41169" w:rsidR="0051756A" w:rsidRPr="0051756A" w:rsidRDefault="004E4BD8" w:rsidP="00202DD3">
      <w:pPr>
        <w:pStyle w:val="AssignmentTemplate"/>
        <w:spacing w:before="0" w:after="0"/>
        <w:outlineLvl w:val="1"/>
        <w:rPr>
          <w:rFonts w:cs="Arial"/>
          <w:b w:val="0"/>
          <w:bCs/>
          <w:sz w:val="30"/>
          <w:szCs w:val="30"/>
        </w:rPr>
      </w:pPr>
      <w:r>
        <w:rPr>
          <w:rFonts w:cs="Arial"/>
          <w:b w:val="0"/>
          <w:bCs/>
          <w:sz w:val="30"/>
          <w:szCs w:val="30"/>
        </w:rPr>
        <w:t xml:space="preserve">Unit </w:t>
      </w:r>
      <w:r w:rsidR="00503B88">
        <w:rPr>
          <w:rFonts w:cs="Arial"/>
          <w:b w:val="0"/>
          <w:bCs/>
          <w:sz w:val="30"/>
          <w:szCs w:val="30"/>
        </w:rPr>
        <w:t>2</w:t>
      </w:r>
      <w:r>
        <w:rPr>
          <w:rFonts w:cs="Arial"/>
          <w:b w:val="0"/>
          <w:bCs/>
          <w:sz w:val="30"/>
          <w:szCs w:val="30"/>
        </w:rPr>
        <w:t xml:space="preserve"> </w:t>
      </w:r>
      <w:r w:rsidR="00202DD3">
        <w:rPr>
          <w:rFonts w:cs="Arial"/>
          <w:b w:val="0"/>
          <w:bCs/>
          <w:sz w:val="30"/>
          <w:szCs w:val="30"/>
        </w:rPr>
        <w:t xml:space="preserve">Lesson </w:t>
      </w:r>
      <w:r w:rsidR="0051756A" w:rsidRPr="0051756A">
        <w:rPr>
          <w:rFonts w:cs="Arial"/>
          <w:b w:val="0"/>
          <w:bCs/>
          <w:sz w:val="30"/>
          <w:szCs w:val="30"/>
        </w:rPr>
        <w:t>plan</w:t>
      </w:r>
      <w:r w:rsidR="00C831F3">
        <w:rPr>
          <w:rFonts w:cs="Arial"/>
          <w:b w:val="0"/>
          <w:bCs/>
          <w:sz w:val="30"/>
          <w:szCs w:val="30"/>
        </w:rPr>
        <w:t xml:space="preserve"> </w:t>
      </w:r>
    </w:p>
    <w:p w14:paraId="48B27AAE" w14:textId="77777777" w:rsidR="0051756A" w:rsidRDefault="00727072" w:rsidP="0051756A">
      <w:pPr>
        <w:pStyle w:val="8Copy"/>
        <w:rPr>
          <w:rFonts w:ascii="Arial" w:hAnsi="Arial" w:cs="Arial"/>
          <w:sz w:val="16"/>
          <w:szCs w:val="16"/>
        </w:rPr>
      </w:pPr>
      <w:r w:rsidRPr="00727072">
        <w:rPr>
          <w:rFonts w:ascii="Arial" w:hAnsi="Arial" w:cs="Arial"/>
          <w:sz w:val="16"/>
          <w:szCs w:val="16"/>
        </w:rPr>
        <w:t xml:space="preserve">To meet this evidence </w:t>
      </w:r>
      <w:proofErr w:type="gramStart"/>
      <w:r w:rsidRPr="00727072">
        <w:rPr>
          <w:rFonts w:ascii="Arial" w:hAnsi="Arial" w:cs="Arial"/>
          <w:sz w:val="16"/>
          <w:szCs w:val="16"/>
        </w:rPr>
        <w:t>requirement</w:t>
      </w:r>
      <w:proofErr w:type="gramEnd"/>
      <w:r w:rsidRPr="00727072">
        <w:rPr>
          <w:rFonts w:ascii="Arial" w:hAnsi="Arial" w:cs="Arial"/>
          <w:sz w:val="16"/>
          <w:szCs w:val="16"/>
        </w:rPr>
        <w:t xml:space="preserve"> you must provide a completed copy of this form. Please see the Help &amp; Support page on Artefacts for guidance on how to upload your form.</w:t>
      </w:r>
    </w:p>
    <w:p w14:paraId="02193CF5" w14:textId="77777777" w:rsidR="00727072" w:rsidRPr="003F47DC" w:rsidRDefault="00727072" w:rsidP="0051756A">
      <w:pPr>
        <w:pStyle w:val="8Copy"/>
        <w:rPr>
          <w:rFonts w:ascii="Arial" w:hAnsi="Arial" w:cs="Arial"/>
          <w:sz w:val="16"/>
          <w:szCs w:val="16"/>
        </w:rPr>
      </w:pPr>
    </w:p>
    <w:tbl>
      <w:tblPr>
        <w:tblW w:w="14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7"/>
        <w:gridCol w:w="4748"/>
        <w:gridCol w:w="1064"/>
        <w:gridCol w:w="2435"/>
        <w:gridCol w:w="1246"/>
        <w:gridCol w:w="2273"/>
      </w:tblGrid>
      <w:tr w:rsidR="0051756A" w:rsidRPr="003F47DC" w14:paraId="341C7D9D" w14:textId="77777777" w:rsidTr="005A534B">
        <w:trPr>
          <w:cantSplit/>
          <w:trHeight w:val="84"/>
        </w:trPr>
        <w:tc>
          <w:tcPr>
            <w:tcW w:w="3227" w:type="dxa"/>
            <w:shd w:val="clear" w:color="auto" w:fill="E0E0E0"/>
          </w:tcPr>
          <w:p w14:paraId="1D442B05" w14:textId="77777777" w:rsidR="0051756A" w:rsidRPr="003F47DC" w:rsidRDefault="001C4A4B" w:rsidP="009214AB">
            <w:pPr>
              <w:tabs>
                <w:tab w:val="left" w:pos="1601"/>
              </w:tabs>
              <w:spacing w:before="120" w:after="120"/>
              <w:rPr>
                <w:rFonts w:cs="Arial"/>
                <w:b/>
              </w:rPr>
            </w:pPr>
            <w:r>
              <w:rPr>
                <w:rFonts w:cs="Arial"/>
                <w:b/>
              </w:rPr>
              <w:t>Lesson title/topic</w:t>
            </w:r>
          </w:p>
        </w:tc>
        <w:tc>
          <w:tcPr>
            <w:tcW w:w="4748" w:type="dxa"/>
          </w:tcPr>
          <w:p w14:paraId="5B331225" w14:textId="77777777" w:rsidR="0051756A" w:rsidRDefault="00667C4E" w:rsidP="009214AB">
            <w:pPr>
              <w:tabs>
                <w:tab w:val="left" w:pos="1601"/>
              </w:tabs>
              <w:spacing w:before="120"/>
              <w:rPr>
                <w:rFonts w:cs="Arial"/>
              </w:rPr>
            </w:pPr>
            <w:r>
              <w:rPr>
                <w:rFonts w:cs="Arial"/>
              </w:rPr>
              <w:t xml:space="preserve">Sense </w:t>
            </w:r>
            <w:r w:rsidR="0000777A">
              <w:rPr>
                <w:rFonts w:cs="Arial"/>
              </w:rPr>
              <w:t>Organ</w:t>
            </w:r>
            <w:r>
              <w:rPr>
                <w:rFonts w:cs="Arial"/>
              </w:rPr>
              <w:t>s</w:t>
            </w:r>
          </w:p>
          <w:p w14:paraId="514BF02E" w14:textId="77777777" w:rsidR="001F15C5" w:rsidRPr="003F47DC" w:rsidRDefault="001F15C5" w:rsidP="009214AB">
            <w:pPr>
              <w:tabs>
                <w:tab w:val="left" w:pos="1601"/>
              </w:tabs>
              <w:spacing w:before="120"/>
              <w:rPr>
                <w:rFonts w:cs="Arial"/>
              </w:rPr>
            </w:pPr>
          </w:p>
        </w:tc>
        <w:tc>
          <w:tcPr>
            <w:tcW w:w="1064" w:type="dxa"/>
            <w:shd w:val="clear" w:color="auto" w:fill="E0E0E0"/>
          </w:tcPr>
          <w:p w14:paraId="6949ED46" w14:textId="77777777" w:rsidR="0051756A" w:rsidRPr="003F47DC" w:rsidRDefault="0051756A" w:rsidP="009214AB">
            <w:pPr>
              <w:tabs>
                <w:tab w:val="left" w:pos="1601"/>
              </w:tabs>
              <w:spacing w:before="120" w:after="120"/>
              <w:rPr>
                <w:rFonts w:cs="Arial"/>
                <w:b/>
              </w:rPr>
            </w:pPr>
            <w:r w:rsidRPr="003F47DC">
              <w:rPr>
                <w:rFonts w:cs="Arial"/>
                <w:b/>
              </w:rPr>
              <w:t>Date</w:t>
            </w:r>
          </w:p>
        </w:tc>
        <w:tc>
          <w:tcPr>
            <w:tcW w:w="2435" w:type="dxa"/>
          </w:tcPr>
          <w:p w14:paraId="54208B18" w14:textId="5D051C37" w:rsidR="0051756A" w:rsidRPr="003F47DC" w:rsidRDefault="005516FE" w:rsidP="009214AB">
            <w:pPr>
              <w:spacing w:before="120"/>
              <w:rPr>
                <w:rFonts w:cs="Arial"/>
              </w:rPr>
            </w:pPr>
            <w:r>
              <w:rPr>
                <w:rFonts w:cs="Arial"/>
              </w:rPr>
              <w:t>19</w:t>
            </w:r>
            <w:r w:rsidR="0000777A">
              <w:rPr>
                <w:rFonts w:cs="Arial"/>
              </w:rPr>
              <w:t>-03-2021</w:t>
            </w:r>
          </w:p>
        </w:tc>
        <w:tc>
          <w:tcPr>
            <w:tcW w:w="1246" w:type="dxa"/>
            <w:shd w:val="clear" w:color="auto" w:fill="E0E0E0"/>
          </w:tcPr>
          <w:p w14:paraId="7F84EA70" w14:textId="77777777" w:rsidR="0051756A" w:rsidRPr="003F47DC" w:rsidRDefault="0051756A" w:rsidP="009214AB">
            <w:pPr>
              <w:tabs>
                <w:tab w:val="left" w:pos="1601"/>
              </w:tabs>
              <w:spacing w:before="120" w:after="120"/>
              <w:rPr>
                <w:rFonts w:cs="Arial"/>
                <w:b/>
              </w:rPr>
            </w:pPr>
            <w:r w:rsidRPr="003F47DC">
              <w:rPr>
                <w:rFonts w:cs="Arial"/>
                <w:b/>
              </w:rPr>
              <w:t>Location</w:t>
            </w:r>
          </w:p>
        </w:tc>
        <w:tc>
          <w:tcPr>
            <w:tcW w:w="2273" w:type="dxa"/>
          </w:tcPr>
          <w:p w14:paraId="2922B8E9" w14:textId="77777777" w:rsidR="0051756A" w:rsidRPr="003F47DC" w:rsidRDefault="001F15C5" w:rsidP="009214AB">
            <w:pPr>
              <w:spacing w:before="120"/>
              <w:rPr>
                <w:rFonts w:cs="Arial"/>
              </w:rPr>
            </w:pPr>
            <w:r>
              <w:rPr>
                <w:rFonts w:cs="Arial"/>
              </w:rPr>
              <w:t>Classroom</w:t>
            </w:r>
          </w:p>
        </w:tc>
      </w:tr>
    </w:tbl>
    <w:p w14:paraId="440BC800" w14:textId="77777777" w:rsidR="0051756A" w:rsidRPr="003F47DC" w:rsidRDefault="0051756A" w:rsidP="0051756A">
      <w:pPr>
        <w:rPr>
          <w:rFonts w:cs="Arial"/>
          <w:sz w:val="16"/>
          <w:szCs w:val="16"/>
        </w:rPr>
      </w:pPr>
    </w:p>
    <w:tbl>
      <w:tblPr>
        <w:tblW w:w="14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7"/>
        <w:gridCol w:w="4748"/>
        <w:gridCol w:w="1064"/>
        <w:gridCol w:w="2435"/>
        <w:gridCol w:w="1250"/>
        <w:gridCol w:w="2269"/>
      </w:tblGrid>
      <w:tr w:rsidR="0051756A" w:rsidRPr="003F47DC" w14:paraId="6A3BAD5A" w14:textId="77777777" w:rsidTr="005A534B">
        <w:trPr>
          <w:cantSplit/>
          <w:trHeight w:val="84"/>
        </w:trPr>
        <w:tc>
          <w:tcPr>
            <w:tcW w:w="3227" w:type="dxa"/>
            <w:shd w:val="clear" w:color="auto" w:fill="E0E0E0"/>
          </w:tcPr>
          <w:p w14:paraId="13048B48" w14:textId="77777777" w:rsidR="0051756A" w:rsidRPr="003F47DC" w:rsidRDefault="0051756A" w:rsidP="009214AB">
            <w:pPr>
              <w:spacing w:before="120" w:after="120"/>
              <w:rPr>
                <w:rFonts w:cs="Arial"/>
                <w:b/>
              </w:rPr>
            </w:pPr>
            <w:r w:rsidRPr="003F47DC">
              <w:rPr>
                <w:rFonts w:cs="Arial"/>
                <w:b/>
              </w:rPr>
              <w:t>Learner group</w:t>
            </w:r>
          </w:p>
        </w:tc>
        <w:tc>
          <w:tcPr>
            <w:tcW w:w="4748" w:type="dxa"/>
          </w:tcPr>
          <w:p w14:paraId="3060167C" w14:textId="77777777" w:rsidR="0051756A" w:rsidRPr="003F47DC" w:rsidRDefault="0000777A" w:rsidP="009214AB">
            <w:pPr>
              <w:spacing w:before="120"/>
              <w:rPr>
                <w:rFonts w:cs="Arial"/>
              </w:rPr>
            </w:pPr>
            <w:r>
              <w:rPr>
                <w:rFonts w:cs="Arial"/>
              </w:rPr>
              <w:t>Primary 2</w:t>
            </w:r>
          </w:p>
        </w:tc>
        <w:tc>
          <w:tcPr>
            <w:tcW w:w="1064" w:type="dxa"/>
            <w:shd w:val="clear" w:color="auto" w:fill="E0E0E0"/>
          </w:tcPr>
          <w:p w14:paraId="714B57E7" w14:textId="77777777" w:rsidR="0051756A" w:rsidRPr="003F47DC" w:rsidRDefault="0051756A" w:rsidP="009214AB">
            <w:pPr>
              <w:tabs>
                <w:tab w:val="left" w:pos="1601"/>
              </w:tabs>
              <w:spacing w:before="120" w:after="120"/>
              <w:rPr>
                <w:rFonts w:cs="Arial"/>
                <w:b/>
              </w:rPr>
            </w:pPr>
            <w:r w:rsidRPr="003F47DC">
              <w:rPr>
                <w:rFonts w:cs="Arial"/>
                <w:b/>
              </w:rPr>
              <w:t>Duration</w:t>
            </w:r>
          </w:p>
        </w:tc>
        <w:tc>
          <w:tcPr>
            <w:tcW w:w="2435" w:type="dxa"/>
          </w:tcPr>
          <w:p w14:paraId="72783658" w14:textId="02C502BC" w:rsidR="0051756A" w:rsidRPr="003F47DC" w:rsidRDefault="0000777A" w:rsidP="009214AB">
            <w:pPr>
              <w:spacing w:before="120"/>
              <w:rPr>
                <w:rFonts w:cs="Arial"/>
              </w:rPr>
            </w:pPr>
            <w:r>
              <w:rPr>
                <w:rFonts w:cs="Arial"/>
              </w:rPr>
              <w:t>4</w:t>
            </w:r>
            <w:r w:rsidR="007908FA">
              <w:rPr>
                <w:rFonts w:cs="Arial"/>
              </w:rPr>
              <w:t>5</w:t>
            </w:r>
          </w:p>
        </w:tc>
        <w:tc>
          <w:tcPr>
            <w:tcW w:w="1250" w:type="dxa"/>
            <w:shd w:val="clear" w:color="auto" w:fill="E0E0E0"/>
          </w:tcPr>
          <w:p w14:paraId="08C9D0DF" w14:textId="77777777" w:rsidR="0051756A" w:rsidRPr="003F47DC" w:rsidRDefault="0051756A" w:rsidP="009214AB">
            <w:pPr>
              <w:tabs>
                <w:tab w:val="left" w:pos="1601"/>
              </w:tabs>
              <w:spacing w:before="120" w:after="120"/>
              <w:rPr>
                <w:rFonts w:cs="Arial"/>
                <w:b/>
              </w:rPr>
            </w:pPr>
            <w:r w:rsidRPr="003F47DC">
              <w:rPr>
                <w:rFonts w:cs="Arial"/>
                <w:b/>
              </w:rPr>
              <w:t>Group size</w:t>
            </w:r>
          </w:p>
        </w:tc>
        <w:tc>
          <w:tcPr>
            <w:tcW w:w="2269" w:type="dxa"/>
          </w:tcPr>
          <w:p w14:paraId="415EBB13" w14:textId="77777777" w:rsidR="0051756A" w:rsidRPr="003F47DC" w:rsidRDefault="0000777A" w:rsidP="009214AB">
            <w:pPr>
              <w:spacing w:before="120"/>
              <w:rPr>
                <w:rFonts w:cs="Arial"/>
              </w:rPr>
            </w:pPr>
            <w:r>
              <w:rPr>
                <w:rFonts w:cs="Arial"/>
              </w:rPr>
              <w:t>20</w:t>
            </w:r>
          </w:p>
        </w:tc>
      </w:tr>
    </w:tbl>
    <w:p w14:paraId="0E7653A7" w14:textId="77777777" w:rsidR="0051756A" w:rsidRPr="003F47DC" w:rsidRDefault="0051756A" w:rsidP="0051756A">
      <w:pPr>
        <w:rPr>
          <w:rFonts w:cs="Arial"/>
          <w:sz w:val="16"/>
          <w:szCs w:val="16"/>
        </w:rPr>
      </w:pPr>
    </w:p>
    <w:p w14:paraId="6C73EE1B" w14:textId="77777777" w:rsidR="0051756A" w:rsidRPr="003F47DC" w:rsidRDefault="0051756A" w:rsidP="0051756A">
      <w:pPr>
        <w:rPr>
          <w:rFonts w:cs="Arial"/>
          <w:sz w:val="16"/>
          <w:szCs w:val="16"/>
        </w:rPr>
      </w:pPr>
    </w:p>
    <w:tbl>
      <w:tblPr>
        <w:tblW w:w="14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7"/>
        <w:gridCol w:w="11766"/>
      </w:tblGrid>
      <w:tr w:rsidR="00E67E8A" w:rsidRPr="003F47DC" w14:paraId="04699C47" w14:textId="77777777" w:rsidTr="004011A7">
        <w:trPr>
          <w:cantSplit/>
        </w:trPr>
        <w:tc>
          <w:tcPr>
            <w:tcW w:w="3227" w:type="dxa"/>
            <w:shd w:val="clear" w:color="auto" w:fill="E0E0E0"/>
          </w:tcPr>
          <w:p w14:paraId="368263BE" w14:textId="5D5DCB60" w:rsidR="00E67E8A" w:rsidRPr="003F47DC" w:rsidRDefault="000D1FD5" w:rsidP="002D46EB">
            <w:pPr>
              <w:spacing w:before="120" w:after="120"/>
              <w:rPr>
                <w:rFonts w:cs="Arial"/>
                <w:b/>
              </w:rPr>
            </w:pPr>
            <w:r>
              <w:rPr>
                <w:rFonts w:cs="Arial"/>
                <w:b/>
              </w:rPr>
              <w:t>Lesson Aims</w:t>
            </w:r>
          </w:p>
        </w:tc>
        <w:tc>
          <w:tcPr>
            <w:tcW w:w="11766" w:type="dxa"/>
          </w:tcPr>
          <w:p w14:paraId="5ED26135" w14:textId="76AECD00" w:rsidR="00E67E8A" w:rsidDel="002D46EB" w:rsidRDefault="00E67E8A" w:rsidP="002D46EB">
            <w:pPr>
              <w:spacing w:before="120"/>
              <w:rPr>
                <w:rFonts w:cs="Arial"/>
              </w:rPr>
            </w:pPr>
            <w:r>
              <w:rPr>
                <w:rFonts w:cs="Arial"/>
              </w:rPr>
              <w:t xml:space="preserve">The </w:t>
            </w:r>
            <w:r w:rsidR="00A92501">
              <w:rPr>
                <w:rFonts w:cs="Arial"/>
              </w:rPr>
              <w:t>lesson aim</w:t>
            </w:r>
            <w:r>
              <w:rPr>
                <w:rFonts w:cs="Arial"/>
              </w:rPr>
              <w:t>s to introduce sense organs.</w:t>
            </w:r>
          </w:p>
        </w:tc>
      </w:tr>
      <w:tr w:rsidR="00E67E8A" w:rsidRPr="003F47DC" w14:paraId="3E9ADA05" w14:textId="77777777" w:rsidTr="004011A7">
        <w:trPr>
          <w:cantSplit/>
        </w:trPr>
        <w:tc>
          <w:tcPr>
            <w:tcW w:w="3227" w:type="dxa"/>
            <w:shd w:val="clear" w:color="auto" w:fill="E0E0E0"/>
          </w:tcPr>
          <w:p w14:paraId="629CF5A1" w14:textId="77777777" w:rsidR="00E67E8A" w:rsidRDefault="00E67E8A" w:rsidP="002D46EB">
            <w:pPr>
              <w:spacing w:before="120" w:after="120"/>
              <w:rPr>
                <w:rFonts w:cs="Arial"/>
                <w:b/>
              </w:rPr>
            </w:pPr>
            <w:r w:rsidRPr="003F47DC">
              <w:rPr>
                <w:rFonts w:cs="Arial"/>
                <w:b/>
              </w:rPr>
              <w:t>Learning objectives</w:t>
            </w:r>
            <w:r>
              <w:rPr>
                <w:rFonts w:cs="Arial"/>
                <w:b/>
              </w:rPr>
              <w:t>/outcomes</w:t>
            </w:r>
          </w:p>
          <w:p w14:paraId="3A881747" w14:textId="77777777" w:rsidR="00E67E8A" w:rsidRDefault="00E67E8A" w:rsidP="002D46EB">
            <w:pPr>
              <w:spacing w:before="120" w:after="120"/>
              <w:rPr>
                <w:rFonts w:cs="Arial"/>
                <w:i/>
                <w:sz w:val="16"/>
                <w:szCs w:val="16"/>
              </w:rPr>
            </w:pPr>
          </w:p>
          <w:p w14:paraId="11F1C6F4" w14:textId="77777777" w:rsidR="00E67E8A" w:rsidRDefault="00E67E8A" w:rsidP="002D46EB">
            <w:pPr>
              <w:tabs>
                <w:tab w:val="left" w:pos="2269"/>
              </w:tabs>
              <w:rPr>
                <w:rFonts w:cs="Arial"/>
                <w:sz w:val="16"/>
                <w:szCs w:val="16"/>
              </w:rPr>
            </w:pPr>
            <w:r>
              <w:rPr>
                <w:rFonts w:cs="Arial"/>
                <w:sz w:val="16"/>
                <w:szCs w:val="16"/>
              </w:rPr>
              <w:tab/>
            </w:r>
          </w:p>
          <w:p w14:paraId="036A2F0C" w14:textId="77777777" w:rsidR="00E67E8A" w:rsidRPr="0000777A" w:rsidRDefault="00E67E8A" w:rsidP="002D46EB">
            <w:pPr>
              <w:rPr>
                <w:rFonts w:cs="Arial"/>
                <w:sz w:val="16"/>
                <w:szCs w:val="16"/>
              </w:rPr>
            </w:pPr>
          </w:p>
        </w:tc>
        <w:tc>
          <w:tcPr>
            <w:tcW w:w="11766" w:type="dxa"/>
          </w:tcPr>
          <w:p w14:paraId="61DC2EC4" w14:textId="77777777" w:rsidR="00E67E8A" w:rsidRPr="00B0425C" w:rsidRDefault="00E67E8A" w:rsidP="002D46EB">
            <w:pPr>
              <w:spacing w:before="120"/>
            </w:pPr>
          </w:p>
          <w:p w14:paraId="56FB0632" w14:textId="7CB4795B" w:rsidR="00E67E8A" w:rsidRDefault="00E67E8A" w:rsidP="002D46EB">
            <w:pPr>
              <w:spacing w:before="120"/>
            </w:pPr>
            <w:r w:rsidRPr="00B0425C">
              <w:t>By end of the lesson students should be able to:</w:t>
            </w:r>
          </w:p>
          <w:p w14:paraId="772982B4" w14:textId="50080577" w:rsidR="00E67E8A" w:rsidRPr="00B0425C" w:rsidRDefault="001E241A" w:rsidP="002D46EB">
            <w:pPr>
              <w:spacing w:before="120"/>
            </w:pPr>
            <w:r>
              <w:t>-</w:t>
            </w:r>
            <w:r w:rsidR="00E67E8A">
              <w:t xml:space="preserve"> name the sense organ</w:t>
            </w:r>
          </w:p>
          <w:p w14:paraId="0E882BBB" w14:textId="5681FFB1" w:rsidR="00E67E8A" w:rsidRPr="00B0425C" w:rsidRDefault="001E241A" w:rsidP="002D46EB">
            <w:pPr>
              <w:spacing w:before="120"/>
            </w:pPr>
            <w:r>
              <w:t>-</w:t>
            </w:r>
            <w:r w:rsidR="00E67E8A" w:rsidRPr="00B0425C">
              <w:t xml:space="preserve"> explain the sense organs</w:t>
            </w:r>
          </w:p>
          <w:p w14:paraId="19024D9F" w14:textId="2AFB5D68" w:rsidR="00E67E8A" w:rsidRPr="00B0425C" w:rsidRDefault="001E241A" w:rsidP="002D46EB">
            <w:pPr>
              <w:spacing w:before="120"/>
            </w:pPr>
            <w:r>
              <w:t xml:space="preserve">- </w:t>
            </w:r>
            <w:r w:rsidR="00E67E8A">
              <w:t>function</w:t>
            </w:r>
            <w:r w:rsidR="0020011E">
              <w:t xml:space="preserve"> </w:t>
            </w:r>
            <w:r w:rsidR="00E67E8A">
              <w:t>of the different sense organs</w:t>
            </w:r>
          </w:p>
          <w:p w14:paraId="08689871" w14:textId="77777777" w:rsidR="00E67E8A" w:rsidRDefault="00E67E8A" w:rsidP="002D46EB">
            <w:pPr>
              <w:spacing w:before="120"/>
              <w:rPr>
                <w:rFonts w:cs="Arial"/>
              </w:rPr>
            </w:pPr>
          </w:p>
          <w:p w14:paraId="2F488754" w14:textId="77777777" w:rsidR="00E67E8A" w:rsidRPr="00651166" w:rsidRDefault="00E67E8A" w:rsidP="002D46EB">
            <w:pPr>
              <w:spacing w:before="120"/>
              <w:rPr>
                <w:rFonts w:cs="Arial"/>
              </w:rPr>
            </w:pPr>
          </w:p>
        </w:tc>
      </w:tr>
    </w:tbl>
    <w:p w14:paraId="55AACB94" w14:textId="77777777" w:rsidR="0051756A" w:rsidRPr="003F47DC" w:rsidRDefault="0051756A" w:rsidP="0051756A">
      <w:pPr>
        <w:rPr>
          <w:rFonts w:cs="Arial"/>
          <w:sz w:val="16"/>
          <w:szCs w:val="16"/>
        </w:rPr>
      </w:pPr>
    </w:p>
    <w:tbl>
      <w:tblPr>
        <w:tblW w:w="14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6095"/>
        <w:gridCol w:w="2977"/>
        <w:gridCol w:w="2268"/>
        <w:gridCol w:w="2381"/>
      </w:tblGrid>
      <w:tr w:rsidR="0051756A" w:rsidRPr="003F47DC" w14:paraId="70731563" w14:textId="77777777" w:rsidTr="00C445DD">
        <w:trPr>
          <w:tblHeader/>
        </w:trPr>
        <w:tc>
          <w:tcPr>
            <w:tcW w:w="1271" w:type="dxa"/>
            <w:shd w:val="clear" w:color="auto" w:fill="E0E0E0"/>
          </w:tcPr>
          <w:p w14:paraId="1450DDD6" w14:textId="77777777" w:rsidR="0051756A" w:rsidRPr="003F47DC" w:rsidRDefault="0051756A" w:rsidP="009214AB">
            <w:pPr>
              <w:spacing w:before="120" w:after="120"/>
              <w:jc w:val="center"/>
              <w:rPr>
                <w:rFonts w:cs="Arial"/>
                <w:b/>
              </w:rPr>
            </w:pPr>
            <w:r w:rsidRPr="003F47DC">
              <w:rPr>
                <w:rFonts w:cs="Arial"/>
                <w:b/>
              </w:rPr>
              <w:t>Time</w:t>
            </w:r>
          </w:p>
        </w:tc>
        <w:tc>
          <w:tcPr>
            <w:tcW w:w="6095" w:type="dxa"/>
            <w:shd w:val="clear" w:color="auto" w:fill="E0E0E0"/>
          </w:tcPr>
          <w:p w14:paraId="7D5B11E3" w14:textId="77777777" w:rsidR="0051756A" w:rsidRPr="003F47DC" w:rsidRDefault="001C4A4B" w:rsidP="001C4A4B">
            <w:pPr>
              <w:spacing w:before="120" w:after="120"/>
              <w:jc w:val="center"/>
              <w:rPr>
                <w:rFonts w:cs="Arial"/>
                <w:b/>
              </w:rPr>
            </w:pPr>
            <w:r>
              <w:rPr>
                <w:rFonts w:cs="Arial"/>
                <w:b/>
              </w:rPr>
              <w:t>Topic c</w:t>
            </w:r>
            <w:r w:rsidR="0051756A" w:rsidRPr="003F47DC">
              <w:rPr>
                <w:rFonts w:cs="Arial"/>
                <w:b/>
              </w:rPr>
              <w:t>ontent and teacher activity</w:t>
            </w:r>
          </w:p>
        </w:tc>
        <w:tc>
          <w:tcPr>
            <w:tcW w:w="2977" w:type="dxa"/>
            <w:shd w:val="clear" w:color="auto" w:fill="E0E0E0"/>
          </w:tcPr>
          <w:p w14:paraId="29CA25AE" w14:textId="77777777" w:rsidR="0051756A" w:rsidRPr="003F47DC" w:rsidRDefault="0051756A" w:rsidP="009214AB">
            <w:pPr>
              <w:spacing w:before="120" w:after="120"/>
              <w:jc w:val="center"/>
              <w:rPr>
                <w:rFonts w:cs="Arial"/>
                <w:b/>
              </w:rPr>
            </w:pPr>
            <w:r w:rsidRPr="003F47DC">
              <w:rPr>
                <w:rFonts w:cs="Arial"/>
                <w:b/>
              </w:rPr>
              <w:t>Learner activity</w:t>
            </w:r>
          </w:p>
        </w:tc>
        <w:tc>
          <w:tcPr>
            <w:tcW w:w="2268" w:type="dxa"/>
            <w:shd w:val="clear" w:color="auto" w:fill="E0E0E0"/>
          </w:tcPr>
          <w:p w14:paraId="4B14538F" w14:textId="77777777" w:rsidR="0051756A" w:rsidRPr="003F47DC" w:rsidRDefault="0051756A" w:rsidP="009214AB">
            <w:pPr>
              <w:spacing w:before="120" w:after="120"/>
              <w:jc w:val="center"/>
              <w:rPr>
                <w:rFonts w:cs="Arial"/>
                <w:b/>
              </w:rPr>
            </w:pPr>
            <w:r w:rsidRPr="003F47DC">
              <w:rPr>
                <w:rFonts w:cs="Arial"/>
                <w:b/>
              </w:rPr>
              <w:t>Formative assessment</w:t>
            </w:r>
          </w:p>
        </w:tc>
        <w:tc>
          <w:tcPr>
            <w:tcW w:w="2381" w:type="dxa"/>
            <w:shd w:val="clear" w:color="auto" w:fill="E0E0E0"/>
          </w:tcPr>
          <w:p w14:paraId="65D67C80" w14:textId="77777777" w:rsidR="0051756A" w:rsidRPr="003F47DC" w:rsidRDefault="0051756A" w:rsidP="009214AB">
            <w:pPr>
              <w:spacing w:before="120" w:after="120"/>
              <w:jc w:val="center"/>
              <w:rPr>
                <w:rFonts w:cs="Arial"/>
                <w:b/>
              </w:rPr>
            </w:pPr>
            <w:r w:rsidRPr="003F47DC">
              <w:rPr>
                <w:rFonts w:cs="Arial"/>
                <w:b/>
              </w:rPr>
              <w:t>Learning materials and resources</w:t>
            </w:r>
          </w:p>
        </w:tc>
      </w:tr>
      <w:tr w:rsidR="0051756A" w:rsidRPr="003F47DC" w14:paraId="40E510A2" w14:textId="77777777" w:rsidTr="00C445DD">
        <w:tc>
          <w:tcPr>
            <w:tcW w:w="1271" w:type="dxa"/>
            <w:shd w:val="clear" w:color="auto" w:fill="F2F2F2" w:themeFill="background1" w:themeFillShade="F2"/>
          </w:tcPr>
          <w:p w14:paraId="0A085D78" w14:textId="77777777" w:rsidR="0051756A" w:rsidRPr="003F47DC" w:rsidRDefault="0051756A" w:rsidP="0051756A">
            <w:pPr>
              <w:spacing w:before="120"/>
              <w:rPr>
                <w:rFonts w:cs="Arial"/>
              </w:rPr>
            </w:pPr>
          </w:p>
        </w:tc>
        <w:tc>
          <w:tcPr>
            <w:tcW w:w="6095" w:type="dxa"/>
            <w:shd w:val="clear" w:color="auto" w:fill="F2F2F2" w:themeFill="background1" w:themeFillShade="F2"/>
          </w:tcPr>
          <w:p w14:paraId="7DF68AA6" w14:textId="77777777" w:rsidR="00D93C91" w:rsidRPr="003F47DC" w:rsidRDefault="00D93C91" w:rsidP="00EB7590">
            <w:pPr>
              <w:spacing w:before="120"/>
              <w:rPr>
                <w:rFonts w:cs="Arial"/>
              </w:rPr>
            </w:pPr>
            <w:r>
              <w:rPr>
                <w:rFonts w:cs="Arial"/>
              </w:rPr>
              <w:t xml:space="preserve">How </w:t>
            </w:r>
            <w:r w:rsidR="00EB7590">
              <w:rPr>
                <w:rFonts w:cs="Arial"/>
              </w:rPr>
              <w:t>are you</w:t>
            </w:r>
            <w:r>
              <w:rPr>
                <w:rFonts w:cs="Arial"/>
              </w:rPr>
              <w:t xml:space="preserve"> explaining and illustrating the topic?</w:t>
            </w:r>
          </w:p>
        </w:tc>
        <w:tc>
          <w:tcPr>
            <w:tcW w:w="2977" w:type="dxa"/>
            <w:shd w:val="clear" w:color="auto" w:fill="F2F2F2" w:themeFill="background1" w:themeFillShade="F2"/>
          </w:tcPr>
          <w:p w14:paraId="7631FC23" w14:textId="77777777" w:rsidR="0051756A" w:rsidRDefault="00D93C91" w:rsidP="0051756A">
            <w:pPr>
              <w:spacing w:before="120"/>
              <w:rPr>
                <w:rFonts w:cs="Arial"/>
              </w:rPr>
            </w:pPr>
            <w:r>
              <w:rPr>
                <w:rFonts w:cs="Arial"/>
              </w:rPr>
              <w:t xml:space="preserve">What are the learners doing to help them </w:t>
            </w:r>
            <w:r w:rsidR="007C4D5E">
              <w:rPr>
                <w:rFonts w:cs="Arial"/>
              </w:rPr>
              <w:t>progress</w:t>
            </w:r>
            <w:r w:rsidR="00373782">
              <w:rPr>
                <w:rFonts w:cs="Arial"/>
              </w:rPr>
              <w:t>?</w:t>
            </w:r>
          </w:p>
          <w:p w14:paraId="76A2B20A" w14:textId="77777777" w:rsidR="00D93C91" w:rsidRPr="003F47DC" w:rsidRDefault="00D93C91" w:rsidP="0051756A">
            <w:pPr>
              <w:spacing w:before="120"/>
              <w:rPr>
                <w:rFonts w:cs="Arial"/>
              </w:rPr>
            </w:pPr>
          </w:p>
        </w:tc>
        <w:tc>
          <w:tcPr>
            <w:tcW w:w="2268" w:type="dxa"/>
            <w:shd w:val="clear" w:color="auto" w:fill="F2F2F2" w:themeFill="background1" w:themeFillShade="F2"/>
          </w:tcPr>
          <w:p w14:paraId="5A95160E" w14:textId="77777777" w:rsidR="0051756A" w:rsidRPr="003F47DC" w:rsidRDefault="00D93C91" w:rsidP="0051756A">
            <w:pPr>
              <w:spacing w:before="120"/>
              <w:rPr>
                <w:rFonts w:cs="Arial"/>
              </w:rPr>
            </w:pPr>
            <w:r>
              <w:rPr>
                <w:rFonts w:cs="Arial"/>
              </w:rPr>
              <w:t>How do you plan to assess learning as it</w:t>
            </w:r>
            <w:r w:rsidR="00F847B8">
              <w:rPr>
                <w:rFonts w:cs="Arial"/>
              </w:rPr>
              <w:t xml:space="preserve"> i</w:t>
            </w:r>
            <w:r>
              <w:rPr>
                <w:rFonts w:cs="Arial"/>
              </w:rPr>
              <w:t>s happening?</w:t>
            </w:r>
          </w:p>
        </w:tc>
        <w:tc>
          <w:tcPr>
            <w:tcW w:w="2381" w:type="dxa"/>
            <w:shd w:val="clear" w:color="auto" w:fill="F2F2F2" w:themeFill="background1" w:themeFillShade="F2"/>
          </w:tcPr>
          <w:p w14:paraId="247BEAA2" w14:textId="4E8685BC" w:rsidR="0051756A" w:rsidRPr="003F47DC" w:rsidRDefault="00D93C91" w:rsidP="0051756A">
            <w:pPr>
              <w:spacing w:before="120"/>
              <w:rPr>
                <w:rFonts w:cs="Arial"/>
              </w:rPr>
            </w:pPr>
            <w:r>
              <w:rPr>
                <w:rFonts w:cs="Arial"/>
              </w:rPr>
              <w:t>What resources will you use th</w:t>
            </w:r>
            <w:r w:rsidR="00673FF5">
              <w:rPr>
                <w:rFonts w:cs="Arial"/>
              </w:rPr>
              <w:t>at will support the teaching,</w:t>
            </w:r>
            <w:r>
              <w:rPr>
                <w:rFonts w:cs="Arial"/>
              </w:rPr>
              <w:t xml:space="preserve"> learning</w:t>
            </w:r>
            <w:r w:rsidR="007F7572">
              <w:rPr>
                <w:rFonts w:cs="Arial"/>
              </w:rPr>
              <w:t>,</w:t>
            </w:r>
            <w:r>
              <w:rPr>
                <w:rFonts w:cs="Arial"/>
              </w:rPr>
              <w:t xml:space="preserve"> </w:t>
            </w:r>
            <w:r w:rsidR="00673FF5">
              <w:rPr>
                <w:rFonts w:cs="Arial"/>
              </w:rPr>
              <w:t xml:space="preserve">and assessment </w:t>
            </w:r>
            <w:r>
              <w:rPr>
                <w:rFonts w:cs="Arial"/>
              </w:rPr>
              <w:t>activities?</w:t>
            </w:r>
          </w:p>
        </w:tc>
      </w:tr>
      <w:tr w:rsidR="00D1333D" w:rsidRPr="003F47DC" w14:paraId="72F2BAD7" w14:textId="77777777" w:rsidTr="00C445DD">
        <w:trPr>
          <w:trHeight w:val="397"/>
        </w:trPr>
        <w:tc>
          <w:tcPr>
            <w:tcW w:w="1271" w:type="dxa"/>
          </w:tcPr>
          <w:p w14:paraId="2EBBF124" w14:textId="77777777" w:rsidR="00D1333D" w:rsidRDefault="00D1333D" w:rsidP="00D1333D">
            <w:pPr>
              <w:rPr>
                <w:sz w:val="18"/>
                <w:szCs w:val="18"/>
              </w:rPr>
            </w:pPr>
          </w:p>
          <w:p w14:paraId="7B1EC732" w14:textId="71CFE253" w:rsidR="00D1333D" w:rsidRPr="00E45DF2" w:rsidRDefault="007908FA" w:rsidP="00D1333D">
            <w:pPr>
              <w:rPr>
                <w:sz w:val="18"/>
                <w:szCs w:val="18"/>
              </w:rPr>
            </w:pPr>
            <w:r>
              <w:rPr>
                <w:sz w:val="18"/>
                <w:szCs w:val="18"/>
              </w:rPr>
              <w:t xml:space="preserve">10 </w:t>
            </w:r>
            <w:r w:rsidR="00D1333D">
              <w:rPr>
                <w:sz w:val="18"/>
                <w:szCs w:val="18"/>
              </w:rPr>
              <w:t>minutes</w:t>
            </w:r>
          </w:p>
        </w:tc>
        <w:tc>
          <w:tcPr>
            <w:tcW w:w="6095" w:type="dxa"/>
          </w:tcPr>
          <w:p w14:paraId="6816C6B0" w14:textId="25FC0ACC" w:rsidR="002B6461" w:rsidRDefault="00D1333D" w:rsidP="00D1333D">
            <w:pPr>
              <w:spacing w:before="120"/>
            </w:pPr>
            <w:r w:rsidRPr="0056397D">
              <w:t>WARM</w:t>
            </w:r>
            <w:r w:rsidR="002B6461">
              <w:t>-</w:t>
            </w:r>
            <w:r w:rsidRPr="0056397D">
              <w:t>UP</w:t>
            </w:r>
          </w:p>
          <w:p w14:paraId="66CCB030" w14:textId="5A68142F" w:rsidR="00D1333D" w:rsidRPr="0056397D" w:rsidRDefault="002940C9" w:rsidP="00D1333D">
            <w:pPr>
              <w:spacing w:before="120"/>
            </w:pPr>
            <w:proofErr w:type="gramStart"/>
            <w:r>
              <w:t>Let’s</w:t>
            </w:r>
            <w:proofErr w:type="gramEnd"/>
            <w:r>
              <w:t xml:space="preserve"> popup-</w:t>
            </w:r>
          </w:p>
          <w:p w14:paraId="07D4F988" w14:textId="333C0DF8" w:rsidR="007908FA" w:rsidRDefault="007908FA" w:rsidP="007908FA">
            <w:r w:rsidRPr="000D188A">
              <w:t>At the start of the class</w:t>
            </w:r>
            <w:r w:rsidR="002B6461">
              <w:t>,</w:t>
            </w:r>
            <w:r w:rsidRPr="000D188A">
              <w:t xml:space="preserve"> the teacher di</w:t>
            </w:r>
            <w:r w:rsidR="00B843A9">
              <w:t xml:space="preserve">stributes balloons of various </w:t>
            </w:r>
            <w:proofErr w:type="spellStart"/>
            <w:r w:rsidRPr="000D188A">
              <w:t>color</w:t>
            </w:r>
            <w:r w:rsidR="007F7572">
              <w:t>s</w:t>
            </w:r>
            <w:proofErr w:type="spellEnd"/>
            <w:r w:rsidRPr="000D188A">
              <w:t xml:space="preserve"> to the students. Now students are instructed to blow the balloons and </w:t>
            </w:r>
            <w:r w:rsidR="002B6461">
              <w:t>tie</w:t>
            </w:r>
            <w:r w:rsidR="003F76AC">
              <w:rPr>
                <w:color w:val="F30303"/>
              </w:rPr>
              <w:t xml:space="preserve"> </w:t>
            </w:r>
            <w:r w:rsidRPr="000D188A">
              <w:t xml:space="preserve">them so that it remains inflated. The teacher ensures </w:t>
            </w:r>
            <w:r w:rsidR="0068721D">
              <w:t>that</w:t>
            </w:r>
            <w:r w:rsidR="0068721D" w:rsidRPr="000D188A">
              <w:t xml:space="preserve"> </w:t>
            </w:r>
            <w:r w:rsidRPr="000D188A">
              <w:t>eve</w:t>
            </w:r>
            <w:r>
              <w:t xml:space="preserve">ry student has a balloon. Now teacher asks </w:t>
            </w:r>
            <w:r w:rsidRPr="000D188A">
              <w:t>student</w:t>
            </w:r>
            <w:r>
              <w:t xml:space="preserve">s </w:t>
            </w:r>
            <w:r w:rsidRPr="000D188A">
              <w:t xml:space="preserve">to tell </w:t>
            </w:r>
            <w:r>
              <w:t xml:space="preserve">her </w:t>
            </w:r>
            <w:r w:rsidRPr="000D188A">
              <w:t xml:space="preserve">the </w:t>
            </w:r>
            <w:proofErr w:type="spellStart"/>
            <w:r w:rsidRPr="000D188A">
              <w:t>color</w:t>
            </w:r>
            <w:proofErr w:type="spellEnd"/>
            <w:r w:rsidRPr="000D188A">
              <w:t xml:space="preserve"> of their ball</w:t>
            </w:r>
            <w:r>
              <w:t>oon</w:t>
            </w:r>
            <w:r w:rsidR="00B843A9">
              <w:t>s</w:t>
            </w:r>
            <w:r w:rsidR="002B6461">
              <w:t xml:space="preserve">. </w:t>
            </w:r>
            <w:r w:rsidRPr="000D188A">
              <w:t xml:space="preserve">Students are also asked </w:t>
            </w:r>
            <w:r w:rsidRPr="00252762">
              <w:t>to express how it feels when they touch the balloon</w:t>
            </w:r>
            <w:r w:rsidR="002B6461" w:rsidRPr="00252762">
              <w:rPr>
                <w:strike/>
              </w:rPr>
              <w:t>.</w:t>
            </w:r>
            <w:r w:rsidRPr="00252762">
              <w:t xml:space="preserve"> At last</w:t>
            </w:r>
            <w:r w:rsidR="002B6461" w:rsidRPr="00252762">
              <w:t>,</w:t>
            </w:r>
            <w:r w:rsidRPr="00252762">
              <w:t xml:space="preserve"> </w:t>
            </w:r>
            <w:r w:rsidRPr="00252762">
              <w:lastRenderedPageBreak/>
              <w:t xml:space="preserve">the teacher instructs the student to pop the balloons with the help of a pencil tip. The teacher enquires students how they </w:t>
            </w:r>
            <w:r w:rsidR="002B6461" w:rsidRPr="00252762">
              <w:t>can</w:t>
            </w:r>
            <w:r w:rsidRPr="00252762">
              <w:t xml:space="preserve"> know a balloon </w:t>
            </w:r>
            <w:r w:rsidR="00841F4E" w:rsidRPr="00252762">
              <w:t>pop</w:t>
            </w:r>
            <w:r w:rsidRPr="00252762">
              <w:t>.</w:t>
            </w:r>
          </w:p>
          <w:p w14:paraId="21F0A781" w14:textId="77777777" w:rsidR="00252762" w:rsidRPr="00252762" w:rsidRDefault="00252762" w:rsidP="007908FA"/>
          <w:p w14:paraId="10759A98" w14:textId="29C17084" w:rsidR="007908FA" w:rsidRPr="00252762" w:rsidRDefault="00BC3165" w:rsidP="007908FA">
            <w:r w:rsidRPr="00252762">
              <w:t xml:space="preserve">The </w:t>
            </w:r>
            <w:r w:rsidR="007908FA" w:rsidRPr="00252762">
              <w:t xml:space="preserve">following points </w:t>
            </w:r>
            <w:r w:rsidR="003F3DD9" w:rsidRPr="00252762">
              <w:t xml:space="preserve">are </w:t>
            </w:r>
            <w:r w:rsidR="007908FA" w:rsidRPr="00252762">
              <w:t>covered:</w:t>
            </w:r>
          </w:p>
          <w:p w14:paraId="0AB877F0" w14:textId="3C824107" w:rsidR="007908FA" w:rsidRPr="00252762" w:rsidRDefault="007908FA" w:rsidP="007908FA">
            <w:pPr>
              <w:pStyle w:val="ListParagraph"/>
              <w:numPr>
                <w:ilvl w:val="0"/>
                <w:numId w:val="7"/>
              </w:numPr>
              <w:spacing w:after="160" w:line="259" w:lineRule="auto"/>
            </w:pPr>
            <w:r w:rsidRPr="00252762">
              <w:t xml:space="preserve">What helps </w:t>
            </w:r>
            <w:r w:rsidR="00453A11" w:rsidRPr="00252762">
              <w:t xml:space="preserve">us </w:t>
            </w:r>
            <w:r w:rsidRPr="00252762">
              <w:t xml:space="preserve">to see the </w:t>
            </w:r>
            <w:r w:rsidR="001C5D62" w:rsidRPr="00252762">
              <w:t>colour</w:t>
            </w:r>
            <w:r w:rsidRPr="00252762">
              <w:t xml:space="preserve"> of balloons?</w:t>
            </w:r>
          </w:p>
          <w:p w14:paraId="61DDE6EF" w14:textId="5741B09A" w:rsidR="007908FA" w:rsidRPr="00252762" w:rsidRDefault="007908FA" w:rsidP="007908FA">
            <w:pPr>
              <w:pStyle w:val="ListParagraph"/>
              <w:numPr>
                <w:ilvl w:val="0"/>
                <w:numId w:val="7"/>
              </w:numPr>
              <w:spacing w:after="160" w:line="259" w:lineRule="auto"/>
            </w:pPr>
            <w:r w:rsidRPr="00252762">
              <w:t xml:space="preserve">How </w:t>
            </w:r>
            <w:r w:rsidR="00453A11" w:rsidRPr="00252762">
              <w:t xml:space="preserve">would </w:t>
            </w:r>
            <w:r w:rsidRPr="00252762">
              <w:t xml:space="preserve">we know an object is soft or hard, </w:t>
            </w:r>
            <w:r w:rsidR="001C5D62" w:rsidRPr="00252762">
              <w:t>smooth,</w:t>
            </w:r>
            <w:r w:rsidRPr="00252762">
              <w:t xml:space="preserve"> or rough?</w:t>
            </w:r>
          </w:p>
          <w:p w14:paraId="18F15A3C" w14:textId="2CC1E0FB" w:rsidR="007908FA" w:rsidRPr="00252762" w:rsidRDefault="007908FA" w:rsidP="007908FA">
            <w:pPr>
              <w:pStyle w:val="ListParagraph"/>
              <w:numPr>
                <w:ilvl w:val="0"/>
                <w:numId w:val="7"/>
              </w:numPr>
              <w:spacing w:after="160" w:line="259" w:lineRule="auto"/>
            </w:pPr>
            <w:r w:rsidRPr="00252762">
              <w:t xml:space="preserve">When a sound </w:t>
            </w:r>
            <w:r w:rsidR="00FF3285" w:rsidRPr="00252762">
              <w:t xml:space="preserve">is </w:t>
            </w:r>
            <w:r w:rsidRPr="00252762">
              <w:t>produc</w:t>
            </w:r>
            <w:r w:rsidR="00FF3285" w:rsidRPr="00252762">
              <w:t>e</w:t>
            </w:r>
            <w:r w:rsidR="00453A11" w:rsidRPr="00252762">
              <w:t>d</w:t>
            </w:r>
            <w:r w:rsidR="00FF3285" w:rsidRPr="00252762">
              <w:t xml:space="preserve"> </w:t>
            </w:r>
            <w:r w:rsidRPr="00252762">
              <w:t xml:space="preserve">how </w:t>
            </w:r>
            <w:r w:rsidR="00315FDC" w:rsidRPr="00252762">
              <w:t xml:space="preserve">would </w:t>
            </w:r>
            <w:r w:rsidRPr="00252762">
              <w:t>we know about it?</w:t>
            </w:r>
          </w:p>
          <w:p w14:paraId="7E1F697D" w14:textId="7FBAAF6F" w:rsidR="007908FA" w:rsidRPr="00252762" w:rsidRDefault="007908FA" w:rsidP="007908FA">
            <w:pPr>
              <w:pStyle w:val="ListParagraph"/>
              <w:numPr>
                <w:ilvl w:val="0"/>
                <w:numId w:val="7"/>
              </w:numPr>
              <w:spacing w:after="160" w:line="259" w:lineRule="auto"/>
            </w:pPr>
            <w:r w:rsidRPr="00252762">
              <w:t xml:space="preserve">How </w:t>
            </w:r>
            <w:r w:rsidR="002B6461" w:rsidRPr="00252762">
              <w:t xml:space="preserve">do our sense organs </w:t>
            </w:r>
            <w:r w:rsidR="003F3DD9" w:rsidRPr="00252762">
              <w:t xml:space="preserve">help us to </w:t>
            </w:r>
            <w:r w:rsidRPr="00252762">
              <w:t>know</w:t>
            </w:r>
            <w:r w:rsidR="003F3DD9" w:rsidRPr="00252762">
              <w:t xml:space="preserve"> </w:t>
            </w:r>
            <w:r w:rsidRPr="00252762">
              <w:t>about an object or our surroundings?</w:t>
            </w:r>
          </w:p>
          <w:p w14:paraId="5C6F2182" w14:textId="66E79413" w:rsidR="00033C39" w:rsidRPr="0056397D" w:rsidRDefault="00033C39" w:rsidP="00E67E8A">
            <w:pPr>
              <w:spacing w:before="120"/>
            </w:pPr>
          </w:p>
        </w:tc>
        <w:tc>
          <w:tcPr>
            <w:tcW w:w="2977" w:type="dxa"/>
            <w:tcBorders>
              <w:bottom w:val="single" w:sz="4" w:space="0" w:color="auto"/>
            </w:tcBorders>
          </w:tcPr>
          <w:p w14:paraId="2E46AFB6" w14:textId="77777777" w:rsidR="00CC7C28" w:rsidRPr="00252762" w:rsidRDefault="00D0194E" w:rsidP="00185F8C">
            <w:r w:rsidRPr="00252762">
              <w:lastRenderedPageBreak/>
              <w:t xml:space="preserve">  </w:t>
            </w:r>
          </w:p>
          <w:p w14:paraId="28ED1E32" w14:textId="1627360A" w:rsidR="002D46EB" w:rsidRPr="00252762" w:rsidRDefault="00D0194E" w:rsidP="002D46EB">
            <w:r w:rsidRPr="00252762">
              <w:t xml:space="preserve">When students </w:t>
            </w:r>
            <w:r w:rsidR="002B6461" w:rsidRPr="00252762">
              <w:t xml:space="preserve">receive the </w:t>
            </w:r>
            <w:r w:rsidR="005D52D2" w:rsidRPr="00252762">
              <w:t>balloons,</w:t>
            </w:r>
            <w:r w:rsidRPr="00252762">
              <w:t xml:space="preserve"> they become very curious </w:t>
            </w:r>
            <w:r w:rsidR="00CC7C28" w:rsidRPr="00252762">
              <w:t xml:space="preserve">and focused </w:t>
            </w:r>
            <w:r w:rsidRPr="00252762">
              <w:t>about the activity</w:t>
            </w:r>
            <w:r w:rsidR="00CC7C28" w:rsidRPr="00252762">
              <w:t xml:space="preserve"> due to </w:t>
            </w:r>
            <w:r w:rsidR="007C3174" w:rsidRPr="00252762">
              <w:t xml:space="preserve">their </w:t>
            </w:r>
            <w:r w:rsidR="00CC7C28" w:rsidRPr="00252762">
              <w:t xml:space="preserve">natural attraction towards balloons. This also ensures </w:t>
            </w:r>
            <w:r w:rsidR="003C426B" w:rsidRPr="00252762">
              <w:t xml:space="preserve">a </w:t>
            </w:r>
            <w:r w:rsidR="00CC7C28" w:rsidRPr="00252762">
              <w:t>high level of engagement.</w:t>
            </w:r>
          </w:p>
          <w:p w14:paraId="2BAC2CC5" w14:textId="77777777" w:rsidR="002D46EB" w:rsidRPr="00252762" w:rsidRDefault="002D46EB" w:rsidP="002D46EB"/>
          <w:p w14:paraId="073E5BC9" w14:textId="77777777" w:rsidR="002D46EB" w:rsidRPr="00252762" w:rsidRDefault="002D46EB" w:rsidP="002D46EB"/>
          <w:p w14:paraId="6F2BFD91" w14:textId="5D3907E8" w:rsidR="00B843A9" w:rsidRPr="00252762" w:rsidRDefault="00CC7C28" w:rsidP="00B843A9">
            <w:r w:rsidRPr="00252762">
              <w:t xml:space="preserve">The students </w:t>
            </w:r>
            <w:r w:rsidR="00451737" w:rsidRPr="00252762">
              <w:t xml:space="preserve">identify </w:t>
            </w:r>
            <w:r w:rsidRPr="00252762">
              <w:t>usages of their sense organ</w:t>
            </w:r>
            <w:r w:rsidR="00252762">
              <w:t>s</w:t>
            </w:r>
            <w:r w:rsidRPr="00252762">
              <w:t xml:space="preserve"> to answer instantaneous questions</w:t>
            </w:r>
            <w:r w:rsidR="000A1B5E" w:rsidRPr="00252762">
              <w:t xml:space="preserve"> by tapping their prior </w:t>
            </w:r>
            <w:r w:rsidR="00E67E8A" w:rsidRPr="00252762">
              <w:t>knowledge</w:t>
            </w:r>
            <w:r w:rsidR="000A1B5E" w:rsidRPr="00252762">
              <w:t>.</w:t>
            </w:r>
            <w:r w:rsidRPr="00252762">
              <w:t xml:space="preserve"> </w:t>
            </w:r>
          </w:p>
          <w:p w14:paraId="05AB8F6D" w14:textId="77777777" w:rsidR="00B843A9" w:rsidRPr="00252762" w:rsidRDefault="00B843A9" w:rsidP="00B843A9"/>
          <w:p w14:paraId="658F30E5" w14:textId="75741C47" w:rsidR="00D1333D" w:rsidRPr="00252762" w:rsidRDefault="00D1333D" w:rsidP="00185F8C">
            <w:pPr>
              <w:spacing w:before="120"/>
            </w:pPr>
          </w:p>
        </w:tc>
        <w:tc>
          <w:tcPr>
            <w:tcW w:w="2268" w:type="dxa"/>
          </w:tcPr>
          <w:p w14:paraId="52F3AA83" w14:textId="77777777" w:rsidR="00D1333D" w:rsidRDefault="009579F9" w:rsidP="00D1333D">
            <w:pPr>
              <w:spacing w:before="120"/>
            </w:pPr>
            <w:r>
              <w:lastRenderedPageBreak/>
              <w:br/>
            </w:r>
            <w:r w:rsidR="00185F8C" w:rsidRPr="0056397D">
              <w:t>Pay attention to the verbal responses.</w:t>
            </w:r>
          </w:p>
          <w:p w14:paraId="68E14BE3" w14:textId="77777777" w:rsidR="009579F9" w:rsidRDefault="009579F9" w:rsidP="00D1333D">
            <w:pPr>
              <w:spacing w:before="120"/>
            </w:pPr>
          </w:p>
          <w:p w14:paraId="30136641" w14:textId="77777777" w:rsidR="00FF3285" w:rsidRDefault="00FF3285" w:rsidP="00D1333D">
            <w:pPr>
              <w:spacing w:before="120"/>
            </w:pPr>
          </w:p>
          <w:p w14:paraId="73468DC6" w14:textId="77777777" w:rsidR="00FF3285" w:rsidRDefault="00FF3285" w:rsidP="00D1333D">
            <w:pPr>
              <w:spacing w:before="120"/>
            </w:pPr>
          </w:p>
          <w:p w14:paraId="25FF60D8" w14:textId="2018E974" w:rsidR="009579F9" w:rsidRDefault="00FF3285" w:rsidP="00D1333D">
            <w:pPr>
              <w:spacing w:before="120"/>
            </w:pPr>
            <w:r>
              <w:lastRenderedPageBreak/>
              <w:br/>
            </w:r>
            <w:r w:rsidR="009579F9">
              <w:t xml:space="preserve">The teacher facilitates during the peer assessment. </w:t>
            </w:r>
          </w:p>
          <w:p w14:paraId="4153BCD3" w14:textId="488645CC" w:rsidR="002905AB" w:rsidRPr="003F47DC" w:rsidRDefault="002905AB" w:rsidP="00D1333D">
            <w:pPr>
              <w:spacing w:before="120"/>
              <w:rPr>
                <w:rFonts w:cs="Arial"/>
              </w:rPr>
            </w:pPr>
          </w:p>
        </w:tc>
        <w:tc>
          <w:tcPr>
            <w:tcW w:w="2381" w:type="dxa"/>
          </w:tcPr>
          <w:p w14:paraId="447FB941" w14:textId="5AC902D0" w:rsidR="00D1333D" w:rsidRPr="003F47DC" w:rsidRDefault="002905AB" w:rsidP="00D1333D">
            <w:pPr>
              <w:spacing w:before="120"/>
              <w:rPr>
                <w:rFonts w:cs="Arial"/>
              </w:rPr>
            </w:pPr>
            <w:r>
              <w:rPr>
                <w:sz w:val="18"/>
                <w:szCs w:val="18"/>
              </w:rPr>
              <w:lastRenderedPageBreak/>
              <w:t xml:space="preserve">Balloons </w:t>
            </w:r>
          </w:p>
        </w:tc>
      </w:tr>
      <w:tr w:rsidR="00D1333D" w:rsidRPr="003F47DC" w14:paraId="3273CF22" w14:textId="77777777" w:rsidTr="00C445DD">
        <w:trPr>
          <w:trHeight w:val="54"/>
        </w:trPr>
        <w:tc>
          <w:tcPr>
            <w:tcW w:w="1271" w:type="dxa"/>
          </w:tcPr>
          <w:p w14:paraId="6A8DE54D" w14:textId="77777777" w:rsidR="0056397D" w:rsidRDefault="0056397D" w:rsidP="00D1333D">
            <w:pPr>
              <w:rPr>
                <w:sz w:val="18"/>
                <w:szCs w:val="18"/>
              </w:rPr>
            </w:pPr>
          </w:p>
          <w:p w14:paraId="60A2B5C7" w14:textId="77777777" w:rsidR="00D1333D" w:rsidRDefault="00D1333D" w:rsidP="00D1333D">
            <w:pPr>
              <w:rPr>
                <w:sz w:val="18"/>
                <w:szCs w:val="18"/>
              </w:rPr>
            </w:pPr>
            <w:r>
              <w:rPr>
                <w:sz w:val="18"/>
                <w:szCs w:val="18"/>
              </w:rPr>
              <w:t>15 minutes</w:t>
            </w:r>
          </w:p>
        </w:tc>
        <w:tc>
          <w:tcPr>
            <w:tcW w:w="6095" w:type="dxa"/>
          </w:tcPr>
          <w:p w14:paraId="5D248854" w14:textId="77777777" w:rsidR="00D1333D" w:rsidRPr="0056397D" w:rsidRDefault="00D1333D" w:rsidP="00D1333D">
            <w:pPr>
              <w:pStyle w:val="Heading1"/>
              <w:rPr>
                <w:rFonts w:ascii="Arial" w:eastAsia="Times New Roman" w:hAnsi="Arial" w:cs="Times New Roman"/>
                <w:color w:val="auto"/>
                <w:sz w:val="20"/>
                <w:szCs w:val="20"/>
                <w:lang w:val="en-GB"/>
              </w:rPr>
            </w:pPr>
            <w:r w:rsidRPr="0056397D">
              <w:rPr>
                <w:rFonts w:ascii="Arial" w:eastAsia="Times New Roman" w:hAnsi="Arial" w:cs="Times New Roman"/>
                <w:color w:val="auto"/>
                <w:sz w:val="20"/>
                <w:szCs w:val="20"/>
                <w:lang w:val="en-GB"/>
              </w:rPr>
              <w:t>DISCOVER MORE</w:t>
            </w:r>
          </w:p>
          <w:p w14:paraId="5D8EF414" w14:textId="6C7DD846" w:rsidR="00D1333D" w:rsidRPr="0056397D" w:rsidRDefault="00D1333D" w:rsidP="00D1333D">
            <w:pPr>
              <w:pStyle w:val="Heading1"/>
              <w:rPr>
                <w:rFonts w:ascii="Arial" w:eastAsia="Times New Roman" w:hAnsi="Arial" w:cs="Times New Roman"/>
                <w:color w:val="auto"/>
                <w:sz w:val="20"/>
                <w:szCs w:val="20"/>
                <w:lang w:val="en-GB"/>
              </w:rPr>
            </w:pPr>
            <w:r w:rsidRPr="0056397D">
              <w:rPr>
                <w:rFonts w:ascii="Arial" w:eastAsia="Times New Roman" w:hAnsi="Arial" w:cs="Times New Roman"/>
                <w:color w:val="auto"/>
                <w:sz w:val="20"/>
                <w:szCs w:val="20"/>
                <w:lang w:val="en-GB"/>
              </w:rPr>
              <w:t>Students are divided into four groups, each of which is responsible for conducting an experiment and sharing their findings with the rest of the class. The teacher sets up five stations in the classroom,</w:t>
            </w:r>
            <w:r w:rsidR="00E1387C">
              <w:rPr>
                <w:rFonts w:ascii="Arial" w:eastAsia="Times New Roman" w:hAnsi="Arial" w:cs="Times New Roman"/>
                <w:color w:val="auto"/>
                <w:sz w:val="20"/>
                <w:szCs w:val="20"/>
                <w:lang w:val="en-GB"/>
              </w:rPr>
              <w:t xml:space="preserve"> as follows</w:t>
            </w:r>
            <w:r w:rsidRPr="0056397D">
              <w:rPr>
                <w:rFonts w:ascii="Arial" w:eastAsia="Times New Roman" w:hAnsi="Arial" w:cs="Times New Roman"/>
                <w:color w:val="auto"/>
                <w:sz w:val="20"/>
                <w:szCs w:val="20"/>
                <w:lang w:val="en-GB"/>
              </w:rPr>
              <w:t>: -</w:t>
            </w:r>
          </w:p>
          <w:p w14:paraId="50367CE1" w14:textId="0C6076D2" w:rsidR="001E5F11" w:rsidRPr="0056397D" w:rsidRDefault="005E643A" w:rsidP="001E5F11">
            <w:pPr>
              <w:pStyle w:val="Heading1"/>
              <w:rPr>
                <w:rFonts w:ascii="Arial" w:eastAsia="Times New Roman" w:hAnsi="Arial" w:cs="Times New Roman"/>
                <w:color w:val="auto"/>
                <w:sz w:val="20"/>
                <w:szCs w:val="20"/>
                <w:lang w:val="en-GB"/>
              </w:rPr>
            </w:pPr>
            <w:r>
              <w:rPr>
                <w:rFonts w:ascii="Arial" w:eastAsia="Times New Roman" w:hAnsi="Arial" w:cs="Times New Roman"/>
                <w:color w:val="auto"/>
                <w:sz w:val="20"/>
                <w:szCs w:val="20"/>
                <w:lang w:val="en-GB"/>
              </w:rPr>
              <w:t>-</w:t>
            </w:r>
            <w:r w:rsidR="00E1387C">
              <w:rPr>
                <w:rFonts w:ascii="Arial" w:eastAsia="Times New Roman" w:hAnsi="Arial" w:cs="Times New Roman"/>
                <w:color w:val="auto"/>
                <w:sz w:val="20"/>
                <w:szCs w:val="20"/>
                <w:lang w:val="en-GB"/>
              </w:rPr>
              <w:t xml:space="preserve"> </w:t>
            </w:r>
            <w:r w:rsidR="001E5F11" w:rsidRPr="0056397D">
              <w:rPr>
                <w:rFonts w:ascii="Arial" w:eastAsia="Times New Roman" w:hAnsi="Arial" w:cs="Times New Roman"/>
                <w:color w:val="auto"/>
                <w:sz w:val="20"/>
                <w:szCs w:val="20"/>
                <w:lang w:val="en-GB"/>
              </w:rPr>
              <w:t>Seeing station</w:t>
            </w:r>
          </w:p>
          <w:p w14:paraId="5561A6DE" w14:textId="70062D19" w:rsidR="00D1333D" w:rsidRPr="0056397D" w:rsidRDefault="005E643A" w:rsidP="001E5F11">
            <w:pPr>
              <w:pStyle w:val="Heading1"/>
              <w:rPr>
                <w:rFonts w:ascii="Arial" w:eastAsia="Times New Roman" w:hAnsi="Arial" w:cs="Times New Roman"/>
                <w:color w:val="auto"/>
                <w:sz w:val="20"/>
                <w:szCs w:val="20"/>
                <w:lang w:val="en-GB"/>
              </w:rPr>
            </w:pPr>
            <w:r>
              <w:rPr>
                <w:rFonts w:ascii="Arial" w:eastAsia="Times New Roman" w:hAnsi="Arial" w:cs="Times New Roman"/>
                <w:color w:val="auto"/>
                <w:sz w:val="20"/>
                <w:szCs w:val="20"/>
                <w:lang w:val="en-GB"/>
              </w:rPr>
              <w:t>-</w:t>
            </w:r>
            <w:r w:rsidR="00E1387C">
              <w:rPr>
                <w:rFonts w:ascii="Arial" w:eastAsia="Times New Roman" w:hAnsi="Arial" w:cs="Times New Roman"/>
                <w:color w:val="auto"/>
                <w:sz w:val="20"/>
                <w:szCs w:val="20"/>
                <w:lang w:val="en-GB"/>
              </w:rPr>
              <w:t xml:space="preserve"> </w:t>
            </w:r>
            <w:r w:rsidR="001E5F11" w:rsidRPr="0056397D">
              <w:rPr>
                <w:rFonts w:ascii="Arial" w:eastAsia="Times New Roman" w:hAnsi="Arial" w:cs="Times New Roman"/>
                <w:color w:val="auto"/>
                <w:sz w:val="20"/>
                <w:szCs w:val="20"/>
                <w:lang w:val="en-GB"/>
              </w:rPr>
              <w:t>Smelling station</w:t>
            </w:r>
            <w:r w:rsidR="00D1333D" w:rsidRPr="0056397D">
              <w:rPr>
                <w:rFonts w:ascii="Arial" w:eastAsia="Times New Roman" w:hAnsi="Arial" w:cs="Times New Roman"/>
                <w:color w:val="auto"/>
                <w:sz w:val="20"/>
                <w:szCs w:val="20"/>
                <w:lang w:val="en-GB"/>
              </w:rPr>
              <w:t xml:space="preserve"> </w:t>
            </w:r>
          </w:p>
          <w:p w14:paraId="1E4B7867" w14:textId="37FCFB24" w:rsidR="00D1333D" w:rsidRPr="0056397D" w:rsidRDefault="00DD0D3A" w:rsidP="00D1333D">
            <w:pPr>
              <w:pStyle w:val="Heading1"/>
              <w:rPr>
                <w:rFonts w:ascii="Arial" w:eastAsia="Times New Roman" w:hAnsi="Arial" w:cs="Times New Roman"/>
                <w:color w:val="auto"/>
                <w:sz w:val="20"/>
                <w:szCs w:val="20"/>
                <w:lang w:val="en-GB"/>
              </w:rPr>
            </w:pPr>
            <w:r w:rsidRPr="0056397D">
              <w:rPr>
                <w:rFonts w:ascii="Arial" w:eastAsia="Times New Roman" w:hAnsi="Arial" w:cs="Times New Roman"/>
                <w:color w:val="auto"/>
                <w:sz w:val="20"/>
                <w:szCs w:val="20"/>
                <w:lang w:val="en-GB"/>
              </w:rPr>
              <w:t>-</w:t>
            </w:r>
            <w:r w:rsidR="001E5F11" w:rsidRPr="0056397D">
              <w:rPr>
                <w:rFonts w:ascii="Arial" w:eastAsia="Times New Roman" w:hAnsi="Arial" w:cs="Times New Roman"/>
                <w:color w:val="auto"/>
                <w:sz w:val="20"/>
                <w:szCs w:val="20"/>
                <w:lang w:val="en-GB"/>
              </w:rPr>
              <w:t xml:space="preserve"> Hearing station</w:t>
            </w:r>
          </w:p>
          <w:p w14:paraId="5056D485" w14:textId="0E308AFB" w:rsidR="00354483" w:rsidRPr="0056397D" w:rsidRDefault="00DD0D3A" w:rsidP="00D1333D">
            <w:pPr>
              <w:pStyle w:val="Heading1"/>
              <w:rPr>
                <w:rFonts w:ascii="Arial" w:eastAsia="Times New Roman" w:hAnsi="Arial" w:cs="Times New Roman"/>
                <w:color w:val="auto"/>
                <w:sz w:val="20"/>
                <w:szCs w:val="20"/>
                <w:lang w:val="en-GB"/>
              </w:rPr>
            </w:pPr>
            <w:r w:rsidRPr="0056397D">
              <w:rPr>
                <w:rFonts w:ascii="Arial" w:eastAsia="Times New Roman" w:hAnsi="Arial" w:cs="Times New Roman"/>
                <w:color w:val="auto"/>
                <w:sz w:val="20"/>
                <w:szCs w:val="20"/>
                <w:lang w:val="en-GB"/>
              </w:rPr>
              <w:t>-</w:t>
            </w:r>
            <w:r w:rsidR="001E5F11" w:rsidRPr="0056397D">
              <w:rPr>
                <w:rFonts w:ascii="Arial" w:eastAsia="Times New Roman" w:hAnsi="Arial" w:cs="Times New Roman"/>
                <w:color w:val="auto"/>
                <w:sz w:val="20"/>
                <w:szCs w:val="20"/>
                <w:lang w:val="en-GB"/>
              </w:rPr>
              <w:t xml:space="preserve"> </w:t>
            </w:r>
            <w:r w:rsidR="002B6461">
              <w:rPr>
                <w:rFonts w:ascii="Arial" w:eastAsia="Times New Roman" w:hAnsi="Arial" w:cs="Times New Roman"/>
                <w:color w:val="auto"/>
                <w:sz w:val="20"/>
                <w:szCs w:val="20"/>
                <w:lang w:val="en-GB"/>
              </w:rPr>
              <w:t xml:space="preserve"> </w:t>
            </w:r>
            <w:r w:rsidR="00841F4E">
              <w:rPr>
                <w:rFonts w:ascii="Arial" w:eastAsia="Times New Roman" w:hAnsi="Arial" w:cs="Times New Roman"/>
                <w:color w:val="auto"/>
                <w:sz w:val="20"/>
                <w:szCs w:val="20"/>
                <w:lang w:val="en-GB"/>
              </w:rPr>
              <w:t>T</w:t>
            </w:r>
            <w:r w:rsidR="004A7D72">
              <w:rPr>
                <w:rFonts w:ascii="Arial" w:eastAsia="Times New Roman" w:hAnsi="Arial" w:cs="Times New Roman"/>
                <w:color w:val="auto"/>
                <w:sz w:val="20"/>
                <w:szCs w:val="20"/>
                <w:lang w:val="en-GB"/>
              </w:rPr>
              <w:t xml:space="preserve">aste </w:t>
            </w:r>
            <w:r w:rsidR="00841F4E" w:rsidRPr="0056397D">
              <w:rPr>
                <w:rFonts w:ascii="Arial" w:eastAsia="Times New Roman" w:hAnsi="Arial" w:cs="Times New Roman"/>
                <w:color w:val="auto"/>
                <w:sz w:val="20"/>
                <w:szCs w:val="20"/>
                <w:lang w:val="en-GB"/>
              </w:rPr>
              <w:t>station</w:t>
            </w:r>
          </w:p>
          <w:p w14:paraId="2E23C8A3" w14:textId="22AD47CF" w:rsidR="00D1333D" w:rsidRPr="0056397D" w:rsidRDefault="00354483" w:rsidP="00D1333D">
            <w:pPr>
              <w:pStyle w:val="Heading1"/>
              <w:rPr>
                <w:rFonts w:ascii="Arial" w:eastAsia="Times New Roman" w:hAnsi="Arial" w:cs="Times New Roman"/>
                <w:color w:val="auto"/>
                <w:sz w:val="20"/>
                <w:szCs w:val="20"/>
                <w:lang w:val="en-GB"/>
              </w:rPr>
            </w:pPr>
            <w:r w:rsidRPr="0056397D">
              <w:rPr>
                <w:rFonts w:ascii="Arial" w:eastAsia="Times New Roman" w:hAnsi="Arial" w:cs="Times New Roman"/>
                <w:color w:val="auto"/>
                <w:sz w:val="20"/>
                <w:szCs w:val="20"/>
                <w:lang w:val="en-GB"/>
              </w:rPr>
              <w:t>-</w:t>
            </w:r>
            <w:r w:rsidR="001E5F11" w:rsidRPr="0056397D">
              <w:rPr>
                <w:rFonts w:ascii="Arial" w:eastAsia="Times New Roman" w:hAnsi="Arial" w:cs="Times New Roman"/>
                <w:color w:val="auto"/>
                <w:sz w:val="20"/>
                <w:szCs w:val="20"/>
                <w:lang w:val="en-GB"/>
              </w:rPr>
              <w:t xml:space="preserve"> Touch station</w:t>
            </w:r>
          </w:p>
          <w:p w14:paraId="5893EF6B" w14:textId="478387B4" w:rsidR="00E82A90" w:rsidRDefault="00E1387C" w:rsidP="00B3717C">
            <w:pPr>
              <w:pStyle w:val="Heading1"/>
              <w:rPr>
                <w:rFonts w:ascii="Arial" w:eastAsia="Times New Roman" w:hAnsi="Arial" w:cs="Times New Roman"/>
                <w:color w:val="DA0F04"/>
                <w:sz w:val="20"/>
                <w:szCs w:val="20"/>
                <w:lang w:val="en-GB"/>
              </w:rPr>
            </w:pPr>
            <w:r w:rsidRPr="005E643A">
              <w:rPr>
                <w:rFonts w:ascii="Arial" w:eastAsia="Times New Roman" w:hAnsi="Arial" w:cs="Times New Roman"/>
                <w:color w:val="auto"/>
                <w:sz w:val="20"/>
                <w:szCs w:val="20"/>
                <w:u w:val="single"/>
                <w:lang w:val="en-GB"/>
              </w:rPr>
              <w:t>Seeing Station</w:t>
            </w:r>
            <w:r>
              <w:rPr>
                <w:rFonts w:ascii="Arial" w:eastAsia="Times New Roman" w:hAnsi="Arial" w:cs="Times New Roman"/>
                <w:color w:val="auto"/>
                <w:sz w:val="20"/>
                <w:szCs w:val="20"/>
                <w:lang w:val="en-GB"/>
              </w:rPr>
              <w:t xml:space="preserve">- </w:t>
            </w:r>
            <w:r w:rsidR="00E7446D">
              <w:rPr>
                <w:rFonts w:ascii="Arial" w:eastAsia="Times New Roman" w:hAnsi="Arial" w:cs="Times New Roman"/>
                <w:color w:val="auto"/>
                <w:sz w:val="20"/>
                <w:szCs w:val="20"/>
                <w:lang w:val="en-GB"/>
              </w:rPr>
              <w:t>The teacher puts 10-15 items on a tray. Students are given one minute to observe the items. After that</w:t>
            </w:r>
            <w:r w:rsidR="002B6461">
              <w:rPr>
                <w:rFonts w:ascii="Arial" w:eastAsia="Times New Roman" w:hAnsi="Arial" w:cs="Times New Roman"/>
                <w:color w:val="auto"/>
                <w:sz w:val="20"/>
                <w:szCs w:val="20"/>
                <w:lang w:val="en-GB"/>
              </w:rPr>
              <w:t>,</w:t>
            </w:r>
            <w:r w:rsidR="00E7446D">
              <w:rPr>
                <w:rFonts w:ascii="Arial" w:eastAsia="Times New Roman" w:hAnsi="Arial" w:cs="Times New Roman"/>
                <w:color w:val="auto"/>
                <w:sz w:val="20"/>
                <w:szCs w:val="20"/>
                <w:lang w:val="en-GB"/>
              </w:rPr>
              <w:t xml:space="preserve"> the teacher removes </w:t>
            </w:r>
            <w:r w:rsidR="00B4376F">
              <w:rPr>
                <w:rFonts w:ascii="Arial" w:eastAsia="Times New Roman" w:hAnsi="Arial" w:cs="Times New Roman"/>
                <w:color w:val="auto"/>
                <w:sz w:val="20"/>
                <w:szCs w:val="20"/>
                <w:lang w:val="en-GB"/>
              </w:rPr>
              <w:t xml:space="preserve">all </w:t>
            </w:r>
            <w:r w:rsidR="00E7446D">
              <w:rPr>
                <w:rFonts w:ascii="Arial" w:eastAsia="Times New Roman" w:hAnsi="Arial" w:cs="Times New Roman"/>
                <w:color w:val="auto"/>
                <w:sz w:val="20"/>
                <w:szCs w:val="20"/>
                <w:lang w:val="en-GB"/>
              </w:rPr>
              <w:t xml:space="preserve">the items from their sight. The teacher instructs students to write the names of the missing items. </w:t>
            </w:r>
          </w:p>
          <w:p w14:paraId="01D99B7F" w14:textId="77777777" w:rsidR="00C53509" w:rsidRPr="00C53509" w:rsidRDefault="00C53509" w:rsidP="00C53509">
            <w:pPr>
              <w:rPr>
                <w:rFonts w:eastAsiaTheme="minorHAnsi"/>
              </w:rPr>
            </w:pPr>
          </w:p>
          <w:p w14:paraId="3E54BEDA" w14:textId="0DEA6369" w:rsidR="00E82A90" w:rsidRDefault="00E82A90" w:rsidP="00E82A90">
            <w:r w:rsidRPr="005E643A">
              <w:rPr>
                <w:rFonts w:eastAsiaTheme="minorHAnsi"/>
                <w:u w:val="single"/>
                <w:lang w:val="en-SG"/>
              </w:rPr>
              <w:lastRenderedPageBreak/>
              <w:t>Smelling Station</w:t>
            </w:r>
            <w:r>
              <w:rPr>
                <w:rFonts w:eastAsiaTheme="minorHAnsi"/>
                <w:lang w:val="en-SG"/>
              </w:rPr>
              <w:t>-T</w:t>
            </w:r>
            <w:r w:rsidRPr="00E82A90">
              <w:rPr>
                <w:rFonts w:eastAsiaTheme="minorHAnsi"/>
                <w:lang w:val="en-SG"/>
              </w:rPr>
              <w:t xml:space="preserve">here </w:t>
            </w:r>
            <w:proofErr w:type="gramStart"/>
            <w:r w:rsidR="005E643A">
              <w:rPr>
                <w:rFonts w:eastAsiaTheme="minorHAnsi"/>
                <w:lang w:val="en-SG"/>
              </w:rPr>
              <w:t>is</w:t>
            </w:r>
            <w:proofErr w:type="gramEnd"/>
            <w:r w:rsidRPr="00E82A90">
              <w:rPr>
                <w:rFonts w:eastAsiaTheme="minorHAnsi"/>
                <w:lang w:val="en-SG"/>
              </w:rPr>
              <w:t xml:space="preserve"> three small containers in this </w:t>
            </w:r>
            <w:r w:rsidR="00B5590D">
              <w:rPr>
                <w:rFonts w:eastAsiaTheme="minorHAnsi"/>
                <w:lang w:val="en-SG"/>
              </w:rPr>
              <w:t>station</w:t>
            </w:r>
            <w:r w:rsidRPr="00E82A90">
              <w:rPr>
                <w:rFonts w:eastAsiaTheme="minorHAnsi"/>
                <w:lang w:val="en-SG"/>
              </w:rPr>
              <w:t xml:space="preserve"> holding some fragrant </w:t>
            </w:r>
            <w:r>
              <w:rPr>
                <w:rFonts w:eastAsiaTheme="minorHAnsi"/>
                <w:lang w:val="en-SG"/>
              </w:rPr>
              <w:t>straps</w:t>
            </w:r>
            <w:r>
              <w:t>, garlic</w:t>
            </w:r>
            <w:r w:rsidR="007F7572">
              <w:t>,</w:t>
            </w:r>
            <w:r>
              <w:t xml:space="preserve"> and last container some vinegar. Need to guess what is inside.</w:t>
            </w:r>
          </w:p>
          <w:p w14:paraId="542A8903" w14:textId="77777777" w:rsidR="00E82A90" w:rsidRPr="00E82A90" w:rsidRDefault="00E82A90" w:rsidP="00E82A90">
            <w:pPr>
              <w:rPr>
                <w:rFonts w:eastAsiaTheme="minorHAnsi"/>
                <w:lang w:val="en-SG"/>
              </w:rPr>
            </w:pPr>
          </w:p>
          <w:p w14:paraId="7ED70D6E" w14:textId="604F7A87" w:rsidR="00D1333D" w:rsidRPr="00252762" w:rsidRDefault="00DD0D3A" w:rsidP="00D1333D">
            <w:r w:rsidRPr="005E643A">
              <w:rPr>
                <w:u w:val="single"/>
              </w:rPr>
              <w:t>Hearing station</w:t>
            </w:r>
            <w:r>
              <w:t>-</w:t>
            </w:r>
            <w:r w:rsidR="00B5590D">
              <w:t xml:space="preserve">At this </w:t>
            </w:r>
            <w:r w:rsidR="00B5590D" w:rsidRPr="00252762">
              <w:t>station t</w:t>
            </w:r>
            <w:r w:rsidRPr="00252762">
              <w:t xml:space="preserve">here are five sealed non-transparent </w:t>
            </w:r>
            <w:r w:rsidR="000F04AE" w:rsidRPr="00252762">
              <w:t>jars</w:t>
            </w:r>
            <w:r w:rsidRPr="00252762">
              <w:t xml:space="preserve"> containing marble, rice grain, paper clip, water, and soil. Students must </w:t>
            </w:r>
            <w:r w:rsidR="000F04AE" w:rsidRPr="00252762">
              <w:t>tell the contents of these jar by</w:t>
            </w:r>
            <w:r w:rsidRPr="00252762">
              <w:t xml:space="preserve"> listening</w:t>
            </w:r>
            <w:r w:rsidR="000F04AE" w:rsidRPr="00252762">
              <w:t xml:space="preserve"> to </w:t>
            </w:r>
            <w:r w:rsidR="00715FB2" w:rsidRPr="00252762">
              <w:t>the different</w:t>
            </w:r>
            <w:r w:rsidRPr="00252762">
              <w:t xml:space="preserve"> sounds</w:t>
            </w:r>
            <w:r w:rsidR="000F04AE" w:rsidRPr="00252762">
              <w:t xml:space="preserve"> it produces when</w:t>
            </w:r>
            <w:r w:rsidR="003A18DF" w:rsidRPr="00252762">
              <w:t xml:space="preserve"> the </w:t>
            </w:r>
            <w:r w:rsidR="000F04AE" w:rsidRPr="00252762">
              <w:t xml:space="preserve">jar </w:t>
            </w:r>
            <w:r w:rsidR="005E643A" w:rsidRPr="00252762">
              <w:t xml:space="preserve">shake. </w:t>
            </w:r>
          </w:p>
          <w:p w14:paraId="1B2B30E5" w14:textId="77777777" w:rsidR="00DD0D3A" w:rsidRDefault="00DD0D3A" w:rsidP="00D1333D"/>
          <w:p w14:paraId="62FF8573" w14:textId="5EBC5E5E" w:rsidR="00354483" w:rsidRDefault="00071D5F" w:rsidP="00D1333D">
            <w:r w:rsidRPr="005E643A">
              <w:rPr>
                <w:u w:val="single"/>
              </w:rPr>
              <w:t>Taste</w:t>
            </w:r>
            <w:r w:rsidR="001E5F11" w:rsidRPr="005E643A">
              <w:rPr>
                <w:u w:val="single"/>
              </w:rPr>
              <w:t xml:space="preserve"> station</w:t>
            </w:r>
            <w:r w:rsidR="00715FB2">
              <w:t>- There</w:t>
            </w:r>
            <w:r>
              <w:t xml:space="preserve"> are </w:t>
            </w:r>
            <w:r w:rsidR="00B569F2">
              <w:t>three different</w:t>
            </w:r>
            <w:r w:rsidR="00354483">
              <w:t xml:space="preserve"> plates holding salt, sugar, and lemon juice</w:t>
            </w:r>
            <w:r w:rsidR="004917F7">
              <w:t xml:space="preserve"> </w:t>
            </w:r>
            <w:r w:rsidR="00B569F2">
              <w:t>at this station</w:t>
            </w:r>
            <w:r w:rsidR="00354483">
              <w:t xml:space="preserve">. Students </w:t>
            </w:r>
            <w:r w:rsidR="00A66D6B">
              <w:t xml:space="preserve">are </w:t>
            </w:r>
            <w:r w:rsidR="00354483">
              <w:t xml:space="preserve">to </w:t>
            </w:r>
            <w:r w:rsidR="00B569F2">
              <w:t xml:space="preserve">taste them one by one and </w:t>
            </w:r>
            <w:r w:rsidR="00354483">
              <w:t xml:space="preserve">tell </w:t>
            </w:r>
            <w:r w:rsidR="00B569F2">
              <w:t xml:space="preserve">which of them are </w:t>
            </w:r>
            <w:r w:rsidR="00354483">
              <w:t xml:space="preserve">salty, </w:t>
            </w:r>
            <w:r w:rsidR="00841F4E">
              <w:t>sweet,</w:t>
            </w:r>
            <w:r w:rsidR="00354483">
              <w:t xml:space="preserve"> or sour in </w:t>
            </w:r>
            <w:r w:rsidR="00B569F2">
              <w:t>taste</w:t>
            </w:r>
            <w:r w:rsidR="00354483">
              <w:t>.</w:t>
            </w:r>
          </w:p>
          <w:p w14:paraId="7FAF78D2" w14:textId="77777777" w:rsidR="001E5F11" w:rsidRDefault="001E5F11" w:rsidP="00D1333D"/>
          <w:p w14:paraId="67D02BBC" w14:textId="0FD83930" w:rsidR="009A4EF9" w:rsidRDefault="001E5F11" w:rsidP="001E5F11">
            <w:r w:rsidRPr="00AF63A2">
              <w:rPr>
                <w:u w:val="single"/>
              </w:rPr>
              <w:t>Touch station</w:t>
            </w:r>
            <w:r>
              <w:t xml:space="preserve">- </w:t>
            </w:r>
            <w:r w:rsidR="00EF1ED9">
              <w:t>This station places f</w:t>
            </w:r>
            <w:r>
              <w:t>ew brown bags with a variety of materials such as silk fabric, clay, marbles, and sandpaper</w:t>
            </w:r>
            <w:r w:rsidR="00841D44">
              <w:t xml:space="preserve"> in it</w:t>
            </w:r>
            <w:r>
              <w:t xml:space="preserve">. </w:t>
            </w:r>
            <w:r w:rsidR="00841D44">
              <w:t>Students are to c</w:t>
            </w:r>
            <w:r>
              <w:t xml:space="preserve">lose their eyes (blindfold) and place one hand in each bag. </w:t>
            </w:r>
            <w:r w:rsidR="00841D44">
              <w:t xml:space="preserve">They </w:t>
            </w:r>
            <w:r>
              <w:t>must express</w:t>
            </w:r>
            <w:r w:rsidR="002E5893">
              <w:rPr>
                <w:color w:val="DA0F04"/>
              </w:rPr>
              <w:t xml:space="preserve"> </w:t>
            </w:r>
            <w:r w:rsidR="00841D44">
              <w:t xml:space="preserve">feeling in terms of hardness, softness, </w:t>
            </w:r>
            <w:r w:rsidR="00841F4E">
              <w:t>roughness,</w:t>
            </w:r>
            <w:r w:rsidR="00841D44">
              <w:t xml:space="preserve"> and smoothness.</w:t>
            </w:r>
          </w:p>
          <w:p w14:paraId="09BB0DA6" w14:textId="5F69DB49" w:rsidR="001E5F11" w:rsidRDefault="001E5F11" w:rsidP="001E5F11"/>
          <w:p w14:paraId="69C539F7" w14:textId="405FCFFE" w:rsidR="00D1333D" w:rsidRDefault="001E5F11" w:rsidP="003D1EE6">
            <w:r>
              <w:t>After each group visit</w:t>
            </w:r>
            <w:r w:rsidR="009A4EF9">
              <w:t>s</w:t>
            </w:r>
            <w:r>
              <w:t xml:space="preserve"> </w:t>
            </w:r>
            <w:r w:rsidR="00841F4E">
              <w:t>all</w:t>
            </w:r>
            <w:r>
              <w:t xml:space="preserve"> the </w:t>
            </w:r>
            <w:r w:rsidR="009A4EF9">
              <w:t>stations</w:t>
            </w:r>
            <w:r>
              <w:t xml:space="preserve">, they share their </w:t>
            </w:r>
            <w:r w:rsidR="00B34E6C">
              <w:t>experiences</w:t>
            </w:r>
            <w:r>
              <w:t xml:space="preserve"> with the class.</w:t>
            </w:r>
            <w:r w:rsidR="00B34E6C">
              <w:t xml:space="preserve"> They also explain the importance of </w:t>
            </w:r>
            <w:proofErr w:type="spellStart"/>
            <w:proofErr w:type="gramStart"/>
            <w:r w:rsidR="00B34E6C">
              <w:t>sen</w:t>
            </w:r>
            <w:r w:rsidR="001C5D62">
              <w:t>s</w:t>
            </w:r>
            <w:proofErr w:type="spellEnd"/>
            <w:proofErr w:type="gramEnd"/>
          </w:p>
          <w:p w14:paraId="7BDBCFD1" w14:textId="16C6F582" w:rsidR="003D1EE6" w:rsidRPr="00926622" w:rsidRDefault="003D1EE6" w:rsidP="003D1EE6"/>
        </w:tc>
        <w:tc>
          <w:tcPr>
            <w:tcW w:w="2977" w:type="dxa"/>
            <w:tcBorders>
              <w:top w:val="single" w:sz="4" w:space="0" w:color="auto"/>
            </w:tcBorders>
          </w:tcPr>
          <w:p w14:paraId="4B40AC1D" w14:textId="77777777" w:rsidR="00C445DD" w:rsidRDefault="00C445DD" w:rsidP="00D1333D"/>
          <w:p w14:paraId="3AC08A73" w14:textId="77777777" w:rsidR="00D1333D" w:rsidRPr="0056397D" w:rsidRDefault="00D1333D" w:rsidP="00D1333D">
            <w:r w:rsidRPr="0056397D">
              <w:t>Group work.</w:t>
            </w:r>
          </w:p>
          <w:p w14:paraId="078C2BA2" w14:textId="77777777" w:rsidR="00D1333D" w:rsidRPr="0056397D" w:rsidRDefault="00D1333D" w:rsidP="00D1333D"/>
          <w:p w14:paraId="27728EC4" w14:textId="56C63BA1" w:rsidR="00D1333D" w:rsidRPr="0056397D" w:rsidRDefault="00D1333D" w:rsidP="00D1333D">
            <w:r w:rsidRPr="0056397D">
              <w:t>Eac</w:t>
            </w:r>
            <w:r w:rsidR="002905AB">
              <w:t>h group explore</w:t>
            </w:r>
            <w:r w:rsidR="007F7572">
              <w:t>s</w:t>
            </w:r>
            <w:r w:rsidR="00384E01">
              <w:t xml:space="preserve"> the uses of their sense organs as they visit each station.</w:t>
            </w:r>
          </w:p>
          <w:p w14:paraId="35D2BDF7" w14:textId="77777777" w:rsidR="00D1333D" w:rsidRPr="0056397D" w:rsidRDefault="00D1333D" w:rsidP="00D1333D"/>
          <w:p w14:paraId="70CE6BBE" w14:textId="77777777" w:rsidR="00D1333D" w:rsidRPr="0056397D" w:rsidRDefault="00D1333D" w:rsidP="00D1333D"/>
          <w:p w14:paraId="10151352" w14:textId="01226A00" w:rsidR="00D1333D" w:rsidRPr="0056397D" w:rsidRDefault="00D1333D" w:rsidP="00185F8C"/>
          <w:p w14:paraId="1392E95D" w14:textId="77777777" w:rsidR="00185F8C" w:rsidRPr="0056397D" w:rsidRDefault="00185F8C" w:rsidP="00185F8C"/>
          <w:p w14:paraId="060F4D96" w14:textId="77777777" w:rsidR="00185F8C" w:rsidRPr="0056397D" w:rsidRDefault="00185F8C" w:rsidP="00185F8C"/>
          <w:p w14:paraId="513313D0" w14:textId="77777777" w:rsidR="002905AB" w:rsidRDefault="002905AB" w:rsidP="00185F8C"/>
          <w:p w14:paraId="0580760F" w14:textId="77777777" w:rsidR="002905AB" w:rsidRDefault="002905AB" w:rsidP="00185F8C"/>
          <w:p w14:paraId="2C3DCBC2" w14:textId="77777777" w:rsidR="002905AB" w:rsidRDefault="002905AB" w:rsidP="00185F8C"/>
          <w:p w14:paraId="59BE8EB1" w14:textId="77777777" w:rsidR="002905AB" w:rsidRDefault="002905AB" w:rsidP="00185F8C"/>
          <w:p w14:paraId="7E75057F" w14:textId="77777777" w:rsidR="002905AB" w:rsidRDefault="002905AB" w:rsidP="00185F8C"/>
          <w:p w14:paraId="6A60DA3C" w14:textId="77777777" w:rsidR="002905AB" w:rsidRDefault="002905AB" w:rsidP="00185F8C"/>
          <w:p w14:paraId="20A12ECD" w14:textId="77777777" w:rsidR="002905AB" w:rsidRPr="0056397D" w:rsidRDefault="002905AB" w:rsidP="00185F8C"/>
          <w:p w14:paraId="35C5D36C" w14:textId="77777777" w:rsidR="00384E01" w:rsidRDefault="00384E01" w:rsidP="00185F8C"/>
          <w:p w14:paraId="014CB2A0" w14:textId="77777777" w:rsidR="00384E01" w:rsidRDefault="00384E01" w:rsidP="00185F8C"/>
          <w:p w14:paraId="766D562D" w14:textId="77777777" w:rsidR="00384E01" w:rsidRPr="0056397D" w:rsidRDefault="00384E01" w:rsidP="00185F8C"/>
          <w:p w14:paraId="02513B4F" w14:textId="77A70306" w:rsidR="00185F8C" w:rsidRPr="0056397D" w:rsidRDefault="00185F8C" w:rsidP="00185F8C"/>
          <w:p w14:paraId="1C52BE9D" w14:textId="77777777" w:rsidR="00384E01" w:rsidRPr="0056397D" w:rsidRDefault="00384E01" w:rsidP="00384E01">
            <w:r>
              <w:t>Consider</w:t>
            </w:r>
            <w:r w:rsidRPr="0056397D">
              <w:t xml:space="preserve"> and contribute their thoughts on the various functions of the senses.</w:t>
            </w:r>
          </w:p>
          <w:p w14:paraId="2D674B01" w14:textId="77777777" w:rsidR="00384E01" w:rsidRPr="0056397D" w:rsidRDefault="00384E01" w:rsidP="00384E01"/>
          <w:p w14:paraId="6EB52127" w14:textId="77777777" w:rsidR="00384E01" w:rsidRPr="0056397D" w:rsidRDefault="00384E01" w:rsidP="00384E01"/>
          <w:p w14:paraId="5B8FE313" w14:textId="77777777" w:rsidR="00185F8C" w:rsidRDefault="00185F8C" w:rsidP="00185F8C">
            <w:pPr>
              <w:rPr>
                <w:sz w:val="18"/>
                <w:szCs w:val="18"/>
              </w:rPr>
            </w:pPr>
          </w:p>
          <w:p w14:paraId="3A07367B" w14:textId="77777777" w:rsidR="00384E01" w:rsidRDefault="00384E01" w:rsidP="00185F8C">
            <w:pPr>
              <w:rPr>
                <w:sz w:val="18"/>
                <w:szCs w:val="18"/>
              </w:rPr>
            </w:pPr>
          </w:p>
          <w:p w14:paraId="41C1D9B6" w14:textId="77777777" w:rsidR="00384E01" w:rsidRDefault="00384E01" w:rsidP="00185F8C">
            <w:pPr>
              <w:rPr>
                <w:sz w:val="18"/>
                <w:szCs w:val="18"/>
              </w:rPr>
            </w:pPr>
          </w:p>
          <w:p w14:paraId="44C9EA77" w14:textId="77777777" w:rsidR="00384E01" w:rsidRDefault="00384E01" w:rsidP="00185F8C">
            <w:pPr>
              <w:rPr>
                <w:sz w:val="18"/>
                <w:szCs w:val="18"/>
              </w:rPr>
            </w:pPr>
          </w:p>
          <w:p w14:paraId="1134BEC9" w14:textId="77777777" w:rsidR="00384E01" w:rsidRDefault="00384E01" w:rsidP="00185F8C">
            <w:pPr>
              <w:rPr>
                <w:sz w:val="18"/>
                <w:szCs w:val="18"/>
              </w:rPr>
            </w:pPr>
          </w:p>
          <w:p w14:paraId="2F87D98C" w14:textId="77777777" w:rsidR="00384E01" w:rsidRDefault="00384E01" w:rsidP="00185F8C">
            <w:pPr>
              <w:rPr>
                <w:sz w:val="18"/>
                <w:szCs w:val="18"/>
              </w:rPr>
            </w:pPr>
          </w:p>
          <w:p w14:paraId="09B19000" w14:textId="77777777" w:rsidR="00384E01" w:rsidRDefault="00384E01" w:rsidP="00185F8C">
            <w:pPr>
              <w:rPr>
                <w:sz w:val="18"/>
                <w:szCs w:val="18"/>
              </w:rPr>
            </w:pPr>
          </w:p>
          <w:p w14:paraId="015CFD9A" w14:textId="28C20CAE" w:rsidR="00384E01" w:rsidRDefault="00384E01" w:rsidP="00185F8C">
            <w:pPr>
              <w:rPr>
                <w:sz w:val="18"/>
                <w:szCs w:val="18"/>
              </w:rPr>
            </w:pPr>
          </w:p>
        </w:tc>
        <w:tc>
          <w:tcPr>
            <w:tcW w:w="2268" w:type="dxa"/>
          </w:tcPr>
          <w:p w14:paraId="0B17B007" w14:textId="77777777" w:rsidR="00C445DD" w:rsidRDefault="00C445DD" w:rsidP="0035539F"/>
          <w:p w14:paraId="67799D64" w14:textId="77777777" w:rsidR="0035539F" w:rsidRPr="0056397D" w:rsidRDefault="0035539F" w:rsidP="0035539F">
            <w:r w:rsidRPr="0056397D">
              <w:t>The teacher listens and reiterates the explanation.</w:t>
            </w:r>
          </w:p>
          <w:p w14:paraId="3F97E8C1" w14:textId="7D73F579" w:rsidR="0035539F" w:rsidRPr="0056397D" w:rsidRDefault="0035539F" w:rsidP="0035539F">
            <w:r w:rsidRPr="0056397D">
              <w:t xml:space="preserve">observe students’ </w:t>
            </w:r>
            <w:r w:rsidR="00F22102" w:rsidRPr="0056397D">
              <w:t>work.</w:t>
            </w:r>
            <w:r w:rsidRPr="0056397D">
              <w:t xml:space="preserve"> </w:t>
            </w:r>
          </w:p>
          <w:p w14:paraId="41C8FC45" w14:textId="77777777" w:rsidR="0035539F" w:rsidRPr="0056397D" w:rsidRDefault="0035539F" w:rsidP="0035539F"/>
          <w:p w14:paraId="5682B9D5" w14:textId="77777777" w:rsidR="0035539F" w:rsidRPr="0056397D" w:rsidRDefault="0035539F" w:rsidP="0035539F"/>
          <w:p w14:paraId="70200741" w14:textId="77777777" w:rsidR="0035539F" w:rsidRPr="0056397D" w:rsidRDefault="0035539F" w:rsidP="0035539F"/>
          <w:p w14:paraId="17C33184" w14:textId="77777777" w:rsidR="0035539F" w:rsidRPr="0056397D" w:rsidRDefault="0035539F" w:rsidP="0035539F"/>
          <w:p w14:paraId="364F53D2" w14:textId="77777777" w:rsidR="0035539F" w:rsidRPr="0056397D" w:rsidRDefault="0035539F" w:rsidP="0035539F"/>
          <w:p w14:paraId="1C4F61FA" w14:textId="77777777" w:rsidR="0035539F" w:rsidRPr="0056397D" w:rsidRDefault="0035539F" w:rsidP="0035539F"/>
          <w:p w14:paraId="2C6E80A0" w14:textId="77777777" w:rsidR="0035539F" w:rsidRPr="0056397D" w:rsidRDefault="0035539F" w:rsidP="0035539F"/>
          <w:p w14:paraId="26493492" w14:textId="77777777" w:rsidR="0035539F" w:rsidRPr="0056397D" w:rsidRDefault="0035539F" w:rsidP="0035539F"/>
          <w:p w14:paraId="61729297" w14:textId="77777777" w:rsidR="00D1333D" w:rsidRPr="0056397D" w:rsidRDefault="00D1333D" w:rsidP="00D1333D"/>
          <w:p w14:paraId="036E84A0" w14:textId="77777777" w:rsidR="00D1333D" w:rsidRPr="0056397D" w:rsidRDefault="00D1333D" w:rsidP="00D1333D"/>
          <w:p w14:paraId="41E29277" w14:textId="77777777" w:rsidR="00D1333D" w:rsidRPr="0056397D" w:rsidRDefault="00D1333D" w:rsidP="00D1333D"/>
          <w:p w14:paraId="2C19BCBE" w14:textId="77777777" w:rsidR="00D1333D" w:rsidRPr="0056397D" w:rsidRDefault="00D1333D" w:rsidP="00D1333D"/>
          <w:p w14:paraId="726A92DF" w14:textId="77777777" w:rsidR="00D1333D" w:rsidRPr="0056397D" w:rsidRDefault="00D1333D" w:rsidP="00D1333D"/>
          <w:p w14:paraId="7D916AA5" w14:textId="77777777" w:rsidR="00D1333D" w:rsidRPr="0056397D" w:rsidRDefault="00D1333D" w:rsidP="00D1333D"/>
          <w:p w14:paraId="4EB54309" w14:textId="38EFE3D8" w:rsidR="00D1333D" w:rsidRPr="00A94992" w:rsidRDefault="00D1333D" w:rsidP="00D1333D">
            <w:pPr>
              <w:rPr>
                <w:color w:val="DA0F04"/>
              </w:rPr>
            </w:pPr>
            <w:r w:rsidRPr="0056397D">
              <w:t>Support students’ future learning and understanding</w:t>
            </w:r>
            <w:r w:rsidR="005E643A">
              <w:t xml:space="preserve"> by providing hints.</w:t>
            </w:r>
          </w:p>
          <w:p w14:paraId="1AD99D4B" w14:textId="77777777" w:rsidR="00D1333D" w:rsidRPr="0056397D" w:rsidRDefault="00D1333D" w:rsidP="00D1333D"/>
          <w:p w14:paraId="297404BD" w14:textId="77777777" w:rsidR="00D1333D" w:rsidRPr="0056397D" w:rsidRDefault="00D1333D" w:rsidP="00D1333D"/>
          <w:p w14:paraId="62E68CDE" w14:textId="77777777" w:rsidR="00D1333D" w:rsidRPr="0056397D" w:rsidRDefault="00D1333D" w:rsidP="00D1333D"/>
          <w:p w14:paraId="41B7020E" w14:textId="77777777" w:rsidR="00D1333D" w:rsidRDefault="00D1333D" w:rsidP="00D1333D">
            <w:pPr>
              <w:rPr>
                <w:sz w:val="18"/>
                <w:szCs w:val="18"/>
              </w:rPr>
            </w:pPr>
          </w:p>
          <w:p w14:paraId="24D6B206" w14:textId="77777777" w:rsidR="00D1333D" w:rsidRDefault="00D1333D" w:rsidP="00D1333D">
            <w:pPr>
              <w:rPr>
                <w:sz w:val="18"/>
                <w:szCs w:val="18"/>
              </w:rPr>
            </w:pPr>
          </w:p>
          <w:p w14:paraId="5B7848F9" w14:textId="77777777" w:rsidR="00D1333D" w:rsidRDefault="00D1333D" w:rsidP="00D1333D">
            <w:pPr>
              <w:rPr>
                <w:sz w:val="18"/>
                <w:szCs w:val="18"/>
              </w:rPr>
            </w:pPr>
          </w:p>
          <w:p w14:paraId="227896AF" w14:textId="5F2E0A99" w:rsidR="00B80FC6" w:rsidRPr="009525FC" w:rsidRDefault="009F73C5" w:rsidP="00D1333D">
            <w:pPr>
              <w:rPr>
                <w:color w:val="DA0F04"/>
                <w:sz w:val="18"/>
                <w:szCs w:val="18"/>
              </w:rPr>
            </w:pPr>
            <w:r>
              <w:rPr>
                <w:sz w:val="18"/>
                <w:szCs w:val="18"/>
              </w:rPr>
              <w:t>The teacher</w:t>
            </w:r>
            <w:r w:rsidR="005E643A">
              <w:rPr>
                <w:sz w:val="18"/>
                <w:szCs w:val="18"/>
              </w:rPr>
              <w:t xml:space="preserve"> </w:t>
            </w:r>
            <w:r w:rsidR="00B80FC6">
              <w:rPr>
                <w:sz w:val="18"/>
                <w:szCs w:val="18"/>
              </w:rPr>
              <w:t>check</w:t>
            </w:r>
            <w:r w:rsidR="004610E3">
              <w:rPr>
                <w:sz w:val="18"/>
                <w:szCs w:val="18"/>
              </w:rPr>
              <w:t>s</w:t>
            </w:r>
            <w:r w:rsidR="00B80FC6">
              <w:rPr>
                <w:sz w:val="18"/>
                <w:szCs w:val="18"/>
              </w:rPr>
              <w:t xml:space="preserve"> </w:t>
            </w:r>
            <w:r w:rsidR="00B80FC6" w:rsidRPr="003D1EE6">
              <w:rPr>
                <w:sz w:val="18"/>
                <w:szCs w:val="18"/>
              </w:rPr>
              <w:t>student</w:t>
            </w:r>
            <w:r w:rsidR="005E643A" w:rsidRPr="003D1EE6">
              <w:rPr>
                <w:sz w:val="18"/>
                <w:szCs w:val="18"/>
              </w:rPr>
              <w:t>s’</w:t>
            </w:r>
            <w:r w:rsidR="005E643A">
              <w:rPr>
                <w:sz w:val="18"/>
                <w:szCs w:val="18"/>
              </w:rPr>
              <w:t xml:space="preserve"> </w:t>
            </w:r>
            <w:r w:rsidR="00B80FC6">
              <w:rPr>
                <w:sz w:val="18"/>
                <w:szCs w:val="18"/>
              </w:rPr>
              <w:t>responses</w:t>
            </w:r>
            <w:r w:rsidR="005E643A">
              <w:rPr>
                <w:sz w:val="18"/>
                <w:szCs w:val="18"/>
              </w:rPr>
              <w:t xml:space="preserve"> by questioning </w:t>
            </w:r>
            <w:r w:rsidR="00B80FC6">
              <w:rPr>
                <w:sz w:val="18"/>
                <w:szCs w:val="18"/>
              </w:rPr>
              <w:t>at the different stations.</w:t>
            </w:r>
          </w:p>
          <w:p w14:paraId="1B33A704" w14:textId="07396E47" w:rsidR="00B80FC6" w:rsidRDefault="00B80FC6" w:rsidP="00D1333D">
            <w:pPr>
              <w:rPr>
                <w:sz w:val="18"/>
                <w:szCs w:val="18"/>
              </w:rPr>
            </w:pPr>
            <w:r>
              <w:rPr>
                <w:sz w:val="18"/>
                <w:szCs w:val="18"/>
              </w:rPr>
              <w:t>.</w:t>
            </w:r>
          </w:p>
          <w:p w14:paraId="6000A8F2" w14:textId="42CBB035" w:rsidR="00D1333D" w:rsidRDefault="009F73C5" w:rsidP="00D1333D">
            <w:pPr>
              <w:rPr>
                <w:sz w:val="18"/>
                <w:szCs w:val="18"/>
              </w:rPr>
            </w:pPr>
            <w:r>
              <w:rPr>
                <w:sz w:val="18"/>
                <w:szCs w:val="18"/>
              </w:rPr>
              <w:t xml:space="preserve">  </w:t>
            </w:r>
          </w:p>
          <w:p w14:paraId="74546C04" w14:textId="77777777" w:rsidR="009F73C5" w:rsidRDefault="009F73C5" w:rsidP="00D1333D">
            <w:pPr>
              <w:rPr>
                <w:sz w:val="18"/>
                <w:szCs w:val="18"/>
              </w:rPr>
            </w:pPr>
          </w:p>
          <w:p w14:paraId="65C0CE03" w14:textId="77777777" w:rsidR="00B80FC6" w:rsidRDefault="00B80FC6" w:rsidP="00D1333D">
            <w:pPr>
              <w:rPr>
                <w:sz w:val="18"/>
                <w:szCs w:val="18"/>
              </w:rPr>
            </w:pPr>
          </w:p>
          <w:p w14:paraId="30AC2CF8" w14:textId="77777777" w:rsidR="00B80FC6" w:rsidRDefault="00B80FC6" w:rsidP="00D1333D">
            <w:pPr>
              <w:rPr>
                <w:sz w:val="18"/>
                <w:szCs w:val="18"/>
              </w:rPr>
            </w:pPr>
          </w:p>
          <w:p w14:paraId="584604CD" w14:textId="77777777" w:rsidR="00B80FC6" w:rsidRDefault="00B80FC6" w:rsidP="00D1333D">
            <w:pPr>
              <w:rPr>
                <w:sz w:val="18"/>
                <w:szCs w:val="18"/>
              </w:rPr>
            </w:pPr>
          </w:p>
          <w:p w14:paraId="11331D18" w14:textId="77777777" w:rsidR="00B80FC6" w:rsidRDefault="00B80FC6" w:rsidP="00D1333D">
            <w:pPr>
              <w:rPr>
                <w:sz w:val="18"/>
                <w:szCs w:val="18"/>
              </w:rPr>
            </w:pPr>
          </w:p>
          <w:p w14:paraId="70EFD56B" w14:textId="77777777" w:rsidR="00B80FC6" w:rsidRDefault="00B80FC6" w:rsidP="00D1333D">
            <w:pPr>
              <w:rPr>
                <w:sz w:val="18"/>
                <w:szCs w:val="18"/>
              </w:rPr>
            </w:pPr>
          </w:p>
          <w:p w14:paraId="3BDB5073" w14:textId="77777777" w:rsidR="00B80FC6" w:rsidRDefault="00B80FC6" w:rsidP="00D1333D">
            <w:pPr>
              <w:rPr>
                <w:sz w:val="18"/>
                <w:szCs w:val="18"/>
              </w:rPr>
            </w:pPr>
          </w:p>
          <w:p w14:paraId="30946C86" w14:textId="77731499" w:rsidR="00B80FC6" w:rsidRDefault="00076AF0" w:rsidP="00D1333D">
            <w:pPr>
              <w:rPr>
                <w:sz w:val="18"/>
                <w:szCs w:val="18"/>
              </w:rPr>
            </w:pPr>
            <w:r>
              <w:rPr>
                <w:sz w:val="18"/>
                <w:szCs w:val="18"/>
              </w:rPr>
              <w:t xml:space="preserve">Encourage students to express ideas about what they are learning. </w:t>
            </w:r>
          </w:p>
        </w:tc>
        <w:tc>
          <w:tcPr>
            <w:tcW w:w="2381" w:type="dxa"/>
          </w:tcPr>
          <w:p w14:paraId="49141204" w14:textId="77777777" w:rsidR="00D1333D" w:rsidRDefault="00D1333D" w:rsidP="00D1333D">
            <w:pPr>
              <w:rPr>
                <w:sz w:val="18"/>
                <w:szCs w:val="18"/>
              </w:rPr>
            </w:pPr>
          </w:p>
          <w:p w14:paraId="22040C48" w14:textId="77777777" w:rsidR="00D1333D" w:rsidRPr="0056397D" w:rsidRDefault="00D1333D" w:rsidP="00D1333D">
            <w:r w:rsidRPr="0056397D">
              <w:t>Worksheet</w:t>
            </w:r>
          </w:p>
          <w:p w14:paraId="1057DE0E" w14:textId="77777777" w:rsidR="00D1333D" w:rsidRPr="0056397D" w:rsidRDefault="00D1333D" w:rsidP="00D1333D"/>
          <w:p w14:paraId="15EE85E5" w14:textId="77777777" w:rsidR="00D1333D" w:rsidRPr="0056397D" w:rsidRDefault="00D1333D" w:rsidP="00D1333D"/>
          <w:p w14:paraId="7A936E9D" w14:textId="77777777" w:rsidR="00D1333D" w:rsidRPr="0056397D" w:rsidRDefault="00D1333D" w:rsidP="00D1333D"/>
          <w:p w14:paraId="050787BB" w14:textId="77777777" w:rsidR="00D1333D" w:rsidRPr="0056397D" w:rsidRDefault="00D1333D" w:rsidP="00D1333D"/>
          <w:p w14:paraId="0CEECCCE" w14:textId="77777777" w:rsidR="00D1333D" w:rsidRPr="0056397D" w:rsidRDefault="00D1333D" w:rsidP="00D1333D"/>
          <w:p w14:paraId="4033B355" w14:textId="77777777" w:rsidR="00D1333D" w:rsidRPr="0056397D" w:rsidRDefault="00D1333D" w:rsidP="00D1333D"/>
          <w:p w14:paraId="1A739C12" w14:textId="77777777" w:rsidR="00D1333D" w:rsidRPr="0056397D" w:rsidRDefault="00D1333D" w:rsidP="00D1333D"/>
          <w:p w14:paraId="6037305C" w14:textId="77777777" w:rsidR="00D1333D" w:rsidRPr="0056397D" w:rsidRDefault="00D1333D" w:rsidP="00D1333D"/>
          <w:p w14:paraId="404720C0" w14:textId="77777777" w:rsidR="00D1333D" w:rsidRPr="0056397D" w:rsidRDefault="00D1333D" w:rsidP="00D1333D"/>
          <w:p w14:paraId="03C02BBD" w14:textId="77777777" w:rsidR="00D1333D" w:rsidRPr="0056397D" w:rsidRDefault="00D1333D" w:rsidP="00D1333D"/>
          <w:p w14:paraId="76EC9006" w14:textId="77777777" w:rsidR="00532898" w:rsidRDefault="00532898" w:rsidP="00D1333D"/>
          <w:p w14:paraId="6C5E249F" w14:textId="77777777" w:rsidR="00532898" w:rsidRDefault="00532898" w:rsidP="00D1333D"/>
          <w:p w14:paraId="72AFDE12" w14:textId="77777777" w:rsidR="00532898" w:rsidRDefault="00532898" w:rsidP="00D1333D"/>
          <w:p w14:paraId="5FE7518C" w14:textId="77777777" w:rsidR="00532898" w:rsidRDefault="00532898" w:rsidP="00D1333D"/>
          <w:p w14:paraId="48304F2F" w14:textId="77777777" w:rsidR="00532898" w:rsidRDefault="00532898" w:rsidP="00D1333D"/>
          <w:p w14:paraId="005AAA6D" w14:textId="77777777" w:rsidR="00532898" w:rsidRDefault="00532898" w:rsidP="00D1333D"/>
          <w:p w14:paraId="3148BDBD" w14:textId="77777777" w:rsidR="00532898" w:rsidRDefault="00532898" w:rsidP="00D1333D"/>
          <w:p w14:paraId="7E5A97CC" w14:textId="77777777" w:rsidR="00D1333D" w:rsidRPr="0056397D" w:rsidRDefault="00D1333D" w:rsidP="00D1333D">
            <w:r w:rsidRPr="0056397D">
              <w:t xml:space="preserve">Marbles, rice </w:t>
            </w:r>
          </w:p>
          <w:p w14:paraId="747E5867" w14:textId="77777777" w:rsidR="00D1333D" w:rsidRPr="0056397D" w:rsidRDefault="00D1333D" w:rsidP="00D1333D">
            <w:r w:rsidRPr="0056397D">
              <w:t>Paper clip, water, soil, fragrant strap</w:t>
            </w:r>
          </w:p>
          <w:p w14:paraId="2E126BD1" w14:textId="78163332" w:rsidR="00D1333D" w:rsidRPr="0056397D" w:rsidRDefault="00D1333D" w:rsidP="00D1333D">
            <w:r w:rsidRPr="0056397D">
              <w:t xml:space="preserve">Garlic, </w:t>
            </w:r>
            <w:r w:rsidR="00335D85" w:rsidRPr="0056397D">
              <w:t>vinegar Sugar</w:t>
            </w:r>
            <w:r w:rsidRPr="0056397D">
              <w:t xml:space="preserve">, </w:t>
            </w:r>
            <w:r w:rsidR="00F22102" w:rsidRPr="0056397D">
              <w:t>salt, and</w:t>
            </w:r>
            <w:r w:rsidRPr="0056397D">
              <w:t xml:space="preserve"> lemon juice, silk cloth,</w:t>
            </w:r>
            <w:r w:rsidR="005E643A">
              <w:t xml:space="preserve"> </w:t>
            </w:r>
            <w:r w:rsidRPr="0056397D">
              <w:t>sandpaper</w:t>
            </w:r>
          </w:p>
          <w:p w14:paraId="13BF0945" w14:textId="77777777" w:rsidR="00D1333D" w:rsidRPr="0056397D" w:rsidRDefault="00D1333D" w:rsidP="00D1333D"/>
          <w:p w14:paraId="22D35577" w14:textId="77777777" w:rsidR="00D1333D" w:rsidRPr="0056397D" w:rsidRDefault="00D1333D" w:rsidP="00D1333D"/>
          <w:p w14:paraId="20826EF4" w14:textId="77777777" w:rsidR="00D1333D" w:rsidRDefault="00D1333D" w:rsidP="00D1333D">
            <w:pPr>
              <w:rPr>
                <w:sz w:val="18"/>
                <w:szCs w:val="18"/>
              </w:rPr>
            </w:pPr>
          </w:p>
          <w:p w14:paraId="46E74D5F" w14:textId="77777777" w:rsidR="00D1333D" w:rsidRDefault="00D1333D" w:rsidP="00D1333D">
            <w:pPr>
              <w:rPr>
                <w:sz w:val="18"/>
                <w:szCs w:val="18"/>
              </w:rPr>
            </w:pPr>
          </w:p>
          <w:p w14:paraId="32902156" w14:textId="77777777" w:rsidR="00D1333D" w:rsidRDefault="00D1333D" w:rsidP="00D1333D">
            <w:pPr>
              <w:rPr>
                <w:sz w:val="18"/>
                <w:szCs w:val="18"/>
              </w:rPr>
            </w:pPr>
          </w:p>
          <w:p w14:paraId="5E5BA254" w14:textId="77777777" w:rsidR="00D1333D" w:rsidRDefault="00D1333D" w:rsidP="00D1333D">
            <w:pPr>
              <w:rPr>
                <w:sz w:val="18"/>
                <w:szCs w:val="18"/>
              </w:rPr>
            </w:pPr>
          </w:p>
          <w:p w14:paraId="7C6F524B" w14:textId="77777777" w:rsidR="00D1333D" w:rsidRDefault="00D1333D" w:rsidP="00D1333D">
            <w:pPr>
              <w:rPr>
                <w:sz w:val="18"/>
                <w:szCs w:val="18"/>
              </w:rPr>
            </w:pPr>
          </w:p>
          <w:p w14:paraId="55B50905" w14:textId="77777777" w:rsidR="00D1333D" w:rsidRDefault="00D1333D" w:rsidP="00D1333D">
            <w:pPr>
              <w:rPr>
                <w:sz w:val="18"/>
                <w:szCs w:val="18"/>
              </w:rPr>
            </w:pPr>
          </w:p>
          <w:p w14:paraId="1D27F5BC" w14:textId="77777777" w:rsidR="00D1333D" w:rsidRDefault="00D1333D" w:rsidP="00D1333D">
            <w:pPr>
              <w:rPr>
                <w:sz w:val="18"/>
                <w:szCs w:val="18"/>
              </w:rPr>
            </w:pPr>
          </w:p>
          <w:p w14:paraId="210AFCDF" w14:textId="77777777" w:rsidR="00D1333D" w:rsidRDefault="00D1333D" w:rsidP="00D1333D">
            <w:pPr>
              <w:rPr>
                <w:sz w:val="18"/>
                <w:szCs w:val="18"/>
              </w:rPr>
            </w:pPr>
          </w:p>
          <w:p w14:paraId="3D93CD1B" w14:textId="77777777" w:rsidR="00D1333D" w:rsidRDefault="00D1333D" w:rsidP="00D1333D">
            <w:pPr>
              <w:rPr>
                <w:sz w:val="18"/>
                <w:szCs w:val="18"/>
              </w:rPr>
            </w:pPr>
          </w:p>
          <w:p w14:paraId="6A305355" w14:textId="77777777" w:rsidR="00D1333D" w:rsidRDefault="00D1333D" w:rsidP="00D1333D">
            <w:pPr>
              <w:rPr>
                <w:sz w:val="18"/>
                <w:szCs w:val="18"/>
              </w:rPr>
            </w:pPr>
          </w:p>
          <w:p w14:paraId="5AF9CB81" w14:textId="77777777" w:rsidR="00D1333D" w:rsidRDefault="00D1333D" w:rsidP="00D1333D">
            <w:pPr>
              <w:rPr>
                <w:sz w:val="18"/>
                <w:szCs w:val="18"/>
              </w:rPr>
            </w:pPr>
          </w:p>
          <w:p w14:paraId="3C00F5B8" w14:textId="77777777" w:rsidR="00D1333D" w:rsidRDefault="00D1333D" w:rsidP="00D1333D">
            <w:pPr>
              <w:rPr>
                <w:sz w:val="18"/>
                <w:szCs w:val="18"/>
              </w:rPr>
            </w:pPr>
          </w:p>
          <w:p w14:paraId="0BDF763A" w14:textId="77777777" w:rsidR="00D1333D" w:rsidRDefault="00D1333D" w:rsidP="00D1333D">
            <w:pPr>
              <w:rPr>
                <w:sz w:val="18"/>
                <w:szCs w:val="18"/>
              </w:rPr>
            </w:pPr>
          </w:p>
          <w:p w14:paraId="16C75581" w14:textId="77777777" w:rsidR="00D1333D" w:rsidRDefault="00D1333D" w:rsidP="00D1333D">
            <w:pPr>
              <w:rPr>
                <w:sz w:val="18"/>
                <w:szCs w:val="18"/>
              </w:rPr>
            </w:pPr>
          </w:p>
          <w:p w14:paraId="782805CF" w14:textId="77777777" w:rsidR="00D1333D" w:rsidRDefault="00D1333D" w:rsidP="00D1333D">
            <w:pPr>
              <w:rPr>
                <w:sz w:val="18"/>
                <w:szCs w:val="18"/>
              </w:rPr>
            </w:pPr>
          </w:p>
        </w:tc>
      </w:tr>
      <w:tr w:rsidR="0035539F" w:rsidRPr="003F47DC" w14:paraId="16450B60" w14:textId="77777777" w:rsidTr="00483CE1">
        <w:trPr>
          <w:trHeight w:val="2614"/>
        </w:trPr>
        <w:tc>
          <w:tcPr>
            <w:tcW w:w="1271" w:type="dxa"/>
          </w:tcPr>
          <w:p w14:paraId="1FDE2BC9" w14:textId="279AFC0D" w:rsidR="0035539F" w:rsidRPr="0056397D" w:rsidRDefault="0035539F" w:rsidP="0035539F">
            <w:pPr>
              <w:rPr>
                <w:sz w:val="18"/>
                <w:szCs w:val="18"/>
              </w:rPr>
            </w:pPr>
          </w:p>
          <w:p w14:paraId="29428F18" w14:textId="17DE7CB9" w:rsidR="0035539F" w:rsidRPr="0056397D" w:rsidRDefault="00165489" w:rsidP="0035539F">
            <w:r>
              <w:t xml:space="preserve">10 </w:t>
            </w:r>
            <w:r w:rsidR="005E643A" w:rsidRPr="0056397D">
              <w:t>minutes</w:t>
            </w:r>
          </w:p>
          <w:p w14:paraId="797853B9" w14:textId="77777777" w:rsidR="0035539F" w:rsidRPr="0056397D" w:rsidRDefault="0035539F" w:rsidP="0035539F">
            <w:pPr>
              <w:rPr>
                <w:sz w:val="18"/>
                <w:szCs w:val="18"/>
              </w:rPr>
            </w:pPr>
          </w:p>
        </w:tc>
        <w:tc>
          <w:tcPr>
            <w:tcW w:w="6095" w:type="dxa"/>
          </w:tcPr>
          <w:p w14:paraId="1830CF67" w14:textId="132D9338" w:rsidR="0056397D" w:rsidRPr="00BB241C" w:rsidRDefault="002940C9" w:rsidP="0056397D">
            <w:pPr>
              <w:rPr>
                <w:sz w:val="26"/>
                <w:szCs w:val="26"/>
              </w:rPr>
            </w:pPr>
            <w:r w:rsidRPr="00BB241C">
              <w:rPr>
                <w:sz w:val="26"/>
                <w:szCs w:val="26"/>
              </w:rPr>
              <w:t xml:space="preserve">Watch and </w:t>
            </w:r>
            <w:r w:rsidR="00841F4E" w:rsidRPr="00BB241C">
              <w:rPr>
                <w:sz w:val="26"/>
                <w:szCs w:val="26"/>
              </w:rPr>
              <w:t>learn.</w:t>
            </w:r>
          </w:p>
          <w:p w14:paraId="5C08932C" w14:textId="3D4E0563" w:rsidR="00452ED4" w:rsidRPr="00252762" w:rsidRDefault="0035539F" w:rsidP="0056397D">
            <w:r w:rsidRPr="0056397D">
              <w:t xml:space="preserve">The </w:t>
            </w:r>
            <w:r w:rsidRPr="00252762">
              <w:t xml:space="preserve">Teacher uses a </w:t>
            </w:r>
            <w:r w:rsidR="005E643A" w:rsidRPr="00252762">
              <w:t>PowerP</w:t>
            </w:r>
            <w:r w:rsidRPr="00252762">
              <w:t>oint presentation</w:t>
            </w:r>
            <w:r w:rsidR="00452ED4" w:rsidRPr="00252762">
              <w:t xml:space="preserve"> (PPT)</w:t>
            </w:r>
            <w:r w:rsidRPr="00252762">
              <w:t xml:space="preserve"> to demonstrate </w:t>
            </w:r>
            <w:r w:rsidR="00452ED4" w:rsidRPr="00252762">
              <w:t>t</w:t>
            </w:r>
            <w:r w:rsidRPr="00252762">
              <w:t>he sense organs</w:t>
            </w:r>
            <w:r w:rsidR="00452ED4" w:rsidRPr="00252762">
              <w:t xml:space="preserve"> in </w:t>
            </w:r>
            <w:r w:rsidR="0084400E" w:rsidRPr="00252762">
              <w:t>detail</w:t>
            </w:r>
            <w:r w:rsidR="005E643A" w:rsidRPr="00252762">
              <w:t>.</w:t>
            </w:r>
          </w:p>
          <w:p w14:paraId="1CC95F23" w14:textId="56B2FF38" w:rsidR="0035539F" w:rsidRPr="00252762" w:rsidRDefault="00452ED4" w:rsidP="0056397D">
            <w:r w:rsidRPr="00252762">
              <w:t>Tongue-taste</w:t>
            </w:r>
            <w:r w:rsidR="0036327E" w:rsidRPr="00252762">
              <w:t xml:space="preserve">, </w:t>
            </w:r>
            <w:r w:rsidR="0035539F" w:rsidRPr="00252762">
              <w:t>Eyes-se</w:t>
            </w:r>
            <w:r w:rsidRPr="00252762">
              <w:t>e</w:t>
            </w:r>
            <w:r w:rsidR="0036327E" w:rsidRPr="00252762">
              <w:t>,</w:t>
            </w:r>
            <w:r w:rsidR="0035539F" w:rsidRPr="00252762">
              <w:t xml:space="preserve"> Nose-smell</w:t>
            </w:r>
            <w:r w:rsidRPr="00252762">
              <w:t xml:space="preserve">, Skin-touch, </w:t>
            </w:r>
            <w:r w:rsidR="0036327E" w:rsidRPr="00252762">
              <w:t>Ear-listen</w:t>
            </w:r>
          </w:p>
          <w:p w14:paraId="4C0F4385" w14:textId="023FADF8" w:rsidR="0035539F" w:rsidRPr="00252762" w:rsidRDefault="0035539F" w:rsidP="00E67E8A">
            <w:r w:rsidRPr="00252762">
              <w:t>She invites volunteers to come up to the whiteboard and draw pictures of sense organs</w:t>
            </w:r>
            <w:r w:rsidR="00696CA9" w:rsidRPr="00252762">
              <w:t xml:space="preserve"> and name it.</w:t>
            </w:r>
            <w:r w:rsidR="00DC5F6A" w:rsidRPr="00252762">
              <w:t xml:space="preserve"> The teacher rewards the students who draw </w:t>
            </w:r>
            <w:r w:rsidR="0084400E" w:rsidRPr="00252762">
              <w:t xml:space="preserve">the </w:t>
            </w:r>
            <w:r w:rsidR="00DC5F6A" w:rsidRPr="00252762">
              <w:t>correct picture.</w:t>
            </w:r>
          </w:p>
          <w:p w14:paraId="009E11BF" w14:textId="77777777" w:rsidR="00483CE1" w:rsidRDefault="00483CE1" w:rsidP="00E67E8A"/>
          <w:p w14:paraId="4B1B8A5A" w14:textId="77777777" w:rsidR="00483CE1" w:rsidRDefault="00483CE1" w:rsidP="00E67E8A"/>
          <w:p w14:paraId="4386CAA9" w14:textId="32B8C923" w:rsidR="00483CE1" w:rsidRPr="0056397D" w:rsidRDefault="00483CE1" w:rsidP="00E67E8A"/>
        </w:tc>
        <w:tc>
          <w:tcPr>
            <w:tcW w:w="2977" w:type="dxa"/>
          </w:tcPr>
          <w:p w14:paraId="25197E74" w14:textId="77777777" w:rsidR="0035539F" w:rsidRPr="0056397D" w:rsidRDefault="0035539F" w:rsidP="0035539F">
            <w:r w:rsidRPr="0056397D">
              <w:t xml:space="preserve"> </w:t>
            </w:r>
          </w:p>
          <w:p w14:paraId="5E14DF70" w14:textId="6001C242" w:rsidR="0035539F" w:rsidRPr="0056397D" w:rsidRDefault="0035539F" w:rsidP="0035539F">
            <w:r w:rsidRPr="0056397D">
              <w:t xml:space="preserve">Students understand the concept through </w:t>
            </w:r>
            <w:r w:rsidR="005E643A">
              <w:t xml:space="preserve">a </w:t>
            </w:r>
            <w:r w:rsidRPr="0056397D">
              <w:t>multimedia presentation.</w:t>
            </w:r>
          </w:p>
          <w:p w14:paraId="61CCA779" w14:textId="77777777" w:rsidR="0035539F" w:rsidRPr="00252762" w:rsidRDefault="0035539F" w:rsidP="0035539F"/>
          <w:p w14:paraId="0341BA5B" w14:textId="77777777" w:rsidR="0035539F" w:rsidRPr="00252762" w:rsidRDefault="0035539F" w:rsidP="0035539F"/>
          <w:p w14:paraId="433281B1" w14:textId="45751AE5" w:rsidR="0035539F" w:rsidRPr="001F5784" w:rsidRDefault="00B80FC6" w:rsidP="0035539F">
            <w:pPr>
              <w:rPr>
                <w:color w:val="DA0F04"/>
              </w:rPr>
            </w:pPr>
            <w:r w:rsidRPr="00252762">
              <w:t xml:space="preserve">By drawing </w:t>
            </w:r>
            <w:r w:rsidR="007F682E" w:rsidRPr="00252762">
              <w:t xml:space="preserve">the </w:t>
            </w:r>
            <w:r w:rsidRPr="00252762">
              <w:t>sense organ</w:t>
            </w:r>
            <w:r w:rsidR="007F682E" w:rsidRPr="00252762">
              <w:t>s</w:t>
            </w:r>
            <w:r w:rsidRPr="00252762">
              <w:t xml:space="preserve"> on the whiteboard student</w:t>
            </w:r>
            <w:r w:rsidR="00023C57" w:rsidRPr="00252762">
              <w:t>s</w:t>
            </w:r>
            <w:r w:rsidRPr="00252762">
              <w:t xml:space="preserve"> involve</w:t>
            </w:r>
            <w:r w:rsidR="00023C57" w:rsidRPr="00252762">
              <w:t xml:space="preserve"> </w:t>
            </w:r>
            <w:r w:rsidR="00ED0C80" w:rsidRPr="00252762">
              <w:t xml:space="preserve">themselves </w:t>
            </w:r>
            <w:r w:rsidR="00841F4E" w:rsidRPr="00252762">
              <w:t>and engage</w:t>
            </w:r>
            <w:r w:rsidR="005309D9" w:rsidRPr="00252762">
              <w:t xml:space="preserve"> </w:t>
            </w:r>
            <w:r w:rsidRPr="00252762">
              <w:t xml:space="preserve">in </w:t>
            </w:r>
            <w:proofErr w:type="gramStart"/>
            <w:r w:rsidR="00F22102" w:rsidRPr="00252762">
              <w:t>higher</w:t>
            </w:r>
            <w:r w:rsidR="001C5D62">
              <w:t>-</w:t>
            </w:r>
            <w:r w:rsidR="00F22102" w:rsidRPr="00252762">
              <w:t>order</w:t>
            </w:r>
            <w:proofErr w:type="gramEnd"/>
            <w:r w:rsidRPr="00252762">
              <w:t xml:space="preserve"> thinking</w:t>
            </w:r>
            <w:r w:rsidR="005309D9" w:rsidRPr="00252762">
              <w:t xml:space="preserve"> through </w:t>
            </w:r>
            <w:r w:rsidRPr="00252762">
              <w:t xml:space="preserve">analysis and </w:t>
            </w:r>
            <w:r w:rsidR="00A02BD6" w:rsidRPr="00252762">
              <w:t xml:space="preserve">evaluation </w:t>
            </w:r>
          </w:p>
        </w:tc>
        <w:tc>
          <w:tcPr>
            <w:tcW w:w="2268" w:type="dxa"/>
          </w:tcPr>
          <w:p w14:paraId="03A63700" w14:textId="77777777" w:rsidR="0035539F" w:rsidRPr="0056397D" w:rsidRDefault="0035539F" w:rsidP="0035539F"/>
          <w:p w14:paraId="1A98AA5B" w14:textId="77777777" w:rsidR="0035539F" w:rsidRPr="0056397D" w:rsidRDefault="0035539F" w:rsidP="0035539F">
            <w:r w:rsidRPr="0056397D">
              <w:t>Examine the reactions of the students to the video.</w:t>
            </w:r>
          </w:p>
          <w:p w14:paraId="6DCC371A" w14:textId="77777777" w:rsidR="0035539F" w:rsidRPr="0056397D" w:rsidRDefault="0035539F" w:rsidP="0035539F"/>
          <w:p w14:paraId="4E6ADCAD" w14:textId="77777777" w:rsidR="0035539F" w:rsidRPr="0056397D" w:rsidRDefault="0035539F" w:rsidP="0035539F"/>
          <w:p w14:paraId="74A0B8FA" w14:textId="77777777" w:rsidR="0035539F" w:rsidRPr="0056397D" w:rsidRDefault="0035539F" w:rsidP="0035539F">
            <w:r w:rsidRPr="0056397D">
              <w:t>Observe and provide feedback on students' whiteboard drawings.</w:t>
            </w:r>
          </w:p>
          <w:p w14:paraId="54E550BF" w14:textId="77777777" w:rsidR="0035539F" w:rsidRPr="0056397D" w:rsidRDefault="0035539F" w:rsidP="0035539F"/>
          <w:p w14:paraId="02C10AEE" w14:textId="77777777" w:rsidR="0035539F" w:rsidRPr="0056397D" w:rsidRDefault="0035539F" w:rsidP="0035539F"/>
        </w:tc>
        <w:tc>
          <w:tcPr>
            <w:tcW w:w="2381" w:type="dxa"/>
          </w:tcPr>
          <w:p w14:paraId="42CD099A" w14:textId="77777777" w:rsidR="0035539F" w:rsidRPr="0056397D" w:rsidRDefault="0035539F" w:rsidP="0035539F"/>
          <w:p w14:paraId="4EF63B2E" w14:textId="37C2C88C" w:rsidR="0035539F" w:rsidRPr="0056397D" w:rsidRDefault="00F22102" w:rsidP="0035539F">
            <w:r w:rsidRPr="0056397D">
              <w:t>PowerPoint</w:t>
            </w:r>
            <w:r w:rsidR="0035539F" w:rsidRPr="0056397D">
              <w:t xml:space="preserve"> presentation</w:t>
            </w:r>
          </w:p>
          <w:p w14:paraId="57492335" w14:textId="77777777" w:rsidR="0035539F" w:rsidRPr="0056397D" w:rsidRDefault="0035539F" w:rsidP="0035539F"/>
          <w:p w14:paraId="2BD89DBE" w14:textId="5A6A3E1F" w:rsidR="0035539F" w:rsidRPr="0056397D" w:rsidRDefault="0035539F" w:rsidP="0035539F">
            <w:r w:rsidRPr="0056397D">
              <w:t>Whiteboard</w:t>
            </w:r>
          </w:p>
          <w:p w14:paraId="302854AC" w14:textId="77777777" w:rsidR="0035539F" w:rsidRPr="0056397D" w:rsidRDefault="0035539F" w:rsidP="0035539F">
            <w:pPr>
              <w:rPr>
                <w:sz w:val="18"/>
                <w:szCs w:val="18"/>
              </w:rPr>
            </w:pPr>
            <w:r w:rsidRPr="0056397D">
              <w:t>marker</w:t>
            </w:r>
          </w:p>
        </w:tc>
      </w:tr>
      <w:tr w:rsidR="00483193" w:rsidRPr="003F47DC" w14:paraId="02018A7A" w14:textId="77777777" w:rsidTr="00C445DD">
        <w:trPr>
          <w:trHeight w:val="397"/>
        </w:trPr>
        <w:tc>
          <w:tcPr>
            <w:tcW w:w="1271" w:type="dxa"/>
          </w:tcPr>
          <w:p w14:paraId="71D220E3" w14:textId="77777777" w:rsidR="00483193" w:rsidRPr="0056397D" w:rsidRDefault="00483193" w:rsidP="00483193">
            <w:pPr>
              <w:rPr>
                <w:sz w:val="18"/>
                <w:szCs w:val="18"/>
              </w:rPr>
            </w:pPr>
          </w:p>
          <w:p w14:paraId="25449B74" w14:textId="03D0B90B" w:rsidR="00483193" w:rsidRPr="0056397D" w:rsidRDefault="00483193" w:rsidP="00483193">
            <w:pPr>
              <w:rPr>
                <w:sz w:val="18"/>
                <w:szCs w:val="18"/>
              </w:rPr>
            </w:pPr>
            <w:r>
              <w:t xml:space="preserve">10 </w:t>
            </w:r>
            <w:r w:rsidR="005E643A">
              <w:t>minutes</w:t>
            </w:r>
            <w:r w:rsidDel="00994E6F">
              <w:t xml:space="preserve"> </w:t>
            </w:r>
          </w:p>
        </w:tc>
        <w:tc>
          <w:tcPr>
            <w:tcW w:w="6095" w:type="dxa"/>
          </w:tcPr>
          <w:p w14:paraId="7C08D1EC" w14:textId="06BD4D5F" w:rsidR="00483193" w:rsidRDefault="00483CE1" w:rsidP="00483193">
            <w:r>
              <w:br/>
            </w:r>
            <w:r w:rsidR="00483193">
              <w:t xml:space="preserve">Wrap </w:t>
            </w:r>
            <w:r w:rsidR="0040434F">
              <w:t>up!</w:t>
            </w:r>
          </w:p>
          <w:p w14:paraId="796A4C22" w14:textId="77777777" w:rsidR="00483193" w:rsidRDefault="00483193" w:rsidP="00483193"/>
          <w:p w14:paraId="7DF7A8DD" w14:textId="35E51C81" w:rsidR="00483193" w:rsidRPr="00252762" w:rsidRDefault="00483193" w:rsidP="00483193">
            <w:r>
              <w:lastRenderedPageBreak/>
              <w:t xml:space="preserve">The </w:t>
            </w:r>
            <w:r w:rsidRPr="00252762">
              <w:t>teacher distributes “Match your five senses” worksheets to each student.  She asks students to attempt questions individually.</w:t>
            </w:r>
          </w:p>
          <w:p w14:paraId="21161182" w14:textId="73F47767" w:rsidR="00483193" w:rsidRPr="00252762" w:rsidRDefault="00483193" w:rsidP="00483193">
            <w:r w:rsidRPr="00252762">
              <w:t xml:space="preserve">Which senses go best with each </w:t>
            </w:r>
            <w:r w:rsidR="00B01B9D" w:rsidRPr="00252762">
              <w:t>picture</w:t>
            </w:r>
            <w:r w:rsidRPr="00252762">
              <w:t>? Draw a line from the picture to the senses.</w:t>
            </w:r>
          </w:p>
          <w:p w14:paraId="2F200FBF" w14:textId="77777777" w:rsidR="00483193" w:rsidRPr="00252762" w:rsidRDefault="00483193" w:rsidP="00483193"/>
          <w:p w14:paraId="54F0B5B1" w14:textId="3706DE2C" w:rsidR="00483193" w:rsidRPr="0056397D" w:rsidRDefault="00483193" w:rsidP="00483193"/>
        </w:tc>
        <w:tc>
          <w:tcPr>
            <w:tcW w:w="2977" w:type="dxa"/>
          </w:tcPr>
          <w:p w14:paraId="55AE971E" w14:textId="62EAD519" w:rsidR="00483193" w:rsidRDefault="00483CE1" w:rsidP="00483193">
            <w:pPr>
              <w:rPr>
                <w:sz w:val="18"/>
                <w:szCs w:val="18"/>
              </w:rPr>
            </w:pPr>
            <w:r>
              <w:rPr>
                <w:sz w:val="18"/>
                <w:szCs w:val="18"/>
              </w:rPr>
              <w:lastRenderedPageBreak/>
              <w:br/>
            </w:r>
            <w:r w:rsidR="00483193">
              <w:rPr>
                <w:sz w:val="18"/>
                <w:szCs w:val="18"/>
              </w:rPr>
              <w:t>Individual work.</w:t>
            </w:r>
          </w:p>
          <w:p w14:paraId="25E83EFB" w14:textId="77777777" w:rsidR="00483193" w:rsidRDefault="00483193" w:rsidP="00483193">
            <w:pPr>
              <w:rPr>
                <w:sz w:val="18"/>
                <w:szCs w:val="18"/>
              </w:rPr>
            </w:pPr>
          </w:p>
          <w:p w14:paraId="42A6AF18" w14:textId="35787C91" w:rsidR="00483193" w:rsidRPr="0056397D" w:rsidRDefault="00483193" w:rsidP="00483193">
            <w:r w:rsidRPr="00252762">
              <w:rPr>
                <w:sz w:val="18"/>
                <w:szCs w:val="18"/>
              </w:rPr>
              <w:lastRenderedPageBreak/>
              <w:t xml:space="preserve">The students match each </w:t>
            </w:r>
            <w:r w:rsidR="00B01B9D" w:rsidRPr="00252762">
              <w:rPr>
                <w:sz w:val="18"/>
                <w:szCs w:val="18"/>
              </w:rPr>
              <w:t xml:space="preserve">picture </w:t>
            </w:r>
            <w:r w:rsidRPr="00252762">
              <w:rPr>
                <w:sz w:val="18"/>
                <w:szCs w:val="18"/>
              </w:rPr>
              <w:t xml:space="preserve">to </w:t>
            </w:r>
            <w:r w:rsidR="00BA7FDF" w:rsidRPr="00252762">
              <w:rPr>
                <w:sz w:val="18"/>
                <w:szCs w:val="18"/>
              </w:rPr>
              <w:t xml:space="preserve">the </w:t>
            </w:r>
            <w:r w:rsidRPr="00252762">
              <w:rPr>
                <w:sz w:val="18"/>
                <w:szCs w:val="18"/>
              </w:rPr>
              <w:t>corresponding senses symbol worksheet.</w:t>
            </w:r>
          </w:p>
        </w:tc>
        <w:tc>
          <w:tcPr>
            <w:tcW w:w="2268" w:type="dxa"/>
          </w:tcPr>
          <w:p w14:paraId="6F9CC0DE" w14:textId="77777777" w:rsidR="00483193" w:rsidRPr="00B0425C" w:rsidRDefault="00483193" w:rsidP="00483193"/>
          <w:p w14:paraId="56CC489A" w14:textId="04959678" w:rsidR="00483193" w:rsidRPr="0056397D" w:rsidRDefault="00483193" w:rsidP="00483193">
            <w:r w:rsidRPr="00B0425C">
              <w:lastRenderedPageBreak/>
              <w:t xml:space="preserve">Observe how the </w:t>
            </w:r>
            <w:r w:rsidR="005E643A" w:rsidRPr="00B0425C">
              <w:t>students</w:t>
            </w:r>
            <w:r w:rsidRPr="00B0425C">
              <w:t xml:space="preserve"> execute their worksheet</w:t>
            </w:r>
            <w:r w:rsidR="007F7572">
              <w:t>s</w:t>
            </w:r>
            <w:r w:rsidRPr="00B0425C">
              <w:t>.</w:t>
            </w:r>
          </w:p>
        </w:tc>
        <w:tc>
          <w:tcPr>
            <w:tcW w:w="2381" w:type="dxa"/>
          </w:tcPr>
          <w:p w14:paraId="760A225F" w14:textId="77777777" w:rsidR="00483193" w:rsidRDefault="00483193" w:rsidP="00483193"/>
          <w:p w14:paraId="7DD57BF6" w14:textId="4768184E" w:rsidR="00483193" w:rsidRPr="0056397D" w:rsidRDefault="00483193" w:rsidP="00483193">
            <w:r>
              <w:t>Worksheet</w:t>
            </w:r>
            <w:r w:rsidR="002D46EB">
              <w:t>s</w:t>
            </w:r>
          </w:p>
        </w:tc>
      </w:tr>
      <w:tr w:rsidR="00483193" w:rsidRPr="003F47DC" w14:paraId="0CDF6ACE" w14:textId="77777777" w:rsidTr="00C445DD">
        <w:trPr>
          <w:trHeight w:val="397"/>
        </w:trPr>
        <w:tc>
          <w:tcPr>
            <w:tcW w:w="1271" w:type="dxa"/>
          </w:tcPr>
          <w:p w14:paraId="102A1269" w14:textId="77777777" w:rsidR="00483193" w:rsidRPr="0056397D" w:rsidRDefault="00483193" w:rsidP="00483193"/>
          <w:p w14:paraId="39110071" w14:textId="7F7953DB" w:rsidR="00483193" w:rsidRPr="0056397D" w:rsidRDefault="00483193" w:rsidP="00483193"/>
        </w:tc>
        <w:tc>
          <w:tcPr>
            <w:tcW w:w="6095" w:type="dxa"/>
          </w:tcPr>
          <w:p w14:paraId="54519FDE" w14:textId="5B61598D" w:rsidR="00483193" w:rsidRPr="0056397D" w:rsidRDefault="00483193" w:rsidP="00483193"/>
        </w:tc>
        <w:tc>
          <w:tcPr>
            <w:tcW w:w="2977" w:type="dxa"/>
          </w:tcPr>
          <w:p w14:paraId="6E42A23F" w14:textId="40B55E26" w:rsidR="00483193" w:rsidRPr="0056397D" w:rsidRDefault="00483193" w:rsidP="00483193"/>
        </w:tc>
        <w:tc>
          <w:tcPr>
            <w:tcW w:w="2268" w:type="dxa"/>
          </w:tcPr>
          <w:p w14:paraId="0D574759" w14:textId="08E9AF2D" w:rsidR="00483193" w:rsidRPr="0056397D" w:rsidRDefault="00483193" w:rsidP="00483193"/>
        </w:tc>
        <w:tc>
          <w:tcPr>
            <w:tcW w:w="2381" w:type="dxa"/>
          </w:tcPr>
          <w:p w14:paraId="3139AE45" w14:textId="07F1FCE2" w:rsidR="00483193" w:rsidRPr="0056397D" w:rsidRDefault="00483193" w:rsidP="00483193"/>
        </w:tc>
      </w:tr>
    </w:tbl>
    <w:p w14:paraId="72111D3A" w14:textId="77777777" w:rsidR="0051756A" w:rsidRPr="00E67E8A" w:rsidRDefault="0051756A" w:rsidP="0056397D">
      <w:r w:rsidRPr="003F47DC">
        <w:rPr>
          <w:rFonts w:cs="Arial"/>
          <w:sz w:val="16"/>
          <w:szCs w:val="16"/>
        </w:rPr>
        <w:t>Use as many rows in the table as ap</w:t>
      </w:r>
      <w:r w:rsidR="0000777A">
        <w:rPr>
          <w:rFonts w:cs="Arial"/>
          <w:sz w:val="16"/>
          <w:szCs w:val="16"/>
        </w:rPr>
        <w:t xml:space="preserve">plicable – add rows </w:t>
      </w:r>
      <w:proofErr w:type="gramStart"/>
      <w:r w:rsidR="0000777A">
        <w:rPr>
          <w:rFonts w:cs="Arial"/>
          <w:sz w:val="16"/>
          <w:szCs w:val="16"/>
        </w:rPr>
        <w:t>if</w:t>
      </w:r>
      <w:proofErr w:type="gramEnd"/>
      <w:r w:rsidR="0000777A">
        <w:rPr>
          <w:rFonts w:cs="Arial"/>
          <w:sz w:val="16"/>
          <w:szCs w:val="16"/>
        </w:rPr>
        <w:t xml:space="preserve"> </w:t>
      </w:r>
    </w:p>
    <w:p w14:paraId="159B2359" w14:textId="77777777" w:rsidR="000C7E80" w:rsidRDefault="000C7E80" w:rsidP="0051756A">
      <w:pPr>
        <w:pStyle w:val="8Copy"/>
        <w:keepNext/>
        <w:spacing w:after="120"/>
        <w:rPr>
          <w:rFonts w:ascii="Arial" w:hAnsi="Arial" w:cs="Arial"/>
        </w:rPr>
      </w:pPr>
    </w:p>
    <w:p w14:paraId="7BA7C8BF" w14:textId="77777777" w:rsidR="00D43F6D" w:rsidRDefault="00D43F6D" w:rsidP="00D43F6D">
      <w:pPr>
        <w:pStyle w:val="8Copy"/>
        <w:keepNext/>
        <w:spacing w:after="120"/>
        <w:rPr>
          <w:rFonts w:ascii="Arial" w:hAnsi="Arial" w:cs="Arial"/>
        </w:rPr>
      </w:pPr>
      <w:r>
        <w:rPr>
          <w:rFonts w:ascii="Arial" w:hAnsi="Arial" w:cs="Arial"/>
        </w:rPr>
        <w:t xml:space="preserve">Lesson Evaluation: </w:t>
      </w:r>
      <w:r w:rsidR="00FE2B59">
        <w:rPr>
          <w:rFonts w:ascii="Arial" w:hAnsi="Arial" w:cs="Arial"/>
        </w:rPr>
        <w:t xml:space="preserve">Reflect and briefly </w:t>
      </w:r>
      <w:r w:rsidR="00E14D80">
        <w:rPr>
          <w:rFonts w:ascii="Arial" w:hAnsi="Arial" w:cs="Arial"/>
        </w:rPr>
        <w:t>identify what</w:t>
      </w:r>
      <w:r>
        <w:rPr>
          <w:rFonts w:ascii="Arial" w:hAnsi="Arial" w:cs="Arial"/>
        </w:rPr>
        <w:t xml:space="preserve"> you </w:t>
      </w:r>
      <w:r w:rsidR="00FE2B59">
        <w:rPr>
          <w:rFonts w:ascii="Arial" w:hAnsi="Arial" w:cs="Arial"/>
        </w:rPr>
        <w:t>think</w:t>
      </w:r>
      <w:r>
        <w:rPr>
          <w:rFonts w:ascii="Arial" w:hAnsi="Arial" w:cs="Arial"/>
        </w:rPr>
        <w:t xml:space="preserve"> went well and</w:t>
      </w:r>
      <w:r w:rsidR="009E5941">
        <w:rPr>
          <w:rFonts w:ascii="Arial" w:hAnsi="Arial" w:cs="Arial"/>
        </w:rPr>
        <w:t xml:space="preserve"> what you would like to improve in future practice.</w:t>
      </w:r>
    </w:p>
    <w:tbl>
      <w:tblPr>
        <w:tblW w:w="14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992"/>
      </w:tblGrid>
      <w:tr w:rsidR="0051756A" w:rsidRPr="003F47DC" w14:paraId="489203A1" w14:textId="77777777" w:rsidTr="008060B6">
        <w:trPr>
          <w:trHeight w:val="397"/>
        </w:trPr>
        <w:tc>
          <w:tcPr>
            <w:tcW w:w="14992" w:type="dxa"/>
            <w:shd w:val="clear" w:color="auto" w:fill="auto"/>
          </w:tcPr>
          <w:p w14:paraId="3D428F39" w14:textId="77777777" w:rsidR="00B320A4" w:rsidRDefault="00B320A4" w:rsidP="0056397D"/>
          <w:p w14:paraId="6ECD4929" w14:textId="74FA314F" w:rsidR="0056397D" w:rsidRDefault="00FC55C7" w:rsidP="0056397D">
            <w:r w:rsidRPr="0056397D">
              <w:t xml:space="preserve">What went </w:t>
            </w:r>
            <w:r w:rsidR="005E643A" w:rsidRPr="0056397D">
              <w:t>well: -</w:t>
            </w:r>
          </w:p>
          <w:p w14:paraId="7604DA6A" w14:textId="77777777" w:rsidR="00252762" w:rsidRPr="00252762" w:rsidRDefault="00252762" w:rsidP="0056397D"/>
          <w:p w14:paraId="547C9AD0" w14:textId="279F4783" w:rsidR="00520C45" w:rsidRPr="00252762" w:rsidRDefault="004F5054" w:rsidP="0056397D">
            <w:r w:rsidRPr="00252762">
              <w:t>-</w:t>
            </w:r>
            <w:r w:rsidR="002D2D61" w:rsidRPr="00252762">
              <w:t>The warm</w:t>
            </w:r>
            <w:r w:rsidR="005E643A" w:rsidRPr="00252762">
              <w:t>-</w:t>
            </w:r>
            <w:r w:rsidR="002D2D61" w:rsidRPr="00252762">
              <w:t>up activity ran smoothly and effectively.</w:t>
            </w:r>
            <w:r w:rsidR="003857F1" w:rsidRPr="00252762">
              <w:t xml:space="preserve"> </w:t>
            </w:r>
            <w:r w:rsidR="00E40EFD" w:rsidRPr="00252762">
              <w:t>There</w:t>
            </w:r>
            <w:r w:rsidR="006D3EB2" w:rsidRPr="00252762">
              <w:t xml:space="preserve"> was a </w:t>
            </w:r>
            <w:r w:rsidR="00D16FE5" w:rsidRPr="00252762">
              <w:t>high</w:t>
            </w:r>
            <w:r w:rsidR="005E643A" w:rsidRPr="00252762">
              <w:t xml:space="preserve"> </w:t>
            </w:r>
            <w:r w:rsidR="003857F1" w:rsidRPr="00252762">
              <w:t xml:space="preserve">level of engagement and positive </w:t>
            </w:r>
            <w:r w:rsidR="005E643A" w:rsidRPr="00252762">
              <w:t>responses from</w:t>
            </w:r>
            <w:r w:rsidR="003857F1" w:rsidRPr="00252762">
              <w:t xml:space="preserve"> the students.</w:t>
            </w:r>
          </w:p>
          <w:p w14:paraId="276FC380" w14:textId="77777777" w:rsidR="005E643A" w:rsidRPr="00252762" w:rsidRDefault="005E643A" w:rsidP="0056397D"/>
          <w:p w14:paraId="4B4BED36" w14:textId="75F861DD" w:rsidR="003857F1" w:rsidRPr="00252762" w:rsidRDefault="00620EC8" w:rsidP="0056397D">
            <w:r w:rsidRPr="00252762">
              <w:t>-</w:t>
            </w:r>
            <w:r w:rsidR="003857F1" w:rsidRPr="00252762">
              <w:t xml:space="preserve"> The teaching materials like real</w:t>
            </w:r>
            <w:r w:rsidR="005E643A" w:rsidRPr="00252762">
              <w:t>-</w:t>
            </w:r>
            <w:r w:rsidR="003857F1" w:rsidRPr="00252762">
              <w:t>life samples,</w:t>
            </w:r>
            <w:r w:rsidR="00586DBC" w:rsidRPr="00252762">
              <w:t xml:space="preserve"> </w:t>
            </w:r>
            <w:r w:rsidR="005E643A" w:rsidRPr="00252762">
              <w:t>PowerP</w:t>
            </w:r>
            <w:r w:rsidR="003857F1" w:rsidRPr="00252762">
              <w:t xml:space="preserve">oint </w:t>
            </w:r>
            <w:r w:rsidR="00586DBC" w:rsidRPr="00252762">
              <w:t>presentations</w:t>
            </w:r>
            <w:r w:rsidR="003857F1" w:rsidRPr="00252762">
              <w:t xml:space="preserve">, </w:t>
            </w:r>
            <w:proofErr w:type="spellStart"/>
            <w:r w:rsidR="003857F1" w:rsidRPr="00252762">
              <w:t>colorful</w:t>
            </w:r>
            <w:proofErr w:type="spellEnd"/>
            <w:r w:rsidR="003857F1" w:rsidRPr="00252762">
              <w:t xml:space="preserve"> worksheet</w:t>
            </w:r>
            <w:r w:rsidR="007F7572" w:rsidRPr="00252762">
              <w:t>s</w:t>
            </w:r>
            <w:r w:rsidR="003857F1" w:rsidRPr="00252762">
              <w:t>,</w:t>
            </w:r>
            <w:r w:rsidR="00790D35" w:rsidRPr="00252762">
              <w:t xml:space="preserve"> managed to</w:t>
            </w:r>
            <w:r w:rsidR="003857F1" w:rsidRPr="00252762">
              <w:t xml:space="preserve"> </w:t>
            </w:r>
            <w:r w:rsidR="00790D35" w:rsidRPr="00252762">
              <w:t xml:space="preserve">generate and sustain </w:t>
            </w:r>
            <w:r w:rsidR="008005DA" w:rsidRPr="00252762">
              <w:t xml:space="preserve">interest </w:t>
            </w:r>
            <w:r w:rsidR="00790D35" w:rsidRPr="00252762">
              <w:t>among the students.</w:t>
            </w:r>
          </w:p>
          <w:p w14:paraId="70A0A9EE" w14:textId="77777777" w:rsidR="005E643A" w:rsidRPr="00252762" w:rsidRDefault="005E643A" w:rsidP="0056397D"/>
          <w:p w14:paraId="3AD80DAE" w14:textId="38959517" w:rsidR="00520C45" w:rsidRPr="00252762" w:rsidRDefault="00790D35" w:rsidP="0056397D">
            <w:r w:rsidRPr="00252762">
              <w:t xml:space="preserve">-The active learning activities planned allowed me to facilitate more </w:t>
            </w:r>
            <w:r w:rsidR="00F22102" w:rsidRPr="00252762">
              <w:t>student</w:t>
            </w:r>
            <w:r w:rsidR="00F22102">
              <w:t>-</w:t>
            </w:r>
            <w:proofErr w:type="spellStart"/>
            <w:r w:rsidR="00F22102">
              <w:t>cent</w:t>
            </w:r>
            <w:r w:rsidR="001C5D62">
              <w:t>e</w:t>
            </w:r>
            <w:r w:rsidR="00F22102">
              <w:t>red</w:t>
            </w:r>
            <w:proofErr w:type="spellEnd"/>
            <w:r w:rsidRPr="00252762">
              <w:t xml:space="preserve"> learning.</w:t>
            </w:r>
          </w:p>
          <w:p w14:paraId="0259CA3B" w14:textId="77777777" w:rsidR="005E643A" w:rsidRPr="00252762" w:rsidRDefault="005E643A" w:rsidP="0056397D"/>
          <w:p w14:paraId="53C9633B" w14:textId="77777777" w:rsidR="005E643A" w:rsidRPr="00252762" w:rsidRDefault="00790D35" w:rsidP="0056397D">
            <w:r w:rsidRPr="00252762">
              <w:t>-</w:t>
            </w:r>
            <w:r w:rsidR="007503C1" w:rsidRPr="00252762">
              <w:t xml:space="preserve"> </w:t>
            </w:r>
            <w:r w:rsidR="00003203" w:rsidRPr="00252762">
              <w:t>Formative assessment</w:t>
            </w:r>
            <w:r w:rsidR="00334C54" w:rsidRPr="00252762">
              <w:t xml:space="preserve">s </w:t>
            </w:r>
            <w:r w:rsidR="002E3E09" w:rsidRPr="00252762">
              <w:t xml:space="preserve">were incorporated </w:t>
            </w:r>
            <w:r w:rsidR="00F66700" w:rsidRPr="00252762">
              <w:t xml:space="preserve">to </w:t>
            </w:r>
            <w:r w:rsidR="00FC55C7" w:rsidRPr="00252762">
              <w:t>check</w:t>
            </w:r>
            <w:r w:rsidR="00620EC8" w:rsidRPr="00252762">
              <w:t xml:space="preserve"> </w:t>
            </w:r>
            <w:r w:rsidR="002940C9" w:rsidRPr="00252762">
              <w:t>for understanding</w:t>
            </w:r>
          </w:p>
          <w:p w14:paraId="0D91969E" w14:textId="5EA3FA62" w:rsidR="00002547" w:rsidRPr="0056397D" w:rsidRDefault="00FC55C7" w:rsidP="0056397D">
            <w:r w:rsidRPr="0056397D">
              <w:t>.</w:t>
            </w:r>
          </w:p>
          <w:p w14:paraId="254BED0A" w14:textId="77777777" w:rsidR="00520C45" w:rsidRPr="0056397D" w:rsidRDefault="00520C45" w:rsidP="0056397D"/>
          <w:p w14:paraId="6CD1509A" w14:textId="4F731C18" w:rsidR="0035539F" w:rsidRDefault="00003203" w:rsidP="0056397D">
            <w:r w:rsidRPr="0056397D">
              <w:t xml:space="preserve">Areas for </w:t>
            </w:r>
            <w:r w:rsidR="005E643A" w:rsidRPr="0056397D">
              <w:t>improvement: -</w:t>
            </w:r>
          </w:p>
          <w:p w14:paraId="0E09A84D" w14:textId="77777777" w:rsidR="005E643A" w:rsidRPr="0056397D" w:rsidRDefault="005E643A" w:rsidP="0056397D"/>
          <w:p w14:paraId="350E1816" w14:textId="238A54D0" w:rsidR="0035539F" w:rsidRPr="00252762" w:rsidRDefault="00C205C0" w:rsidP="0056397D">
            <w:r w:rsidRPr="00252762">
              <w:t>-</w:t>
            </w:r>
            <w:r w:rsidR="0056397D" w:rsidRPr="00252762">
              <w:t xml:space="preserve"> </w:t>
            </w:r>
            <w:r w:rsidR="00BE4738" w:rsidRPr="00252762">
              <w:t>T</w:t>
            </w:r>
            <w:r w:rsidR="002D39E3" w:rsidRPr="00252762">
              <w:t xml:space="preserve">he </w:t>
            </w:r>
            <w:r w:rsidR="00225C4E" w:rsidRPr="00252762">
              <w:t>concluding recap Conclude</w:t>
            </w:r>
            <w:r w:rsidR="0035539F" w:rsidRPr="00252762">
              <w:t xml:space="preserve"> (recap) activity took a long time to complete because the students were already tired.</w:t>
            </w:r>
          </w:p>
          <w:p w14:paraId="0CE463F1" w14:textId="77777777" w:rsidR="005E643A" w:rsidRPr="00252762" w:rsidRDefault="005E643A" w:rsidP="0056397D"/>
          <w:p w14:paraId="78BECC72" w14:textId="44D4BD3B" w:rsidR="0035539F" w:rsidRPr="00252762" w:rsidRDefault="0035539F" w:rsidP="0056397D">
            <w:r w:rsidRPr="00252762">
              <w:t>- The time allotted was insufficient, and students were unable to concentrate and engage in deep learning.</w:t>
            </w:r>
          </w:p>
          <w:p w14:paraId="306C484B" w14:textId="0CF6E3D9" w:rsidR="005E643A" w:rsidRPr="00252762" w:rsidRDefault="008D7FC4" w:rsidP="0056397D">
            <w:r>
              <w:t>-</w:t>
            </w:r>
            <w:r>
              <w:t>Use wait time after the signal to gain the class’s attention</w:t>
            </w:r>
          </w:p>
          <w:p w14:paraId="65FE120C" w14:textId="768FAFE7" w:rsidR="00C41CDD" w:rsidRPr="00252762" w:rsidRDefault="00C205C0" w:rsidP="0056397D">
            <w:r w:rsidRPr="00252762">
              <w:t xml:space="preserve">- </w:t>
            </w:r>
            <w:r w:rsidR="008D7FC4">
              <w:t xml:space="preserve"> Increase movement/interaction throughout the day to meet students’ needs</w:t>
            </w:r>
          </w:p>
          <w:p w14:paraId="5407A86A" w14:textId="54535034" w:rsidR="005E643A" w:rsidRDefault="008D7FC4" w:rsidP="0056397D">
            <w:r>
              <w:rPr>
                <w:rFonts w:ascii="Segoe UI Symbol" w:hAnsi="Segoe UI Symbol" w:cs="Segoe UI Symbol"/>
              </w:rPr>
              <w:t>-</w:t>
            </w:r>
            <w:r>
              <w:t xml:space="preserve"> Create more active/interactive lessons </w:t>
            </w:r>
            <w:r>
              <w:rPr>
                <w:rFonts w:ascii="Segoe UI Symbol" w:hAnsi="Segoe UI Symbol" w:cs="Segoe UI Symbol"/>
              </w:rPr>
              <w:t>-</w:t>
            </w:r>
            <w:r>
              <w:t xml:space="preserve"> Allow students more choice </w:t>
            </w:r>
            <w:r>
              <w:rPr>
                <w:rFonts w:ascii="Segoe UI Symbol" w:hAnsi="Segoe UI Symbol" w:cs="Segoe UI Symbol"/>
              </w:rPr>
              <w:t>-</w:t>
            </w:r>
            <w:r>
              <w:t xml:space="preserve"> Embed energizers or interactive learning structures throughout lessons</w:t>
            </w:r>
          </w:p>
          <w:p w14:paraId="4AB6240E" w14:textId="77777777" w:rsidR="00483CE1" w:rsidRPr="0056397D" w:rsidRDefault="00483CE1" w:rsidP="0056397D"/>
        </w:tc>
      </w:tr>
    </w:tbl>
    <w:p w14:paraId="24A20976" w14:textId="77777777" w:rsidR="00BF45E7" w:rsidRDefault="00BF45E7" w:rsidP="00483CE1">
      <w:pPr>
        <w:tabs>
          <w:tab w:val="left" w:pos="8208"/>
        </w:tabs>
        <w:jc w:val="both"/>
      </w:pPr>
    </w:p>
    <w:sectPr w:rsidR="00BF45E7" w:rsidSect="0051756A">
      <w:headerReference w:type="even" r:id="rId8"/>
      <w:headerReference w:type="default" r:id="rId9"/>
      <w:footerReference w:type="default" r:id="rId10"/>
      <w:pgSz w:w="16838" w:h="11906" w:orient="landscape"/>
      <w:pgMar w:top="1276" w:right="1440" w:bottom="56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155A7" w14:textId="77777777" w:rsidR="00C26335" w:rsidRDefault="00C26335" w:rsidP="0051756A">
      <w:r>
        <w:separator/>
      </w:r>
    </w:p>
  </w:endnote>
  <w:endnote w:type="continuationSeparator" w:id="0">
    <w:p w14:paraId="7166A31A" w14:textId="77777777" w:rsidR="00C26335" w:rsidRDefault="00C26335" w:rsidP="005175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UniversLT-Light">
    <w:altName w:val="Calibri"/>
    <w:charset w:val="00"/>
    <w:family w:val="auto"/>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D0A33" w14:textId="77777777" w:rsidR="00841F4E" w:rsidRPr="00F172F2" w:rsidRDefault="00841F4E" w:rsidP="001D70CC">
    <w:pPr>
      <w:pStyle w:val="Footer"/>
      <w:rPr>
        <w:iCs/>
        <w:sz w:val="18"/>
        <w:szCs w:val="18"/>
      </w:rPr>
    </w:pPr>
    <w:r w:rsidRPr="00F172F2">
      <w:rPr>
        <w:iCs/>
        <w:sz w:val="18"/>
        <w:szCs w:val="18"/>
      </w:rPr>
      <w:t>4164 Unit 2 Le</w:t>
    </w:r>
    <w:r>
      <w:rPr>
        <w:iCs/>
        <w:sz w:val="18"/>
        <w:szCs w:val="18"/>
      </w:rPr>
      <w:t>sson Plan for assessment in 2018, 2019,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D3AFA" w14:textId="77777777" w:rsidR="00C26335" w:rsidRDefault="00C26335" w:rsidP="0051756A">
      <w:r>
        <w:separator/>
      </w:r>
    </w:p>
  </w:footnote>
  <w:footnote w:type="continuationSeparator" w:id="0">
    <w:p w14:paraId="5229D1BF" w14:textId="77777777" w:rsidR="00C26335" w:rsidRDefault="00C26335" w:rsidP="005175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8815B" w14:textId="77777777" w:rsidR="00841F4E" w:rsidRDefault="00841F4E">
    <w:pPr>
      <w:pStyle w:val="Header"/>
    </w:pPr>
    <w:r>
      <w:rPr>
        <w:noProof/>
        <w:lang w:val="en-SG" w:eastAsia="en-SG"/>
      </w:rPr>
      <w:drawing>
        <wp:anchor distT="0" distB="0" distL="114300" distR="114300" simplePos="0" relativeHeight="251659264" behindDoc="0" locked="1" layoutInCell="1" allowOverlap="1" wp14:anchorId="1CEDC13D" wp14:editId="681AF801">
          <wp:simplePos x="0" y="0"/>
          <wp:positionH relativeFrom="page">
            <wp:posOffset>0</wp:posOffset>
          </wp:positionH>
          <wp:positionV relativeFrom="page">
            <wp:posOffset>0</wp:posOffset>
          </wp:positionV>
          <wp:extent cx="11024235" cy="1312545"/>
          <wp:effectExtent l="0" t="0" r="5715" b="1905"/>
          <wp:wrapSquare wrapText="bothSides"/>
          <wp:docPr id="6" name="Picture 6" descr="Even 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ven page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24235" cy="13125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F1EB1" w14:textId="77777777" w:rsidR="00841F4E" w:rsidRPr="00F172F2" w:rsidRDefault="00841F4E" w:rsidP="008F4889">
    <w:pPr>
      <w:pStyle w:val="Header"/>
      <w:rPr>
        <w:rFonts w:asciiTheme="minorBidi" w:hAnsiTheme="minorBidi" w:cstheme="minorBidi"/>
        <w:sz w:val="18"/>
        <w:szCs w:val="18"/>
      </w:rPr>
    </w:pPr>
    <w:r>
      <w:rPr>
        <w:noProof/>
        <w:lang w:val="en-SG" w:eastAsia="en-SG"/>
      </w:rPr>
      <w:drawing>
        <wp:anchor distT="0" distB="0" distL="114300" distR="114300" simplePos="0" relativeHeight="251660288" behindDoc="1" locked="0" layoutInCell="1" allowOverlap="1" wp14:anchorId="6DA93D11" wp14:editId="109894F0">
          <wp:simplePos x="0" y="0"/>
          <wp:positionH relativeFrom="column">
            <wp:posOffset>7260115</wp:posOffset>
          </wp:positionH>
          <wp:positionV relativeFrom="paragraph">
            <wp:posOffset>-130298</wp:posOffset>
          </wp:positionV>
          <wp:extent cx="2124075" cy="342900"/>
          <wp:effectExtent l="0" t="0" r="9525" b="0"/>
          <wp:wrapNone/>
          <wp:docPr id="1" name="Picture 1" descr="CAIE_logo col"/>
          <wp:cNvGraphicFramePr/>
          <a:graphic xmlns:a="http://schemas.openxmlformats.org/drawingml/2006/main">
            <a:graphicData uri="http://schemas.openxmlformats.org/drawingml/2006/picture">
              <pic:pic xmlns:pic="http://schemas.openxmlformats.org/drawingml/2006/picture">
                <pic:nvPicPr>
                  <pic:cNvPr id="1" name="Picture 1" descr="CAIE_logo col"/>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pic:spPr>
              </pic:pic>
            </a:graphicData>
          </a:graphic>
          <wp14:sizeRelH relativeFrom="page">
            <wp14:pctWidth>0</wp14:pctWidth>
          </wp14:sizeRelH>
          <wp14:sizeRelV relativeFrom="page">
            <wp14:pctHeight>0</wp14:pctHeight>
          </wp14:sizeRelV>
        </wp:anchor>
      </w:drawing>
    </w:r>
    <w:r w:rsidRPr="00F172F2">
      <w:rPr>
        <w:rFonts w:asciiTheme="minorBidi" w:hAnsiTheme="minorBidi" w:cstheme="minorBidi"/>
        <w:sz w:val="18"/>
        <w:szCs w:val="18"/>
      </w:rPr>
      <w:t>4164 Cambridge International Certificate in Teaching and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B20DDB"/>
    <w:multiLevelType w:val="hybridMultilevel"/>
    <w:tmpl w:val="D8A0FC5A"/>
    <w:lvl w:ilvl="0" w:tplc="8464873E">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2C4B69DC"/>
    <w:multiLevelType w:val="hybridMultilevel"/>
    <w:tmpl w:val="E014063A"/>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30166D4C"/>
    <w:multiLevelType w:val="hybridMultilevel"/>
    <w:tmpl w:val="7BA2710E"/>
    <w:lvl w:ilvl="0" w:tplc="C79650D0">
      <w:start w:val="3"/>
      <w:numFmt w:val="bullet"/>
      <w:lvlText w:val="-"/>
      <w:lvlJc w:val="left"/>
      <w:pPr>
        <w:ind w:left="720" w:hanging="360"/>
      </w:pPr>
      <w:rPr>
        <w:rFonts w:ascii="Arial" w:eastAsia="SimSun" w:hAnsi="Arial" w:cs="SimSu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33516FDC"/>
    <w:multiLevelType w:val="hybridMultilevel"/>
    <w:tmpl w:val="33F6E00E"/>
    <w:lvl w:ilvl="0" w:tplc="D4869DDA">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6BFB4496"/>
    <w:multiLevelType w:val="hybridMultilevel"/>
    <w:tmpl w:val="E56ACC70"/>
    <w:lvl w:ilvl="0" w:tplc="C79650D0">
      <w:start w:val="3"/>
      <w:numFmt w:val="bullet"/>
      <w:lvlText w:val="-"/>
      <w:lvlJc w:val="left"/>
      <w:pPr>
        <w:ind w:left="720" w:hanging="360"/>
      </w:pPr>
      <w:rPr>
        <w:rFonts w:ascii="Arial" w:eastAsia="SimSun" w:hAnsi="Arial" w:cs="SimSu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6F427C6C"/>
    <w:multiLevelType w:val="hybridMultilevel"/>
    <w:tmpl w:val="15E2C4DE"/>
    <w:lvl w:ilvl="0" w:tplc="48090019">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7EAA166D"/>
    <w:multiLevelType w:val="hybridMultilevel"/>
    <w:tmpl w:val="AD9483CA"/>
    <w:lvl w:ilvl="0" w:tplc="AA46EAD6">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1"/>
  </w:num>
  <w:num w:numId="5">
    <w:abstractNumId w:val="0"/>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szQ0MzQztzQ2NTRT0lEKTi0uzszPAymwqAUAYaVyRCwAAAA="/>
  </w:docVars>
  <w:rsids>
    <w:rsidRoot w:val="0051756A"/>
    <w:rsid w:val="00002547"/>
    <w:rsid w:val="00003203"/>
    <w:rsid w:val="00007272"/>
    <w:rsid w:val="0000777A"/>
    <w:rsid w:val="00023C57"/>
    <w:rsid w:val="00025FB6"/>
    <w:rsid w:val="00033C39"/>
    <w:rsid w:val="00043591"/>
    <w:rsid w:val="000541DD"/>
    <w:rsid w:val="00070358"/>
    <w:rsid w:val="00071D5F"/>
    <w:rsid w:val="00076AF0"/>
    <w:rsid w:val="00084566"/>
    <w:rsid w:val="00087DF1"/>
    <w:rsid w:val="000A1B5E"/>
    <w:rsid w:val="000B3D8D"/>
    <w:rsid w:val="000C7E80"/>
    <w:rsid w:val="000D1FD5"/>
    <w:rsid w:val="000D7665"/>
    <w:rsid w:val="000E22EE"/>
    <w:rsid w:val="000F04AE"/>
    <w:rsid w:val="000F3993"/>
    <w:rsid w:val="00100DC8"/>
    <w:rsid w:val="001071BC"/>
    <w:rsid w:val="00111BF4"/>
    <w:rsid w:val="00117FC9"/>
    <w:rsid w:val="001278E4"/>
    <w:rsid w:val="00155692"/>
    <w:rsid w:val="00165489"/>
    <w:rsid w:val="00185F8C"/>
    <w:rsid w:val="001930EA"/>
    <w:rsid w:val="001955CC"/>
    <w:rsid w:val="001C4A4B"/>
    <w:rsid w:val="001C5D62"/>
    <w:rsid w:val="001D70CC"/>
    <w:rsid w:val="001E17F7"/>
    <w:rsid w:val="001E241A"/>
    <w:rsid w:val="001E5F11"/>
    <w:rsid w:val="001F15C5"/>
    <w:rsid w:val="001F5784"/>
    <w:rsid w:val="0020011E"/>
    <w:rsid w:val="00202DD3"/>
    <w:rsid w:val="00225C4E"/>
    <w:rsid w:val="00247A57"/>
    <w:rsid w:val="00247BA8"/>
    <w:rsid w:val="00252762"/>
    <w:rsid w:val="002714B6"/>
    <w:rsid w:val="00271E82"/>
    <w:rsid w:val="002766EA"/>
    <w:rsid w:val="002905AB"/>
    <w:rsid w:val="00292351"/>
    <w:rsid w:val="002940C9"/>
    <w:rsid w:val="002B6461"/>
    <w:rsid w:val="002C4758"/>
    <w:rsid w:val="002D29C7"/>
    <w:rsid w:val="002D2D61"/>
    <w:rsid w:val="002D39E3"/>
    <w:rsid w:val="002D46EB"/>
    <w:rsid w:val="002E3E09"/>
    <w:rsid w:val="002E5893"/>
    <w:rsid w:val="00315FDC"/>
    <w:rsid w:val="00334C54"/>
    <w:rsid w:val="00335D85"/>
    <w:rsid w:val="003438B1"/>
    <w:rsid w:val="00354483"/>
    <w:rsid w:val="00355342"/>
    <w:rsid w:val="0035539F"/>
    <w:rsid w:val="003564C2"/>
    <w:rsid w:val="0036327E"/>
    <w:rsid w:val="003664A6"/>
    <w:rsid w:val="00371512"/>
    <w:rsid w:val="00373782"/>
    <w:rsid w:val="00384E01"/>
    <w:rsid w:val="003857F1"/>
    <w:rsid w:val="003A18DF"/>
    <w:rsid w:val="003B5285"/>
    <w:rsid w:val="003C426B"/>
    <w:rsid w:val="003D10D7"/>
    <w:rsid w:val="003D1EE6"/>
    <w:rsid w:val="003F3DD9"/>
    <w:rsid w:val="003F68BD"/>
    <w:rsid w:val="003F76AC"/>
    <w:rsid w:val="004011A7"/>
    <w:rsid w:val="0040434F"/>
    <w:rsid w:val="00426399"/>
    <w:rsid w:val="004368EC"/>
    <w:rsid w:val="00441B0D"/>
    <w:rsid w:val="00451737"/>
    <w:rsid w:val="00452ED4"/>
    <w:rsid w:val="00453A11"/>
    <w:rsid w:val="004610E3"/>
    <w:rsid w:val="00464521"/>
    <w:rsid w:val="0046736B"/>
    <w:rsid w:val="004724C2"/>
    <w:rsid w:val="00483193"/>
    <w:rsid w:val="00483CE1"/>
    <w:rsid w:val="004917F7"/>
    <w:rsid w:val="00493481"/>
    <w:rsid w:val="004A7D72"/>
    <w:rsid w:val="004E1B9D"/>
    <w:rsid w:val="004E4BD8"/>
    <w:rsid w:val="004F1324"/>
    <w:rsid w:val="004F5054"/>
    <w:rsid w:val="00502F47"/>
    <w:rsid w:val="00503B88"/>
    <w:rsid w:val="0051756A"/>
    <w:rsid w:val="00520C45"/>
    <w:rsid w:val="00524AE4"/>
    <w:rsid w:val="0052776B"/>
    <w:rsid w:val="005309D9"/>
    <w:rsid w:val="00532898"/>
    <w:rsid w:val="005516FE"/>
    <w:rsid w:val="00562F94"/>
    <w:rsid w:val="00563156"/>
    <w:rsid w:val="0056397D"/>
    <w:rsid w:val="00585F62"/>
    <w:rsid w:val="005862F5"/>
    <w:rsid w:val="00586DBC"/>
    <w:rsid w:val="005A534B"/>
    <w:rsid w:val="005A53BB"/>
    <w:rsid w:val="005B58B3"/>
    <w:rsid w:val="005D52D2"/>
    <w:rsid w:val="005E643A"/>
    <w:rsid w:val="005F2B77"/>
    <w:rsid w:val="00620EC8"/>
    <w:rsid w:val="006214C4"/>
    <w:rsid w:val="00644D2A"/>
    <w:rsid w:val="00651166"/>
    <w:rsid w:val="00667C4E"/>
    <w:rsid w:val="00673FF5"/>
    <w:rsid w:val="0068721D"/>
    <w:rsid w:val="0069347B"/>
    <w:rsid w:val="00696CA9"/>
    <w:rsid w:val="006D3EB2"/>
    <w:rsid w:val="006F0BB4"/>
    <w:rsid w:val="006F2616"/>
    <w:rsid w:val="00715FB2"/>
    <w:rsid w:val="00727072"/>
    <w:rsid w:val="00727284"/>
    <w:rsid w:val="0074590D"/>
    <w:rsid w:val="0075016A"/>
    <w:rsid w:val="007503C1"/>
    <w:rsid w:val="00754573"/>
    <w:rsid w:val="00757CBB"/>
    <w:rsid w:val="007908FA"/>
    <w:rsid w:val="00790D35"/>
    <w:rsid w:val="00796A73"/>
    <w:rsid w:val="007B1813"/>
    <w:rsid w:val="007C225E"/>
    <w:rsid w:val="007C3174"/>
    <w:rsid w:val="007C4D5E"/>
    <w:rsid w:val="007C6DF5"/>
    <w:rsid w:val="007D7DFF"/>
    <w:rsid w:val="007E2EFF"/>
    <w:rsid w:val="007F682E"/>
    <w:rsid w:val="007F7572"/>
    <w:rsid w:val="008005DA"/>
    <w:rsid w:val="008060B6"/>
    <w:rsid w:val="008130D5"/>
    <w:rsid w:val="0081761A"/>
    <w:rsid w:val="00823D1D"/>
    <w:rsid w:val="00841D44"/>
    <w:rsid w:val="00841F4E"/>
    <w:rsid w:val="0084400E"/>
    <w:rsid w:val="0085701D"/>
    <w:rsid w:val="0089107F"/>
    <w:rsid w:val="008B7B67"/>
    <w:rsid w:val="008D7FC4"/>
    <w:rsid w:val="008F4889"/>
    <w:rsid w:val="008F79D6"/>
    <w:rsid w:val="00902594"/>
    <w:rsid w:val="0090316E"/>
    <w:rsid w:val="00907A26"/>
    <w:rsid w:val="009214AB"/>
    <w:rsid w:val="009525FC"/>
    <w:rsid w:val="0095646E"/>
    <w:rsid w:val="00956E32"/>
    <w:rsid w:val="009579F9"/>
    <w:rsid w:val="00964B7C"/>
    <w:rsid w:val="009742EF"/>
    <w:rsid w:val="00994E6F"/>
    <w:rsid w:val="009A4EF9"/>
    <w:rsid w:val="009A5E1A"/>
    <w:rsid w:val="009A6FC0"/>
    <w:rsid w:val="009D00CD"/>
    <w:rsid w:val="009D4E64"/>
    <w:rsid w:val="009E5941"/>
    <w:rsid w:val="009F4785"/>
    <w:rsid w:val="009F73C5"/>
    <w:rsid w:val="00A02BD6"/>
    <w:rsid w:val="00A500EB"/>
    <w:rsid w:val="00A66D6B"/>
    <w:rsid w:val="00A92501"/>
    <w:rsid w:val="00A94992"/>
    <w:rsid w:val="00AC03DD"/>
    <w:rsid w:val="00AC38A9"/>
    <w:rsid w:val="00AC71C3"/>
    <w:rsid w:val="00AE205B"/>
    <w:rsid w:val="00AE2140"/>
    <w:rsid w:val="00AF63A2"/>
    <w:rsid w:val="00B01B9D"/>
    <w:rsid w:val="00B02971"/>
    <w:rsid w:val="00B320A4"/>
    <w:rsid w:val="00B34E6C"/>
    <w:rsid w:val="00B3717C"/>
    <w:rsid w:val="00B40522"/>
    <w:rsid w:val="00B4376F"/>
    <w:rsid w:val="00B5590D"/>
    <w:rsid w:val="00B569F2"/>
    <w:rsid w:val="00B60312"/>
    <w:rsid w:val="00B80FC6"/>
    <w:rsid w:val="00B843A9"/>
    <w:rsid w:val="00BA7FDF"/>
    <w:rsid w:val="00BB241C"/>
    <w:rsid w:val="00BC3165"/>
    <w:rsid w:val="00BD1CC6"/>
    <w:rsid w:val="00BE3A02"/>
    <w:rsid w:val="00BE4738"/>
    <w:rsid w:val="00BF1FDD"/>
    <w:rsid w:val="00BF2F24"/>
    <w:rsid w:val="00BF45E7"/>
    <w:rsid w:val="00C205C0"/>
    <w:rsid w:val="00C26335"/>
    <w:rsid w:val="00C32476"/>
    <w:rsid w:val="00C41CDD"/>
    <w:rsid w:val="00C445DD"/>
    <w:rsid w:val="00C53509"/>
    <w:rsid w:val="00C54B68"/>
    <w:rsid w:val="00C56E3D"/>
    <w:rsid w:val="00C57633"/>
    <w:rsid w:val="00C646BD"/>
    <w:rsid w:val="00C77146"/>
    <w:rsid w:val="00C831F3"/>
    <w:rsid w:val="00C9524D"/>
    <w:rsid w:val="00CB6704"/>
    <w:rsid w:val="00CC7C28"/>
    <w:rsid w:val="00CD08B0"/>
    <w:rsid w:val="00CE0AA8"/>
    <w:rsid w:val="00D0194E"/>
    <w:rsid w:val="00D06043"/>
    <w:rsid w:val="00D1333D"/>
    <w:rsid w:val="00D16FE5"/>
    <w:rsid w:val="00D27FA8"/>
    <w:rsid w:val="00D43F6D"/>
    <w:rsid w:val="00D52B3F"/>
    <w:rsid w:val="00D60379"/>
    <w:rsid w:val="00D82D0B"/>
    <w:rsid w:val="00D8462F"/>
    <w:rsid w:val="00D93C91"/>
    <w:rsid w:val="00D96986"/>
    <w:rsid w:val="00DA34B4"/>
    <w:rsid w:val="00DB7675"/>
    <w:rsid w:val="00DC5F6A"/>
    <w:rsid w:val="00DD0D3A"/>
    <w:rsid w:val="00DD2B0B"/>
    <w:rsid w:val="00DF6221"/>
    <w:rsid w:val="00DF6993"/>
    <w:rsid w:val="00E1183E"/>
    <w:rsid w:val="00E1387C"/>
    <w:rsid w:val="00E14D80"/>
    <w:rsid w:val="00E247C1"/>
    <w:rsid w:val="00E40EFD"/>
    <w:rsid w:val="00E434F1"/>
    <w:rsid w:val="00E533A2"/>
    <w:rsid w:val="00E64FEC"/>
    <w:rsid w:val="00E67E8A"/>
    <w:rsid w:val="00E7446D"/>
    <w:rsid w:val="00E82A90"/>
    <w:rsid w:val="00EB7590"/>
    <w:rsid w:val="00EC2A53"/>
    <w:rsid w:val="00ED0C80"/>
    <w:rsid w:val="00EF1ED9"/>
    <w:rsid w:val="00F172F2"/>
    <w:rsid w:val="00F200A2"/>
    <w:rsid w:val="00F22102"/>
    <w:rsid w:val="00F221AA"/>
    <w:rsid w:val="00F32534"/>
    <w:rsid w:val="00F37C94"/>
    <w:rsid w:val="00F563C2"/>
    <w:rsid w:val="00F573E4"/>
    <w:rsid w:val="00F66700"/>
    <w:rsid w:val="00F6762F"/>
    <w:rsid w:val="00F847B8"/>
    <w:rsid w:val="00F849B5"/>
    <w:rsid w:val="00F85DA0"/>
    <w:rsid w:val="00FB2DD8"/>
    <w:rsid w:val="00FC182B"/>
    <w:rsid w:val="00FC2CD9"/>
    <w:rsid w:val="00FC4E99"/>
    <w:rsid w:val="00FC55C7"/>
    <w:rsid w:val="00FC7778"/>
    <w:rsid w:val="00FE2B59"/>
    <w:rsid w:val="00FE6D18"/>
    <w:rsid w:val="00FF328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406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56A"/>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uiPriority w:val="9"/>
    <w:qFormat/>
    <w:rsid w:val="00FC4E99"/>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en-SG"/>
    </w:rPr>
  </w:style>
  <w:style w:type="paragraph" w:styleId="Heading9">
    <w:name w:val="heading 9"/>
    <w:basedOn w:val="Normal"/>
    <w:next w:val="Normal"/>
    <w:link w:val="Heading9Char"/>
    <w:uiPriority w:val="9"/>
    <w:semiHidden/>
    <w:unhideWhenUsed/>
    <w:qFormat/>
    <w:rsid w:val="0051756A"/>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1756A"/>
    <w:pPr>
      <w:tabs>
        <w:tab w:val="center" w:pos="4153"/>
        <w:tab w:val="right" w:pos="8306"/>
      </w:tabs>
    </w:pPr>
    <w:rPr>
      <w:rFonts w:ascii="Times New Roman" w:hAnsi="Times New Roman"/>
    </w:rPr>
  </w:style>
  <w:style w:type="character" w:customStyle="1" w:styleId="HeaderChar">
    <w:name w:val="Header Char"/>
    <w:basedOn w:val="DefaultParagraphFont"/>
    <w:link w:val="Header"/>
    <w:rsid w:val="0051756A"/>
    <w:rPr>
      <w:rFonts w:ascii="Times New Roman" w:eastAsia="Times New Roman" w:hAnsi="Times New Roman" w:cs="Times New Roman"/>
      <w:sz w:val="20"/>
      <w:szCs w:val="20"/>
    </w:rPr>
  </w:style>
  <w:style w:type="paragraph" w:customStyle="1" w:styleId="AssignmentTemplate">
    <w:name w:val="AssignmentTemplate"/>
    <w:basedOn w:val="Heading9"/>
    <w:rsid w:val="0051756A"/>
    <w:pPr>
      <w:keepNext w:val="0"/>
      <w:keepLines w:val="0"/>
      <w:spacing w:before="240" w:after="60"/>
    </w:pPr>
    <w:rPr>
      <w:rFonts w:ascii="Arial" w:eastAsia="Times New Roman" w:hAnsi="Arial" w:cs="Times New Roman"/>
      <w:b/>
      <w:i w:val="0"/>
      <w:iCs w:val="0"/>
      <w:color w:val="auto"/>
    </w:rPr>
  </w:style>
  <w:style w:type="paragraph" w:customStyle="1" w:styleId="8Copy">
    <w:name w:val="8. Copy"/>
    <w:basedOn w:val="Normal"/>
    <w:rsid w:val="0051756A"/>
    <w:pPr>
      <w:tabs>
        <w:tab w:val="left" w:pos="340"/>
        <w:tab w:val="right" w:leader="dot" w:pos="9638"/>
      </w:tabs>
      <w:suppressAutoHyphens/>
      <w:autoSpaceDE w:val="0"/>
      <w:autoSpaceDN w:val="0"/>
      <w:adjustRightInd w:val="0"/>
      <w:spacing w:line="280" w:lineRule="atLeast"/>
      <w:textAlignment w:val="center"/>
    </w:pPr>
    <w:rPr>
      <w:rFonts w:ascii="UniversLT-Light" w:hAnsi="UniversLT-Light" w:cs="UniversLT-Light"/>
      <w:color w:val="000000"/>
      <w:lang w:eastAsia="en-GB"/>
    </w:rPr>
  </w:style>
  <w:style w:type="character" w:customStyle="1" w:styleId="Heading9Char">
    <w:name w:val="Heading 9 Char"/>
    <w:basedOn w:val="DefaultParagraphFont"/>
    <w:link w:val="Heading9"/>
    <w:uiPriority w:val="9"/>
    <w:semiHidden/>
    <w:rsid w:val="0051756A"/>
    <w:rPr>
      <w:rFonts w:asciiTheme="majorHAnsi" w:eastAsiaTheme="majorEastAsia" w:hAnsiTheme="majorHAnsi" w:cstheme="majorBidi"/>
      <w:i/>
      <w:iCs/>
      <w:color w:val="404040" w:themeColor="text1" w:themeTint="BF"/>
      <w:sz w:val="20"/>
      <w:szCs w:val="20"/>
    </w:rPr>
  </w:style>
  <w:style w:type="paragraph" w:styleId="Footer">
    <w:name w:val="footer"/>
    <w:basedOn w:val="Normal"/>
    <w:link w:val="FooterChar"/>
    <w:uiPriority w:val="99"/>
    <w:unhideWhenUsed/>
    <w:rsid w:val="0051756A"/>
    <w:pPr>
      <w:tabs>
        <w:tab w:val="center" w:pos="4513"/>
        <w:tab w:val="right" w:pos="9026"/>
      </w:tabs>
    </w:pPr>
  </w:style>
  <w:style w:type="character" w:customStyle="1" w:styleId="FooterChar">
    <w:name w:val="Footer Char"/>
    <w:basedOn w:val="DefaultParagraphFont"/>
    <w:link w:val="Footer"/>
    <w:uiPriority w:val="99"/>
    <w:rsid w:val="0051756A"/>
    <w:rPr>
      <w:rFonts w:ascii="Arial" w:eastAsia="Times New Roman" w:hAnsi="Arial" w:cs="Times New Roman"/>
      <w:sz w:val="20"/>
      <w:szCs w:val="20"/>
    </w:rPr>
  </w:style>
  <w:style w:type="character" w:styleId="CommentReference">
    <w:name w:val="annotation reference"/>
    <w:basedOn w:val="DefaultParagraphFont"/>
    <w:uiPriority w:val="99"/>
    <w:semiHidden/>
    <w:unhideWhenUsed/>
    <w:rsid w:val="00FC2CD9"/>
    <w:rPr>
      <w:sz w:val="16"/>
      <w:szCs w:val="16"/>
    </w:rPr>
  </w:style>
  <w:style w:type="paragraph" w:styleId="CommentText">
    <w:name w:val="annotation text"/>
    <w:basedOn w:val="Normal"/>
    <w:link w:val="CommentTextChar"/>
    <w:uiPriority w:val="99"/>
    <w:unhideWhenUsed/>
    <w:rsid w:val="00FC2CD9"/>
  </w:style>
  <w:style w:type="character" w:customStyle="1" w:styleId="CommentTextChar">
    <w:name w:val="Comment Text Char"/>
    <w:basedOn w:val="DefaultParagraphFont"/>
    <w:link w:val="CommentText"/>
    <w:uiPriority w:val="99"/>
    <w:rsid w:val="00FC2CD9"/>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FC2CD9"/>
    <w:rPr>
      <w:b/>
      <w:bCs/>
    </w:rPr>
  </w:style>
  <w:style w:type="character" w:customStyle="1" w:styleId="CommentSubjectChar">
    <w:name w:val="Comment Subject Char"/>
    <w:basedOn w:val="CommentTextChar"/>
    <w:link w:val="CommentSubject"/>
    <w:uiPriority w:val="99"/>
    <w:semiHidden/>
    <w:rsid w:val="00FC2CD9"/>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FC2CD9"/>
    <w:rPr>
      <w:rFonts w:ascii="Tahoma" w:hAnsi="Tahoma" w:cs="Tahoma"/>
      <w:sz w:val="16"/>
      <w:szCs w:val="16"/>
    </w:rPr>
  </w:style>
  <w:style w:type="character" w:customStyle="1" w:styleId="BalloonTextChar">
    <w:name w:val="Balloon Text Char"/>
    <w:basedOn w:val="DefaultParagraphFont"/>
    <w:link w:val="BalloonText"/>
    <w:uiPriority w:val="99"/>
    <w:semiHidden/>
    <w:rsid w:val="00FC2CD9"/>
    <w:rPr>
      <w:rFonts w:ascii="Tahoma" w:eastAsia="Times New Roman" w:hAnsi="Tahoma" w:cs="Tahoma"/>
      <w:sz w:val="16"/>
      <w:szCs w:val="16"/>
    </w:rPr>
  </w:style>
  <w:style w:type="paragraph" w:styleId="NoSpacing">
    <w:name w:val="No Spacing"/>
    <w:uiPriority w:val="1"/>
    <w:qFormat/>
    <w:rsid w:val="009214AB"/>
    <w:pPr>
      <w:spacing w:after="0" w:line="240" w:lineRule="auto"/>
    </w:pPr>
    <w:rPr>
      <w:lang w:val="en-SG"/>
    </w:rPr>
  </w:style>
  <w:style w:type="character" w:styleId="Strong">
    <w:name w:val="Strong"/>
    <w:basedOn w:val="DefaultParagraphFont"/>
    <w:uiPriority w:val="22"/>
    <w:qFormat/>
    <w:rsid w:val="009214AB"/>
    <w:rPr>
      <w:b/>
      <w:bCs/>
    </w:rPr>
  </w:style>
  <w:style w:type="character" w:customStyle="1" w:styleId="Heading1Char">
    <w:name w:val="Heading 1 Char"/>
    <w:basedOn w:val="DefaultParagraphFont"/>
    <w:link w:val="Heading1"/>
    <w:uiPriority w:val="9"/>
    <w:rsid w:val="00FC4E99"/>
    <w:rPr>
      <w:rFonts w:asciiTheme="majorHAnsi" w:eastAsiaTheme="majorEastAsia" w:hAnsiTheme="majorHAnsi" w:cstheme="majorBidi"/>
      <w:color w:val="365F91" w:themeColor="accent1" w:themeShade="BF"/>
      <w:sz w:val="32"/>
      <w:szCs w:val="32"/>
      <w:lang w:val="en-SG"/>
    </w:rPr>
  </w:style>
  <w:style w:type="paragraph" w:styleId="ListParagraph">
    <w:name w:val="List Paragraph"/>
    <w:basedOn w:val="Normal"/>
    <w:uiPriority w:val="34"/>
    <w:qFormat/>
    <w:rsid w:val="00E118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999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E68092-83BB-4155-A40E-A11022A44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22</Words>
  <Characters>582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4164 LessonPlanTeample_2015</vt:lpstr>
    </vt:vector>
  </TitlesOfParts>
  <Manager/>
  <Company/>
  <LinksUpToDate>false</LinksUpToDate>
  <CharactersWithSpaces>6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64 LessonPlanTeample_2015</dc:title>
  <dc:subject/>
  <dc:creator/>
  <cp:keywords/>
  <dc:description/>
  <cp:lastModifiedBy/>
  <cp:revision>1</cp:revision>
  <dcterms:created xsi:type="dcterms:W3CDTF">2021-05-13T10:40:00Z</dcterms:created>
  <dcterms:modified xsi:type="dcterms:W3CDTF">2021-06-05T07:01:00Z</dcterms:modified>
</cp:coreProperties>
</file>